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4407FB" w14:textId="343CAB50" w:rsidR="00213760" w:rsidRPr="00F2055B" w:rsidRDefault="00160170">
      <w:pPr>
        <w:rPr>
          <w:rFonts w:cstheme="minorHAnsi"/>
        </w:rPr>
      </w:pPr>
      <w:r w:rsidRPr="00F2055B">
        <w:rPr>
          <w:rFonts w:cstheme="minorHAnsi"/>
        </w:rPr>
        <w:t xml:space="preserve"> </w:t>
      </w:r>
    </w:p>
    <w:p w14:paraId="464407FC" w14:textId="648BE85B" w:rsidR="002135A4" w:rsidRPr="00F2055B" w:rsidRDefault="002135A4" w:rsidP="5878D308">
      <w:pPr>
        <w:jc w:val="right"/>
        <w:rPr>
          <w:rFonts w:cstheme="minorHAnsi"/>
          <w:b/>
          <w:bCs/>
        </w:rPr>
      </w:pPr>
    </w:p>
    <w:p w14:paraId="464407FD" w14:textId="2ECF5C25" w:rsidR="00213760" w:rsidRPr="00F2055B" w:rsidRDefault="00213760" w:rsidP="00183404">
      <w:pPr>
        <w:jc w:val="center"/>
        <w:rPr>
          <w:rFonts w:cstheme="minorHAnsi"/>
        </w:rPr>
      </w:pPr>
    </w:p>
    <w:p w14:paraId="464407FE" w14:textId="77777777" w:rsidR="00213760" w:rsidRPr="00F2055B" w:rsidRDefault="00ED5392" w:rsidP="00E37AAF">
      <w:pPr>
        <w:tabs>
          <w:tab w:val="left" w:pos="1350"/>
          <w:tab w:val="left" w:pos="2475"/>
        </w:tabs>
        <w:rPr>
          <w:rFonts w:cstheme="minorHAnsi"/>
        </w:rPr>
      </w:pPr>
      <w:r w:rsidRPr="00F2055B">
        <w:rPr>
          <w:rFonts w:cstheme="minorHAnsi"/>
        </w:rPr>
        <w:tab/>
      </w:r>
      <w:r w:rsidR="00E37AAF" w:rsidRPr="00F2055B">
        <w:rPr>
          <w:rFonts w:cstheme="minorHAnsi"/>
        </w:rPr>
        <w:tab/>
      </w:r>
    </w:p>
    <w:p w14:paraId="464407FF" w14:textId="77777777" w:rsidR="00213760" w:rsidRPr="00F2055B" w:rsidRDefault="00213760" w:rsidP="008E046F">
      <w:pPr>
        <w:rPr>
          <w:rFonts w:cstheme="minorHAnsi"/>
        </w:rPr>
      </w:pPr>
    </w:p>
    <w:p w14:paraId="46440800" w14:textId="77777777" w:rsidR="00213760" w:rsidRPr="00F2055B" w:rsidRDefault="00213760" w:rsidP="00213760">
      <w:pPr>
        <w:jc w:val="right"/>
        <w:rPr>
          <w:rFonts w:cstheme="minorHAnsi"/>
        </w:rPr>
      </w:pPr>
    </w:p>
    <w:p w14:paraId="4644080D" w14:textId="77777777" w:rsidR="00213760" w:rsidRPr="00F2055B" w:rsidRDefault="00213760">
      <w:pPr>
        <w:rPr>
          <w:rFonts w:cstheme="minorHAnsi"/>
        </w:rPr>
      </w:pPr>
    </w:p>
    <w:p w14:paraId="4644080E" w14:textId="77777777" w:rsidR="00213760" w:rsidRPr="00F2055B" w:rsidRDefault="00213760">
      <w:pPr>
        <w:rPr>
          <w:rFonts w:cstheme="minorHAnsi"/>
        </w:rPr>
      </w:pPr>
    </w:p>
    <w:p w14:paraId="4644080F" w14:textId="77777777" w:rsidR="00213760" w:rsidRPr="00F2055B" w:rsidRDefault="00213760">
      <w:pPr>
        <w:rPr>
          <w:rFonts w:cstheme="minorHAnsi"/>
        </w:rPr>
      </w:pPr>
    </w:p>
    <w:p w14:paraId="46440810" w14:textId="77777777" w:rsidR="00213760" w:rsidRPr="00F2055B" w:rsidRDefault="00213760">
      <w:pPr>
        <w:rPr>
          <w:rFonts w:cstheme="minorHAnsi"/>
          <w:color w:val="F7941D"/>
          <w:sz w:val="40"/>
          <w:szCs w:val="40"/>
        </w:rPr>
      </w:pPr>
    </w:p>
    <w:p w14:paraId="4D26D281" w14:textId="6F48C24A" w:rsidR="00213760" w:rsidRPr="008E4E10" w:rsidRDefault="00F77D63" w:rsidP="008E4E10">
      <w:pPr>
        <w:pBdr>
          <w:bottom w:val="single" w:sz="6" w:space="1" w:color="auto"/>
        </w:pBdr>
        <w:rPr>
          <w:rFonts w:cstheme="minorHAnsi"/>
          <w:b/>
          <w:bCs/>
          <w:color w:val="F7941D"/>
          <w:sz w:val="36"/>
          <w:szCs w:val="36"/>
        </w:rPr>
      </w:pPr>
      <w:r>
        <w:rPr>
          <w:rFonts w:cstheme="minorHAnsi"/>
          <w:b/>
          <w:bCs/>
          <w:color w:val="F7941D"/>
          <w:sz w:val="36"/>
          <w:szCs w:val="36"/>
        </w:rPr>
        <w:t>Database Documentation</w:t>
      </w:r>
      <w:r w:rsidR="001D47DC" w:rsidRPr="00F2055B">
        <w:rPr>
          <w:rFonts w:cstheme="minorHAnsi"/>
          <w:sz w:val="36"/>
          <w:szCs w:val="36"/>
        </w:rPr>
        <w:br w:type="page"/>
      </w:r>
    </w:p>
    <w:p w14:paraId="4644081D" w14:textId="4071145C" w:rsidR="00213760" w:rsidRPr="00181B87" w:rsidRDefault="00213760">
      <w:pPr>
        <w:pBdr>
          <w:top w:val="single" w:sz="6" w:space="1" w:color="auto"/>
          <w:bottom w:val="single" w:sz="6" w:space="1" w:color="auto"/>
        </w:pBdr>
        <w:rPr>
          <w:rFonts w:cstheme="minorHAnsi"/>
          <w:b/>
          <w:bCs/>
          <w:sz w:val="36"/>
          <w:szCs w:val="36"/>
        </w:rPr>
      </w:pPr>
      <w:r w:rsidRPr="00181B87">
        <w:rPr>
          <w:rFonts w:cstheme="minorHAnsi"/>
          <w:b/>
          <w:bCs/>
          <w:sz w:val="36"/>
          <w:szCs w:val="36"/>
        </w:rPr>
        <w:lastRenderedPageBreak/>
        <w:t>Document Control</w:t>
      </w:r>
    </w:p>
    <w:p w14:paraId="4644081E" w14:textId="77777777" w:rsidR="00213760" w:rsidRPr="00181B87" w:rsidRDefault="006014C4">
      <w:pPr>
        <w:rPr>
          <w:rFonts w:cstheme="minorHAnsi"/>
          <w:b/>
          <w:bCs/>
          <w:sz w:val="28"/>
          <w:szCs w:val="28"/>
        </w:rPr>
      </w:pPr>
      <w:r w:rsidRPr="00181B87">
        <w:rPr>
          <w:rFonts w:cstheme="minorHAnsi"/>
          <w:b/>
          <w:bCs/>
          <w:sz w:val="28"/>
          <w:szCs w:val="28"/>
        </w:rPr>
        <w:t>Document Version History</w:t>
      </w:r>
    </w:p>
    <w:p w14:paraId="46440820" w14:textId="77777777" w:rsidR="006014C4" w:rsidRPr="00181B87" w:rsidRDefault="006014C4" w:rsidP="005738E1">
      <w:pPr>
        <w:jc w:val="both"/>
        <w:rPr>
          <w:rFonts w:cstheme="minorHAnsi"/>
          <w:sz w:val="24"/>
          <w:szCs w:val="24"/>
        </w:rPr>
      </w:pPr>
      <w:r w:rsidRPr="00181B87">
        <w:rPr>
          <w:rFonts w:cstheme="minorHAnsi"/>
          <w:sz w:val="24"/>
          <w:szCs w:val="24"/>
        </w:rPr>
        <w:t>This table shows a record of significant changes to the docu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068"/>
        <w:gridCol w:w="2607"/>
        <w:gridCol w:w="2338"/>
      </w:tblGrid>
      <w:tr w:rsidR="00F37B4F" w:rsidRPr="00181B87" w14:paraId="46440825" w14:textId="77777777" w:rsidTr="008F5201">
        <w:trPr>
          <w:trHeight w:val="404"/>
        </w:trPr>
        <w:tc>
          <w:tcPr>
            <w:tcW w:w="2337" w:type="dxa"/>
            <w:shd w:val="clear" w:color="auto" w:fill="F7941D"/>
          </w:tcPr>
          <w:p w14:paraId="46440821" w14:textId="77777777" w:rsidR="00F37B4F" w:rsidRPr="00181B87" w:rsidRDefault="00F37B4F" w:rsidP="00742A34">
            <w:pPr>
              <w:pStyle w:val="TableTitle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181B8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Version</w:t>
            </w:r>
          </w:p>
        </w:tc>
        <w:tc>
          <w:tcPr>
            <w:tcW w:w="2068" w:type="dxa"/>
            <w:shd w:val="clear" w:color="auto" w:fill="F7941D"/>
          </w:tcPr>
          <w:p w14:paraId="46440822" w14:textId="77777777" w:rsidR="00F37B4F" w:rsidRPr="00181B87" w:rsidRDefault="00F37B4F" w:rsidP="00742A34">
            <w:pPr>
              <w:pStyle w:val="TableTitle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181B8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ate</w:t>
            </w:r>
          </w:p>
        </w:tc>
        <w:tc>
          <w:tcPr>
            <w:tcW w:w="2607" w:type="dxa"/>
            <w:shd w:val="clear" w:color="auto" w:fill="F7941D"/>
          </w:tcPr>
          <w:p w14:paraId="46440823" w14:textId="77777777" w:rsidR="00F37B4F" w:rsidRPr="00181B87" w:rsidRDefault="00F37B4F" w:rsidP="00742A34">
            <w:pPr>
              <w:pStyle w:val="TableTitle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181B8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Author</w:t>
            </w:r>
          </w:p>
        </w:tc>
        <w:tc>
          <w:tcPr>
            <w:tcW w:w="2338" w:type="dxa"/>
            <w:shd w:val="clear" w:color="auto" w:fill="F7941D"/>
          </w:tcPr>
          <w:p w14:paraId="46440824" w14:textId="77777777" w:rsidR="00F37B4F" w:rsidRPr="00181B87" w:rsidRDefault="00F37B4F" w:rsidP="00742A34">
            <w:pPr>
              <w:pStyle w:val="TableTitle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181B8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scription of Change</w:t>
            </w:r>
          </w:p>
        </w:tc>
      </w:tr>
      <w:tr w:rsidR="00F37B4F" w:rsidRPr="00181B87" w14:paraId="4644082A" w14:textId="77777777" w:rsidTr="008F5201">
        <w:trPr>
          <w:trHeight w:val="584"/>
        </w:trPr>
        <w:tc>
          <w:tcPr>
            <w:tcW w:w="2337" w:type="dxa"/>
          </w:tcPr>
          <w:p w14:paraId="46440826" w14:textId="37CAA18B" w:rsidR="00F37B4F" w:rsidRPr="00181B87" w:rsidRDefault="008E4E10" w:rsidP="00F37B4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.0</w:t>
            </w:r>
          </w:p>
        </w:tc>
        <w:tc>
          <w:tcPr>
            <w:tcW w:w="2068" w:type="dxa"/>
          </w:tcPr>
          <w:p w14:paraId="46440827" w14:textId="0C008500" w:rsidR="00F37B4F" w:rsidRPr="00181B87" w:rsidRDefault="008E4E10" w:rsidP="00F37B4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6-22-20222</w:t>
            </w:r>
          </w:p>
        </w:tc>
        <w:tc>
          <w:tcPr>
            <w:tcW w:w="2607" w:type="dxa"/>
          </w:tcPr>
          <w:p w14:paraId="46440828" w14:textId="1F1B6586" w:rsidR="00F37B4F" w:rsidRPr="00181B87" w:rsidRDefault="006818D3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ibayan Bag</w:t>
            </w:r>
          </w:p>
        </w:tc>
        <w:tc>
          <w:tcPr>
            <w:tcW w:w="2338" w:type="dxa"/>
          </w:tcPr>
          <w:p w14:paraId="46440829" w14:textId="08A06CC0" w:rsidR="00F37B4F" w:rsidRPr="00181B87" w:rsidRDefault="00F37B4F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2221CDD9" w14:textId="77777777" w:rsidR="000927E3" w:rsidRPr="00F2055B" w:rsidRDefault="000927E3">
      <w:pPr>
        <w:rPr>
          <w:rFonts w:cstheme="minorHAnsi"/>
          <w:b/>
          <w:bCs/>
          <w:sz w:val="24"/>
          <w:szCs w:val="24"/>
        </w:rPr>
      </w:pPr>
    </w:p>
    <w:p w14:paraId="46440854" w14:textId="2690F55E" w:rsidR="0088422C" w:rsidRPr="00181B87" w:rsidRDefault="0088422C">
      <w:pPr>
        <w:rPr>
          <w:rFonts w:cstheme="minorHAnsi"/>
          <w:b/>
          <w:bCs/>
          <w:sz w:val="28"/>
          <w:szCs w:val="28"/>
        </w:rPr>
      </w:pPr>
      <w:r w:rsidRPr="00181B87">
        <w:rPr>
          <w:rFonts w:cstheme="minorHAnsi"/>
          <w:b/>
          <w:bCs/>
          <w:sz w:val="28"/>
          <w:szCs w:val="28"/>
        </w:rPr>
        <w:t>Acceptance and Signoff</w:t>
      </w:r>
    </w:p>
    <w:p w14:paraId="46440855" w14:textId="62A81BC3" w:rsidR="0088422C" w:rsidRPr="00181B87" w:rsidRDefault="00AC63F1" w:rsidP="00206F7D">
      <w:pPr>
        <w:jc w:val="both"/>
        <w:rPr>
          <w:rFonts w:cstheme="minorHAnsi"/>
          <w:sz w:val="24"/>
          <w:szCs w:val="24"/>
        </w:rPr>
      </w:pPr>
      <w:r w:rsidRPr="00181B87">
        <w:rPr>
          <w:rFonts w:cstheme="minorHAnsi"/>
          <w:sz w:val="24"/>
          <w:szCs w:val="24"/>
        </w:rPr>
        <w:t>Sign</w:t>
      </w:r>
      <w:r w:rsidR="0088422C" w:rsidRPr="00181B87">
        <w:rPr>
          <w:rFonts w:cstheme="minorHAnsi"/>
          <w:sz w:val="24"/>
          <w:szCs w:val="24"/>
        </w:rPr>
        <w:t xml:space="preserve">off of </w:t>
      </w:r>
      <w:r w:rsidRPr="00181B87">
        <w:rPr>
          <w:rFonts w:cstheme="minorHAnsi"/>
          <w:sz w:val="24"/>
          <w:szCs w:val="24"/>
        </w:rPr>
        <w:t>this document is required. Sign</w:t>
      </w:r>
      <w:r w:rsidR="0088422C" w:rsidRPr="00181B87">
        <w:rPr>
          <w:rFonts w:cstheme="minorHAnsi"/>
          <w:sz w:val="24"/>
          <w:szCs w:val="24"/>
        </w:rPr>
        <w:t>off must be obtained by hard copy, electronic signature or by email</w:t>
      </w:r>
      <w:r w:rsidR="00083819" w:rsidRPr="00181B87">
        <w:rPr>
          <w:rFonts w:cstheme="minorHAnsi"/>
          <w:sz w:val="24"/>
          <w:szCs w:val="24"/>
        </w:rPr>
        <w:t>.</w:t>
      </w:r>
      <w:r w:rsidR="0088422C" w:rsidRPr="00181B87">
        <w:rPr>
          <w:rFonts w:cstheme="minorHAnsi"/>
          <w:sz w:val="24"/>
          <w:szCs w:val="24"/>
        </w:rPr>
        <w:t xml:space="preserve"> Hard copies of the Signatures must be scanned and added to the final version of the document when it is uploaded to the project workspace.</w:t>
      </w:r>
    </w:p>
    <w:p w14:paraId="46440856" w14:textId="77777777" w:rsidR="0088422C" w:rsidRPr="00181B87" w:rsidRDefault="0088422C" w:rsidP="00206F7D">
      <w:pPr>
        <w:jc w:val="both"/>
        <w:rPr>
          <w:rFonts w:cstheme="minorHAnsi"/>
          <w:sz w:val="24"/>
          <w:szCs w:val="24"/>
        </w:rPr>
      </w:pPr>
      <w:r w:rsidRPr="00181B87">
        <w:rPr>
          <w:rFonts w:cstheme="minorHAnsi"/>
          <w:sz w:val="24"/>
          <w:szCs w:val="24"/>
        </w:rPr>
        <w:t xml:space="preserve">Where email authorization has been obtained, enter “Email </w:t>
      </w:r>
      <w:r w:rsidR="000E645A" w:rsidRPr="00181B87">
        <w:rPr>
          <w:rFonts w:cstheme="minorHAnsi"/>
          <w:sz w:val="24"/>
          <w:szCs w:val="24"/>
        </w:rPr>
        <w:t>Authorization</w:t>
      </w:r>
      <w:r w:rsidRPr="00181B87">
        <w:rPr>
          <w:rFonts w:cstheme="minorHAnsi"/>
          <w:sz w:val="24"/>
          <w:szCs w:val="24"/>
        </w:rPr>
        <w:t>” into the signature column and ensure that the email is saved to the project workspace.</w:t>
      </w:r>
    </w:p>
    <w:p w14:paraId="332A3AFA" w14:textId="108F8B9B" w:rsidR="00D50B7D" w:rsidRPr="008E4E10" w:rsidRDefault="0088422C" w:rsidP="008E4E10">
      <w:pPr>
        <w:jc w:val="both"/>
        <w:rPr>
          <w:rFonts w:cstheme="minorHAnsi"/>
          <w:sz w:val="24"/>
          <w:szCs w:val="24"/>
        </w:rPr>
      </w:pPr>
      <w:r w:rsidRPr="00181B87">
        <w:rPr>
          <w:rFonts w:cstheme="minorHAnsi"/>
          <w:sz w:val="24"/>
          <w:szCs w:val="24"/>
        </w:rPr>
        <w:t>Documents that are not signed off by the parties identified will not be able to proceed to the next phase of the project.</w:t>
      </w:r>
      <w:bookmarkStart w:id="0" w:name="_Hlk495356348"/>
    </w:p>
    <w:p w14:paraId="031ED5F3" w14:textId="27F059A2" w:rsidR="00295405" w:rsidRPr="00181B87" w:rsidRDefault="00295405" w:rsidP="00D154BF">
      <w:pPr>
        <w:rPr>
          <w:rFonts w:cstheme="minorHAnsi"/>
          <w:b/>
          <w:bCs/>
          <w:noProof/>
          <w:color w:val="000000" w:themeColor="text1"/>
          <w:sz w:val="28"/>
          <w:szCs w:val="24"/>
        </w:rPr>
      </w:pPr>
      <w:r w:rsidRPr="00181B87">
        <w:rPr>
          <w:rFonts w:cstheme="minorHAnsi"/>
          <w:b/>
          <w:bCs/>
          <w:noProof/>
          <w:color w:val="000000" w:themeColor="text1"/>
          <w:sz w:val="28"/>
          <w:szCs w:val="24"/>
        </w:rPr>
        <w:t>Revie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D50B7D" w:rsidRPr="00181B87" w14:paraId="190A9763" w14:textId="77777777" w:rsidTr="00061AEF">
        <w:tc>
          <w:tcPr>
            <w:tcW w:w="2337" w:type="dxa"/>
            <w:shd w:val="clear" w:color="auto" w:fill="F7941D"/>
          </w:tcPr>
          <w:p w14:paraId="5A479397" w14:textId="6812E4DE" w:rsidR="00D50B7D" w:rsidRPr="00181B87" w:rsidRDefault="00295405" w:rsidP="00061AEF">
            <w:pPr>
              <w:tabs>
                <w:tab w:val="right" w:pos="2119"/>
              </w:tabs>
              <w:rPr>
                <w:rFonts w:cstheme="minorHAnsi"/>
                <w:b/>
                <w:bCs/>
                <w:sz w:val="24"/>
                <w:szCs w:val="24"/>
              </w:rPr>
            </w:pPr>
            <w:r w:rsidRPr="00181B87">
              <w:rPr>
                <w:rFonts w:cstheme="minorHAnsi"/>
                <w:b/>
                <w:bCs/>
                <w:sz w:val="24"/>
                <w:szCs w:val="24"/>
              </w:rPr>
              <w:t>Review Area</w:t>
            </w:r>
          </w:p>
        </w:tc>
        <w:tc>
          <w:tcPr>
            <w:tcW w:w="2337" w:type="dxa"/>
            <w:shd w:val="clear" w:color="auto" w:fill="F7941D"/>
          </w:tcPr>
          <w:p w14:paraId="06F5DE54" w14:textId="5EB3DDAE" w:rsidR="00D50B7D" w:rsidRPr="00181B87" w:rsidRDefault="00295405" w:rsidP="00061AEF">
            <w:pPr>
              <w:tabs>
                <w:tab w:val="right" w:pos="2119"/>
              </w:tabs>
              <w:rPr>
                <w:rFonts w:cstheme="minorHAnsi"/>
                <w:b/>
                <w:bCs/>
                <w:sz w:val="24"/>
                <w:szCs w:val="24"/>
              </w:rPr>
            </w:pPr>
            <w:r w:rsidRPr="00181B87">
              <w:rPr>
                <w:rFonts w:cstheme="minorHAns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338" w:type="dxa"/>
            <w:shd w:val="clear" w:color="auto" w:fill="F7941D"/>
          </w:tcPr>
          <w:p w14:paraId="215EF829" w14:textId="1979CE2D" w:rsidR="00D50B7D" w:rsidRPr="00181B87" w:rsidRDefault="00295405" w:rsidP="00061AEF">
            <w:pPr>
              <w:tabs>
                <w:tab w:val="right" w:pos="2119"/>
              </w:tabs>
              <w:rPr>
                <w:rFonts w:cstheme="minorHAnsi"/>
                <w:b/>
                <w:bCs/>
                <w:sz w:val="24"/>
                <w:szCs w:val="24"/>
              </w:rPr>
            </w:pPr>
            <w:r w:rsidRPr="00181B87">
              <w:rPr>
                <w:rFonts w:cstheme="minorHAnsi"/>
                <w:b/>
                <w:bCs/>
                <w:sz w:val="24"/>
                <w:szCs w:val="24"/>
              </w:rPr>
              <w:t>Approval Status</w:t>
            </w:r>
          </w:p>
        </w:tc>
        <w:tc>
          <w:tcPr>
            <w:tcW w:w="2338" w:type="dxa"/>
            <w:shd w:val="clear" w:color="auto" w:fill="F7941D"/>
          </w:tcPr>
          <w:p w14:paraId="536306D9" w14:textId="346AFCD1" w:rsidR="00D50B7D" w:rsidRPr="00181B87" w:rsidRDefault="00295405" w:rsidP="00061AEF">
            <w:pPr>
              <w:tabs>
                <w:tab w:val="right" w:pos="2119"/>
              </w:tabs>
              <w:rPr>
                <w:rFonts w:cstheme="minorHAnsi"/>
                <w:b/>
                <w:bCs/>
                <w:sz w:val="24"/>
                <w:szCs w:val="24"/>
              </w:rPr>
            </w:pPr>
            <w:r w:rsidRPr="00181B87">
              <w:rPr>
                <w:rFonts w:cstheme="minorHAnsi"/>
                <w:b/>
                <w:bCs/>
                <w:sz w:val="24"/>
                <w:szCs w:val="24"/>
              </w:rPr>
              <w:t>Reviewer/Reference</w:t>
            </w:r>
          </w:p>
        </w:tc>
      </w:tr>
      <w:tr w:rsidR="00DC52A7" w:rsidRPr="00181B87" w14:paraId="0575DFDD" w14:textId="77777777" w:rsidTr="00D50B7D">
        <w:tc>
          <w:tcPr>
            <w:tcW w:w="2337" w:type="dxa"/>
          </w:tcPr>
          <w:p w14:paraId="465E81AA" w14:textId="573EB4DF" w:rsidR="00DC52A7" w:rsidRPr="00181B87" w:rsidRDefault="00DC52A7" w:rsidP="00DC52A7">
            <w:pPr>
              <w:rPr>
                <w:rFonts w:cstheme="minorHAnsi"/>
                <w:noProof/>
                <w:color w:val="000000" w:themeColor="text1"/>
                <w:sz w:val="24"/>
                <w:szCs w:val="22"/>
              </w:rPr>
            </w:pPr>
            <w:r w:rsidRPr="00181B87">
              <w:rPr>
                <w:rFonts w:cstheme="minorHAnsi"/>
                <w:noProof/>
                <w:color w:val="000000" w:themeColor="text1"/>
                <w:sz w:val="24"/>
                <w:szCs w:val="22"/>
              </w:rPr>
              <w:t>Author/Vendor</w:t>
            </w:r>
          </w:p>
        </w:tc>
        <w:tc>
          <w:tcPr>
            <w:tcW w:w="2337" w:type="dxa"/>
          </w:tcPr>
          <w:p w14:paraId="32A12249" w14:textId="5122B507" w:rsidR="00DC52A7" w:rsidRPr="00181B87" w:rsidRDefault="00DC52A7" w:rsidP="00DC52A7">
            <w:pPr>
              <w:rPr>
                <w:rFonts w:cstheme="minorHAnsi"/>
                <w:noProof/>
                <w:color w:val="000000" w:themeColor="text1"/>
                <w:sz w:val="24"/>
                <w:szCs w:val="22"/>
              </w:rPr>
            </w:pPr>
          </w:p>
        </w:tc>
        <w:tc>
          <w:tcPr>
            <w:tcW w:w="2338" w:type="dxa"/>
          </w:tcPr>
          <w:p w14:paraId="6AAD27F4" w14:textId="6F74A7DE" w:rsidR="00DC52A7" w:rsidRPr="00181B87" w:rsidRDefault="000769E6" w:rsidP="00DC52A7">
            <w:pPr>
              <w:rPr>
                <w:rFonts w:cstheme="minorHAnsi"/>
                <w:noProof/>
                <w:color w:val="000000" w:themeColor="text1"/>
                <w:sz w:val="24"/>
                <w:szCs w:val="22"/>
              </w:rPr>
            </w:pPr>
            <w:r w:rsidRPr="00181B87">
              <w:rPr>
                <w:rFonts w:cstheme="minorHAnsi"/>
                <w:noProof/>
                <w:color w:val="000000" w:themeColor="text1"/>
                <w:sz w:val="24"/>
                <w:szCs w:val="22"/>
              </w:rPr>
              <w:t>Approved</w:t>
            </w:r>
          </w:p>
        </w:tc>
        <w:tc>
          <w:tcPr>
            <w:tcW w:w="2338" w:type="dxa"/>
          </w:tcPr>
          <w:p w14:paraId="0FE2A8E4" w14:textId="26FA26B4" w:rsidR="00DC52A7" w:rsidRPr="00181B87" w:rsidRDefault="00DC52A7" w:rsidP="00DC52A7">
            <w:pPr>
              <w:rPr>
                <w:rFonts w:cstheme="minorHAnsi"/>
                <w:noProof/>
                <w:color w:val="000000" w:themeColor="text1"/>
                <w:sz w:val="24"/>
                <w:szCs w:val="22"/>
              </w:rPr>
            </w:pPr>
          </w:p>
        </w:tc>
      </w:tr>
      <w:tr w:rsidR="00DC52A7" w:rsidRPr="00181B87" w14:paraId="0552B915" w14:textId="77777777" w:rsidTr="00D50B7D">
        <w:tc>
          <w:tcPr>
            <w:tcW w:w="2337" w:type="dxa"/>
          </w:tcPr>
          <w:p w14:paraId="1619DB22" w14:textId="1591DA40" w:rsidR="00DC52A7" w:rsidRPr="00181B87" w:rsidRDefault="00DC52A7" w:rsidP="00DC52A7">
            <w:pPr>
              <w:rPr>
                <w:rFonts w:cstheme="minorHAnsi"/>
                <w:noProof/>
                <w:color w:val="000000" w:themeColor="text1"/>
                <w:sz w:val="24"/>
                <w:szCs w:val="22"/>
              </w:rPr>
            </w:pPr>
            <w:r w:rsidRPr="00181B87">
              <w:rPr>
                <w:rFonts w:cstheme="minorHAnsi"/>
                <w:noProof/>
                <w:color w:val="000000" w:themeColor="text1"/>
                <w:sz w:val="24"/>
                <w:szCs w:val="22"/>
              </w:rPr>
              <w:t>Peer review</w:t>
            </w:r>
          </w:p>
        </w:tc>
        <w:tc>
          <w:tcPr>
            <w:tcW w:w="2337" w:type="dxa"/>
          </w:tcPr>
          <w:p w14:paraId="78F86384" w14:textId="3BF26DFC" w:rsidR="00DC52A7" w:rsidRPr="00181B87" w:rsidRDefault="00DC52A7" w:rsidP="00DC52A7">
            <w:pPr>
              <w:rPr>
                <w:rFonts w:cstheme="minorHAnsi"/>
                <w:noProof/>
                <w:color w:val="000000" w:themeColor="text1"/>
                <w:sz w:val="24"/>
                <w:szCs w:val="22"/>
              </w:rPr>
            </w:pPr>
          </w:p>
        </w:tc>
        <w:tc>
          <w:tcPr>
            <w:tcW w:w="2338" w:type="dxa"/>
          </w:tcPr>
          <w:p w14:paraId="6C0EB9AF" w14:textId="374F7CC0" w:rsidR="00DC52A7" w:rsidRPr="00181B87" w:rsidRDefault="000769E6" w:rsidP="00DC52A7">
            <w:pPr>
              <w:rPr>
                <w:rFonts w:cstheme="minorHAnsi"/>
                <w:noProof/>
                <w:color w:val="000000" w:themeColor="text1"/>
                <w:sz w:val="24"/>
                <w:szCs w:val="22"/>
              </w:rPr>
            </w:pPr>
            <w:r w:rsidRPr="00181B87">
              <w:rPr>
                <w:rFonts w:cstheme="minorHAnsi"/>
                <w:noProof/>
                <w:color w:val="000000" w:themeColor="text1"/>
                <w:sz w:val="24"/>
                <w:szCs w:val="22"/>
              </w:rPr>
              <w:t>Approved</w:t>
            </w:r>
          </w:p>
        </w:tc>
        <w:tc>
          <w:tcPr>
            <w:tcW w:w="2338" w:type="dxa"/>
          </w:tcPr>
          <w:p w14:paraId="0BF65CCC" w14:textId="65AB9B75" w:rsidR="00DC52A7" w:rsidRPr="00181B87" w:rsidRDefault="00DC52A7" w:rsidP="00DC52A7">
            <w:pPr>
              <w:rPr>
                <w:rFonts w:cstheme="minorHAnsi"/>
                <w:noProof/>
                <w:color w:val="000000" w:themeColor="text1"/>
                <w:sz w:val="24"/>
                <w:szCs w:val="22"/>
              </w:rPr>
            </w:pPr>
          </w:p>
        </w:tc>
      </w:tr>
      <w:tr w:rsidR="00DC52A7" w:rsidRPr="00181B87" w14:paraId="173AA785" w14:textId="77777777" w:rsidTr="00D50B7D">
        <w:tc>
          <w:tcPr>
            <w:tcW w:w="2337" w:type="dxa"/>
          </w:tcPr>
          <w:p w14:paraId="51930C3B" w14:textId="749F3F30" w:rsidR="00DC52A7" w:rsidRPr="00181B87" w:rsidRDefault="00DC52A7" w:rsidP="00DC52A7">
            <w:pPr>
              <w:rPr>
                <w:rFonts w:cstheme="minorHAnsi"/>
                <w:noProof/>
                <w:color w:val="000000" w:themeColor="text1"/>
                <w:sz w:val="24"/>
                <w:szCs w:val="22"/>
              </w:rPr>
            </w:pPr>
            <w:r w:rsidRPr="00181B87">
              <w:rPr>
                <w:rFonts w:cstheme="minorHAnsi"/>
                <w:noProof/>
                <w:color w:val="000000" w:themeColor="text1"/>
                <w:sz w:val="24"/>
                <w:szCs w:val="22"/>
              </w:rPr>
              <w:t>NOC/Implementer review</w:t>
            </w:r>
          </w:p>
        </w:tc>
        <w:tc>
          <w:tcPr>
            <w:tcW w:w="2337" w:type="dxa"/>
          </w:tcPr>
          <w:p w14:paraId="114916B7" w14:textId="5E723F3A" w:rsidR="00DC52A7" w:rsidRPr="00181B87" w:rsidRDefault="00DC52A7" w:rsidP="00DC52A7">
            <w:pPr>
              <w:rPr>
                <w:rFonts w:cstheme="minorHAnsi"/>
                <w:noProof/>
                <w:color w:val="000000" w:themeColor="text1"/>
                <w:sz w:val="24"/>
                <w:szCs w:val="22"/>
              </w:rPr>
            </w:pPr>
          </w:p>
        </w:tc>
        <w:tc>
          <w:tcPr>
            <w:tcW w:w="2338" w:type="dxa"/>
          </w:tcPr>
          <w:p w14:paraId="3BF937CF" w14:textId="77E20C3A" w:rsidR="00DC52A7" w:rsidRPr="00181B87" w:rsidRDefault="000769E6" w:rsidP="00DC52A7">
            <w:pPr>
              <w:rPr>
                <w:rFonts w:cstheme="minorHAnsi"/>
                <w:noProof/>
                <w:color w:val="000000" w:themeColor="text1"/>
                <w:sz w:val="24"/>
                <w:szCs w:val="22"/>
              </w:rPr>
            </w:pPr>
            <w:r w:rsidRPr="00181B87">
              <w:rPr>
                <w:rFonts w:cstheme="minorHAnsi"/>
                <w:noProof/>
                <w:color w:val="000000" w:themeColor="text1"/>
                <w:sz w:val="24"/>
                <w:szCs w:val="22"/>
              </w:rPr>
              <w:t>(Approved/Rejected)</w:t>
            </w:r>
          </w:p>
        </w:tc>
        <w:tc>
          <w:tcPr>
            <w:tcW w:w="2338" w:type="dxa"/>
          </w:tcPr>
          <w:p w14:paraId="62DEC50E" w14:textId="77777777" w:rsidR="00DC52A7" w:rsidRPr="00181B87" w:rsidRDefault="00DC52A7" w:rsidP="00DC52A7">
            <w:pPr>
              <w:rPr>
                <w:rFonts w:cstheme="minorHAnsi"/>
                <w:noProof/>
                <w:color w:val="000000" w:themeColor="text1"/>
                <w:sz w:val="24"/>
                <w:szCs w:val="22"/>
              </w:rPr>
            </w:pPr>
          </w:p>
        </w:tc>
      </w:tr>
      <w:tr w:rsidR="00DC52A7" w:rsidRPr="00181B87" w14:paraId="054127EC" w14:textId="77777777" w:rsidTr="00D50B7D">
        <w:tc>
          <w:tcPr>
            <w:tcW w:w="2337" w:type="dxa"/>
          </w:tcPr>
          <w:p w14:paraId="40394F57" w14:textId="1F42E3E3" w:rsidR="00DC52A7" w:rsidRPr="00181B87" w:rsidRDefault="00DC52A7" w:rsidP="00DC52A7">
            <w:pPr>
              <w:rPr>
                <w:rFonts w:cstheme="minorHAnsi"/>
                <w:noProof/>
                <w:color w:val="000000" w:themeColor="text1"/>
                <w:sz w:val="24"/>
                <w:szCs w:val="22"/>
              </w:rPr>
            </w:pPr>
            <w:r w:rsidRPr="00181B87">
              <w:rPr>
                <w:rFonts w:cstheme="minorHAnsi"/>
                <w:noProof/>
                <w:color w:val="000000" w:themeColor="text1"/>
                <w:sz w:val="24"/>
                <w:szCs w:val="22"/>
              </w:rPr>
              <w:t>PM/Sponsor Review</w:t>
            </w:r>
          </w:p>
        </w:tc>
        <w:tc>
          <w:tcPr>
            <w:tcW w:w="2337" w:type="dxa"/>
          </w:tcPr>
          <w:p w14:paraId="71A59505" w14:textId="5FF07660" w:rsidR="00DC52A7" w:rsidRPr="00181B87" w:rsidRDefault="00DC52A7" w:rsidP="00DC52A7">
            <w:pPr>
              <w:rPr>
                <w:rFonts w:cstheme="minorHAnsi"/>
                <w:noProof/>
                <w:color w:val="000000" w:themeColor="text1"/>
                <w:sz w:val="24"/>
                <w:szCs w:val="22"/>
              </w:rPr>
            </w:pPr>
          </w:p>
        </w:tc>
        <w:tc>
          <w:tcPr>
            <w:tcW w:w="2338" w:type="dxa"/>
          </w:tcPr>
          <w:p w14:paraId="7852C78A" w14:textId="6B400331" w:rsidR="00DC52A7" w:rsidRPr="00181B87" w:rsidRDefault="00271F85" w:rsidP="00DC52A7">
            <w:pPr>
              <w:rPr>
                <w:rFonts w:cstheme="minorHAnsi"/>
                <w:noProof/>
                <w:color w:val="000000" w:themeColor="text1"/>
                <w:sz w:val="24"/>
                <w:szCs w:val="22"/>
              </w:rPr>
            </w:pPr>
            <w:r w:rsidRPr="00181B87">
              <w:rPr>
                <w:rFonts w:cstheme="minorHAnsi"/>
                <w:noProof/>
                <w:color w:val="000000" w:themeColor="text1"/>
                <w:sz w:val="24"/>
                <w:szCs w:val="22"/>
              </w:rPr>
              <w:t>Approved</w:t>
            </w:r>
          </w:p>
        </w:tc>
        <w:tc>
          <w:tcPr>
            <w:tcW w:w="2338" w:type="dxa"/>
          </w:tcPr>
          <w:p w14:paraId="1ABDFA89" w14:textId="0377D011" w:rsidR="00DC52A7" w:rsidRPr="00181B87" w:rsidRDefault="00DC52A7" w:rsidP="00DC52A7">
            <w:pPr>
              <w:rPr>
                <w:rFonts w:cstheme="minorHAnsi"/>
                <w:noProof/>
                <w:color w:val="000000" w:themeColor="text1"/>
                <w:sz w:val="24"/>
                <w:szCs w:val="22"/>
              </w:rPr>
            </w:pPr>
          </w:p>
        </w:tc>
      </w:tr>
    </w:tbl>
    <w:p w14:paraId="1C2E1A82" w14:textId="790119F4" w:rsidR="00D50B7D" w:rsidRPr="00181B87" w:rsidRDefault="00D50B7D" w:rsidP="00D154BF">
      <w:pPr>
        <w:rPr>
          <w:rFonts w:cstheme="minorHAnsi"/>
          <w:noProof/>
          <w:color w:val="44546A" w:themeColor="text2"/>
          <w:sz w:val="24"/>
          <w:szCs w:val="22"/>
        </w:rPr>
      </w:pPr>
    </w:p>
    <w:p w14:paraId="3A4D9C41" w14:textId="3C6888C2" w:rsidR="00D50B7D" w:rsidRDefault="00D50B7D" w:rsidP="00D154BF">
      <w:pPr>
        <w:rPr>
          <w:rFonts w:cstheme="minorHAnsi"/>
          <w:noProof/>
          <w:color w:val="44546A" w:themeColor="text2"/>
        </w:rPr>
      </w:pPr>
    </w:p>
    <w:p w14:paraId="11533D04" w14:textId="0FBABA20" w:rsidR="00D50B7D" w:rsidRDefault="00D50B7D" w:rsidP="00D154BF">
      <w:pPr>
        <w:rPr>
          <w:rFonts w:cstheme="minorHAnsi"/>
          <w:noProof/>
          <w:color w:val="44546A" w:themeColor="text2"/>
        </w:rPr>
      </w:pPr>
    </w:p>
    <w:p w14:paraId="09831826" w14:textId="718C542A" w:rsidR="00D50B7D" w:rsidRDefault="00D50B7D" w:rsidP="00D154BF">
      <w:pPr>
        <w:rPr>
          <w:rFonts w:cstheme="minorHAnsi"/>
          <w:noProof/>
          <w:color w:val="44546A" w:themeColor="text2"/>
        </w:rPr>
      </w:pPr>
    </w:p>
    <w:p w14:paraId="2F85CF9C" w14:textId="48FF8333" w:rsidR="00D50B7D" w:rsidRDefault="00D50B7D" w:rsidP="00D154BF">
      <w:pPr>
        <w:rPr>
          <w:rFonts w:cstheme="minorHAnsi"/>
          <w:noProof/>
          <w:color w:val="44546A" w:themeColor="text2"/>
        </w:rPr>
      </w:pPr>
    </w:p>
    <w:p w14:paraId="58EAF91D" w14:textId="77777777" w:rsidR="00D50B7D" w:rsidRPr="00F2055B" w:rsidRDefault="00D50B7D" w:rsidP="00D154BF">
      <w:pPr>
        <w:rPr>
          <w:rFonts w:cstheme="minorHAnsi"/>
          <w:noProof/>
          <w:color w:val="44546A" w:themeColor="text2"/>
        </w:rPr>
      </w:pPr>
    </w:p>
    <w:bookmarkEnd w:id="0" w:displacedByCustomXml="next"/>
    <w:sdt>
      <w:sdtPr>
        <w:rPr>
          <w:rFonts w:asciiTheme="minorHAnsi" w:eastAsiaTheme="minorHAnsi" w:hAnsiTheme="minorHAnsi" w:cstheme="minorHAnsi"/>
          <w:b w:val="0"/>
          <w:noProof/>
          <w:color w:val="auto"/>
          <w:sz w:val="22"/>
          <w:szCs w:val="20"/>
          <w:lang w:bidi="hi-IN"/>
        </w:rPr>
        <w:id w:val="-734164651"/>
        <w:docPartObj>
          <w:docPartGallery w:val="Table of Contents"/>
          <w:docPartUnique/>
        </w:docPartObj>
      </w:sdtPr>
      <w:sdtEndPr>
        <w:rPr>
          <w:color w:val="000000" w:themeColor="text1"/>
          <w:sz w:val="21"/>
          <w:szCs w:val="21"/>
        </w:rPr>
      </w:sdtEndPr>
      <w:sdtContent>
        <w:p w14:paraId="29E211E7" w14:textId="087C8006" w:rsidR="00504824" w:rsidRPr="00F2055B" w:rsidRDefault="00076C24" w:rsidP="00C47C27">
          <w:pPr>
            <w:pStyle w:val="TOCHeading"/>
            <w:numPr>
              <w:ilvl w:val="0"/>
              <w:numId w:val="0"/>
            </w:numPr>
            <w:ind w:left="432" w:hanging="432"/>
            <w:rPr>
              <w:rFonts w:asciiTheme="minorHAnsi" w:hAnsiTheme="minorHAnsi" w:cstheme="minorHAnsi"/>
            </w:rPr>
          </w:pPr>
          <w:r w:rsidRPr="00F2055B">
            <w:rPr>
              <w:rFonts w:asciiTheme="minorHAnsi" w:hAnsiTheme="minorHAnsi" w:cstheme="minorHAnsi"/>
            </w:rPr>
            <w:t>Table of C</w:t>
          </w:r>
          <w:r w:rsidR="00504824" w:rsidRPr="00F2055B">
            <w:rPr>
              <w:rFonts w:asciiTheme="minorHAnsi" w:hAnsiTheme="minorHAnsi" w:cstheme="minorHAnsi"/>
            </w:rPr>
            <w:t>ontents</w:t>
          </w:r>
        </w:p>
        <w:p w14:paraId="36F1A1D5" w14:textId="36224842" w:rsidR="00C47C27" w:rsidRDefault="00504824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 w:rsidRPr="00F2055B">
            <w:rPr>
              <w:rFonts w:cstheme="minorHAnsi"/>
              <w:b/>
              <w:bCs/>
              <w:noProof/>
            </w:rPr>
            <w:fldChar w:fldCharType="begin"/>
          </w:r>
          <w:r w:rsidRPr="00F2055B">
            <w:rPr>
              <w:rFonts w:cstheme="minorHAnsi"/>
              <w:b/>
              <w:bCs/>
              <w:noProof/>
            </w:rPr>
            <w:instrText xml:space="preserve"> TOC \o "1-3" \h \z \u </w:instrText>
          </w:r>
          <w:r w:rsidRPr="00F2055B">
            <w:rPr>
              <w:rFonts w:cstheme="minorHAnsi"/>
              <w:b/>
              <w:bCs/>
              <w:noProof/>
            </w:rPr>
            <w:fldChar w:fldCharType="separate"/>
          </w:r>
          <w:hyperlink w:anchor="_Toc83635926" w:history="1">
            <w:r w:rsidR="00C47C27" w:rsidRPr="0026290A">
              <w:rPr>
                <w:rStyle w:val="Hyperlink"/>
                <w:noProof/>
              </w:rPr>
              <w:t>1</w:t>
            </w:r>
            <w:r w:rsidR="00C47C27">
              <w:rPr>
                <w:rFonts w:eastAsiaTheme="minorEastAsia"/>
                <w:noProof/>
                <w:szCs w:val="22"/>
                <w:lang w:val="en-GB" w:eastAsia="en-GB" w:bidi="ar-SA"/>
              </w:rPr>
              <w:tab/>
            </w:r>
            <w:r w:rsidR="001255AC">
              <w:rPr>
                <w:rFonts w:eastAsiaTheme="minorEastAsia"/>
                <w:noProof/>
                <w:szCs w:val="22"/>
                <w:lang w:val="en-GB" w:eastAsia="en-GB" w:bidi="ar-SA"/>
              </w:rPr>
              <w:t>Prerequisites</w:t>
            </w:r>
            <w:r w:rsidR="00C47C27">
              <w:rPr>
                <w:noProof/>
                <w:webHidden/>
              </w:rPr>
              <w:tab/>
            </w:r>
            <w:r w:rsidR="00C47C27">
              <w:rPr>
                <w:noProof/>
                <w:webHidden/>
              </w:rPr>
              <w:fldChar w:fldCharType="begin"/>
            </w:r>
            <w:r w:rsidR="00C47C27">
              <w:rPr>
                <w:noProof/>
                <w:webHidden/>
              </w:rPr>
              <w:instrText xml:space="preserve"> PAGEREF _Toc83635926 \h </w:instrText>
            </w:r>
            <w:r w:rsidR="00C47C27">
              <w:rPr>
                <w:noProof/>
                <w:webHidden/>
              </w:rPr>
            </w:r>
            <w:r w:rsidR="00C47C27">
              <w:rPr>
                <w:noProof/>
                <w:webHidden/>
              </w:rPr>
              <w:fldChar w:fldCharType="separate"/>
            </w:r>
            <w:r w:rsidR="00C47C27">
              <w:rPr>
                <w:noProof/>
                <w:webHidden/>
              </w:rPr>
              <w:t>4</w:t>
            </w:r>
            <w:r w:rsidR="00C47C27">
              <w:rPr>
                <w:noProof/>
                <w:webHidden/>
              </w:rPr>
              <w:fldChar w:fldCharType="end"/>
            </w:r>
          </w:hyperlink>
        </w:p>
        <w:p w14:paraId="5C3AD2A2" w14:textId="0223B237" w:rsidR="001255AC" w:rsidRDefault="001255AC" w:rsidP="001255AC">
          <w:r>
            <w:t xml:space="preserve">2       </w:t>
          </w:r>
          <w:r w:rsidR="00D24248">
            <w:t>Detail about the database……………………………………………………………………………………………………………….6</w:t>
          </w:r>
        </w:p>
        <w:p w14:paraId="2E78885A" w14:textId="6134B0A9" w:rsidR="00D24248" w:rsidRPr="001255AC" w:rsidRDefault="00D24248" w:rsidP="001255AC">
          <w:r>
            <w:t>3       Detail about the table</w:t>
          </w:r>
          <w:r w:rsidR="00D82580">
            <w:t>s.</w:t>
          </w:r>
          <w:r>
            <w:t>………………………………………………………………………………………………………………</w:t>
          </w:r>
          <w:proofErr w:type="gramStart"/>
          <w:r>
            <w:t>…..</w:t>
          </w:r>
          <w:proofErr w:type="gramEnd"/>
          <w:r w:rsidR="006006DD">
            <w:t>9</w:t>
          </w:r>
        </w:p>
        <w:p w14:paraId="60D59266" w14:textId="6EDA4C55" w:rsidR="00504824" w:rsidRPr="00F2055B" w:rsidRDefault="00504824" w:rsidP="008A7CCB">
          <w:pPr>
            <w:pStyle w:val="TOC3"/>
            <w:rPr>
              <w:rFonts w:eastAsiaTheme="minorEastAsia" w:cstheme="minorHAnsi"/>
              <w:szCs w:val="22"/>
              <w:lang w:val="en-IN" w:eastAsia="en-IN" w:bidi="ar-SA"/>
            </w:rPr>
          </w:pPr>
          <w:r w:rsidRPr="00F2055B">
            <w:rPr>
              <w:rFonts w:cstheme="minorHAnsi"/>
              <w:b/>
            </w:rPr>
            <w:fldChar w:fldCharType="end"/>
          </w:r>
        </w:p>
      </w:sdtContent>
    </w:sdt>
    <w:p w14:paraId="25C98AD4" w14:textId="77777777" w:rsidR="00D154BF" w:rsidRPr="00F2055B" w:rsidRDefault="00D154BF" w:rsidP="00D154BF">
      <w:pPr>
        <w:pStyle w:val="NoSpacing"/>
        <w:rPr>
          <w:rFonts w:cstheme="minorHAnsi"/>
        </w:rPr>
      </w:pPr>
    </w:p>
    <w:p w14:paraId="3FDFB491" w14:textId="1E9D73AA" w:rsidR="00D154BF" w:rsidRPr="00594BFE" w:rsidRDefault="00D154BF" w:rsidP="00D154BF">
      <w:pPr>
        <w:rPr>
          <w:rFonts w:cstheme="minorHAnsi"/>
          <w:lang w:val="en-IN"/>
        </w:rPr>
      </w:pPr>
      <w:r w:rsidRPr="00F2055B">
        <w:rPr>
          <w:rFonts w:cstheme="minorHAnsi"/>
        </w:rPr>
        <w:br w:type="page"/>
      </w:r>
    </w:p>
    <w:p w14:paraId="156BA221" w14:textId="373E652C" w:rsidR="0048303C" w:rsidRDefault="007C1F0F" w:rsidP="0048303C">
      <w:pPr>
        <w:pStyle w:val="Heading1"/>
      </w:pPr>
      <w:proofErr w:type="gramStart"/>
      <w:r>
        <w:lastRenderedPageBreak/>
        <w:t>Prerequisites :</w:t>
      </w:r>
      <w:proofErr w:type="gramEnd"/>
    </w:p>
    <w:p w14:paraId="48B350A8" w14:textId="77777777" w:rsidR="00607F93" w:rsidRDefault="00607F93" w:rsidP="00607F93">
      <w:pPr>
        <w:pStyle w:val="ListParagraph"/>
      </w:pPr>
    </w:p>
    <w:p w14:paraId="677F582D" w14:textId="4FF51408" w:rsidR="005E7D41" w:rsidRDefault="00560BA2" w:rsidP="005366F5">
      <w:pPr>
        <w:pStyle w:val="ListParagraph"/>
      </w:pPr>
      <w:proofErr w:type="gramStart"/>
      <w:r>
        <w:t>F</w:t>
      </w:r>
      <w:r w:rsidR="00967E4D">
        <w:t>irst</w:t>
      </w:r>
      <w:proofErr w:type="gramEnd"/>
      <w:r w:rsidR="00967E4D">
        <w:t xml:space="preserve"> we need to </w:t>
      </w:r>
      <w:r w:rsidR="00A96EAC">
        <w:t>whitelist</w:t>
      </w:r>
      <w:r w:rsidR="0000411C">
        <w:t xml:space="preserve"> the </w:t>
      </w:r>
      <w:r w:rsidR="008717CD">
        <w:t>IP</w:t>
      </w:r>
      <w:r w:rsidR="0000411C">
        <w:t xml:space="preserve"> of the system who want to</w:t>
      </w:r>
      <w:r>
        <w:t xml:space="preserve"> connect </w:t>
      </w:r>
      <w:r w:rsidR="00A5531C">
        <w:t xml:space="preserve">and access </w:t>
      </w:r>
      <w:r w:rsidR="005E7D41">
        <w:t xml:space="preserve">the data from </w:t>
      </w:r>
      <w:r>
        <w:t>the database</w:t>
      </w:r>
      <w:r w:rsidR="005E7D41">
        <w:t>.</w:t>
      </w:r>
    </w:p>
    <w:p w14:paraId="4B11F7F3" w14:textId="77777777" w:rsidR="005E7D41" w:rsidRDefault="005E7D41" w:rsidP="005366F5">
      <w:pPr>
        <w:pStyle w:val="ListParagraph"/>
      </w:pPr>
    </w:p>
    <w:p w14:paraId="78A41B55" w14:textId="416EF34F" w:rsidR="00607F93" w:rsidRDefault="005E7D41" w:rsidP="00FF595C">
      <w:pPr>
        <w:pStyle w:val="ListParagraph"/>
        <w:rPr>
          <w:b/>
          <w:bCs/>
          <w:u w:val="single"/>
        </w:rPr>
      </w:pPr>
      <w:r w:rsidRPr="00FF595C">
        <w:rPr>
          <w:b/>
          <w:bCs/>
          <w:u w:val="single"/>
        </w:rPr>
        <w:t xml:space="preserve">Steps to </w:t>
      </w:r>
      <w:proofErr w:type="gramStart"/>
      <w:r w:rsidRPr="00FF595C">
        <w:rPr>
          <w:b/>
          <w:bCs/>
          <w:u w:val="single"/>
        </w:rPr>
        <w:t xml:space="preserve">follow </w:t>
      </w:r>
      <w:r w:rsidR="00FF595C" w:rsidRPr="00FF595C">
        <w:rPr>
          <w:b/>
          <w:bCs/>
          <w:u w:val="single"/>
        </w:rPr>
        <w:t>:</w:t>
      </w:r>
      <w:proofErr w:type="gramEnd"/>
      <w:r w:rsidR="00560BA2" w:rsidRPr="00FF595C">
        <w:rPr>
          <w:b/>
          <w:bCs/>
          <w:u w:val="single"/>
        </w:rPr>
        <w:t xml:space="preserve"> </w:t>
      </w:r>
    </w:p>
    <w:p w14:paraId="5878E508" w14:textId="77777777" w:rsidR="00FF595C" w:rsidRPr="00FF595C" w:rsidRDefault="00FF595C" w:rsidP="00FF595C">
      <w:pPr>
        <w:pStyle w:val="ListParagraph"/>
        <w:rPr>
          <w:b/>
          <w:bCs/>
          <w:u w:val="single"/>
        </w:rPr>
      </w:pPr>
    </w:p>
    <w:p w14:paraId="34A1F095" w14:textId="091E9877" w:rsidR="0048303C" w:rsidRDefault="00AF5FE7" w:rsidP="0048303C">
      <w:pPr>
        <w:pStyle w:val="ListParagraph"/>
        <w:numPr>
          <w:ilvl w:val="0"/>
          <w:numId w:val="17"/>
        </w:numPr>
      </w:pPr>
      <w:r>
        <w:t xml:space="preserve">Go to Azure portal and </w:t>
      </w:r>
      <w:r w:rsidR="00511E36">
        <w:t xml:space="preserve">open </w:t>
      </w:r>
      <w:r w:rsidR="008F5C1D">
        <w:t>the SQL server page that was created.</w:t>
      </w:r>
    </w:p>
    <w:p w14:paraId="6707C75F" w14:textId="20C5BAD8" w:rsidR="0048303C" w:rsidRDefault="00AB4EE7" w:rsidP="009A6C99">
      <w:pPr>
        <w:jc w:val="center"/>
      </w:pPr>
      <w:r w:rsidRPr="00AB4EE7">
        <w:rPr>
          <w:noProof/>
        </w:rPr>
        <w:drawing>
          <wp:inline distT="0" distB="0" distL="0" distR="0" wp14:anchorId="45937AE7" wp14:editId="27F94480">
            <wp:extent cx="5943600" cy="2566035"/>
            <wp:effectExtent l="0" t="0" r="0" b="5715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DA9DD" w14:textId="77777777" w:rsidR="00AB4EE7" w:rsidRDefault="00AB4EE7" w:rsidP="009A6C99">
      <w:pPr>
        <w:jc w:val="center"/>
      </w:pPr>
    </w:p>
    <w:p w14:paraId="307864E0" w14:textId="768C89D2" w:rsidR="0048303C" w:rsidRDefault="00E223D9" w:rsidP="0048303C">
      <w:pPr>
        <w:pStyle w:val="ListParagraph"/>
        <w:numPr>
          <w:ilvl w:val="0"/>
          <w:numId w:val="17"/>
        </w:numPr>
      </w:pPr>
      <w:r>
        <w:t xml:space="preserve">Click </w:t>
      </w:r>
      <w:r w:rsidR="00BC3431">
        <w:t xml:space="preserve">on </w:t>
      </w:r>
      <w:r w:rsidR="00BC3431" w:rsidRPr="00704BB1">
        <w:rPr>
          <w:b/>
          <w:bCs/>
        </w:rPr>
        <w:t>Connection Security</w:t>
      </w:r>
      <w:r w:rsidR="00BC3431">
        <w:t xml:space="preserve"> tab on the left hand </w:t>
      </w:r>
      <w:proofErr w:type="gramStart"/>
      <w:r w:rsidR="00BC3431">
        <w:t>side</w:t>
      </w:r>
      <w:r w:rsidR="00704BB1">
        <w:t xml:space="preserve"> :</w:t>
      </w:r>
      <w:proofErr w:type="gramEnd"/>
    </w:p>
    <w:p w14:paraId="15C2A54B" w14:textId="7DFC2633" w:rsidR="0048303C" w:rsidRDefault="007831B4" w:rsidP="009A6C99">
      <w:pPr>
        <w:jc w:val="center"/>
      </w:pPr>
      <w:r w:rsidRPr="0020528D">
        <w:rPr>
          <w:noProof/>
          <w:color w:val="FFFF0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D5277F9" wp14:editId="4538D48C">
                <wp:simplePos x="0" y="0"/>
                <wp:positionH relativeFrom="column">
                  <wp:posOffset>57150</wp:posOffset>
                </wp:positionH>
                <wp:positionV relativeFrom="paragraph">
                  <wp:posOffset>1564005</wp:posOffset>
                </wp:positionV>
                <wp:extent cx="1168400" cy="152400"/>
                <wp:effectExtent l="0" t="0" r="12700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8400" cy="152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BCF793" id="Rectangle 13" o:spid="_x0000_s1026" style="position:absolute;margin-left:4.5pt;margin-top:123.15pt;width:92pt;height:1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" filled="f" strokecolor="red" strokeweight="1pt"/>
            </w:pict>
          </mc:Fallback>
        </mc:AlternateContent>
      </w:r>
      <w:r w:rsidR="00704BB1" w:rsidRPr="00704BB1">
        <w:rPr>
          <w:noProof/>
        </w:rPr>
        <w:drawing>
          <wp:inline distT="0" distB="0" distL="0" distR="0" wp14:anchorId="678256AD" wp14:editId="33C9C486">
            <wp:extent cx="5943600" cy="2566035"/>
            <wp:effectExtent l="0" t="0" r="0" b="5715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BDF66" w14:textId="77777777" w:rsidR="0048303C" w:rsidRDefault="0048303C" w:rsidP="0048303C"/>
    <w:p w14:paraId="76AC855A" w14:textId="183070CE" w:rsidR="0077294E" w:rsidRDefault="00242C3F" w:rsidP="0077294E">
      <w:pPr>
        <w:pStyle w:val="ListParagraph"/>
        <w:numPr>
          <w:ilvl w:val="0"/>
          <w:numId w:val="17"/>
        </w:numPr>
      </w:pPr>
      <w:r>
        <w:lastRenderedPageBreak/>
        <w:t xml:space="preserve">Add the </w:t>
      </w:r>
      <w:r w:rsidR="008717CD">
        <w:t>IP</w:t>
      </w:r>
      <w:r w:rsidR="00143BDA">
        <w:t xml:space="preserve"> in both the box </w:t>
      </w:r>
      <w:r w:rsidR="008717CD">
        <w:t xml:space="preserve">named as </w:t>
      </w:r>
      <w:r w:rsidR="008717CD">
        <w:rPr>
          <w:b/>
          <w:bCs/>
        </w:rPr>
        <w:t>S</w:t>
      </w:r>
      <w:r w:rsidR="008717CD" w:rsidRPr="008717CD">
        <w:rPr>
          <w:b/>
          <w:bCs/>
        </w:rPr>
        <w:t xml:space="preserve">tart </w:t>
      </w:r>
      <w:r w:rsidR="008717CD">
        <w:rPr>
          <w:b/>
          <w:bCs/>
        </w:rPr>
        <w:t>IP</w:t>
      </w:r>
      <w:r w:rsidR="008717CD">
        <w:t xml:space="preserve"> and </w:t>
      </w:r>
      <w:r w:rsidR="008717CD">
        <w:rPr>
          <w:b/>
          <w:bCs/>
        </w:rPr>
        <w:t>E</w:t>
      </w:r>
      <w:r w:rsidR="008717CD" w:rsidRPr="008717CD">
        <w:rPr>
          <w:b/>
          <w:bCs/>
        </w:rPr>
        <w:t xml:space="preserve">nd </w:t>
      </w:r>
      <w:proofErr w:type="gramStart"/>
      <w:r w:rsidR="008717CD">
        <w:rPr>
          <w:b/>
          <w:bCs/>
        </w:rPr>
        <w:t>IP</w:t>
      </w:r>
      <w:r w:rsidR="00143BDA">
        <w:t xml:space="preserve"> </w:t>
      </w:r>
      <w:r w:rsidR="003E653B">
        <w:t>.</w:t>
      </w:r>
      <w:proofErr w:type="gramEnd"/>
    </w:p>
    <w:p w14:paraId="7F1B078B" w14:textId="257ED9E3" w:rsidR="00CF0426" w:rsidRDefault="00CF0426" w:rsidP="0077294E">
      <w:r w:rsidRPr="0077294E">
        <w:rPr>
          <w:noProof/>
        </w:rPr>
        <w:drawing>
          <wp:anchor distT="0" distB="0" distL="114300" distR="114300" simplePos="0" relativeHeight="251666432" behindDoc="0" locked="0" layoutInCell="1" allowOverlap="1" wp14:anchorId="39B32C42" wp14:editId="193740CC">
            <wp:simplePos x="0" y="0"/>
            <wp:positionH relativeFrom="margin">
              <wp:align>right</wp:align>
            </wp:positionH>
            <wp:positionV relativeFrom="paragraph">
              <wp:posOffset>8890</wp:posOffset>
            </wp:positionV>
            <wp:extent cx="5943600" cy="2597785"/>
            <wp:effectExtent l="0" t="0" r="0" b="0"/>
            <wp:wrapNone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7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ABD7FE" w14:textId="6BDB2B07" w:rsidR="00CF0426" w:rsidRDefault="00CF0426" w:rsidP="0077294E"/>
    <w:p w14:paraId="520EA3F4" w14:textId="16B49D96" w:rsidR="00CF0426" w:rsidRDefault="00CF0426" w:rsidP="0077294E"/>
    <w:p w14:paraId="2A0E4415" w14:textId="0056A323" w:rsidR="00CF0426" w:rsidRDefault="00CF0426" w:rsidP="0077294E"/>
    <w:p w14:paraId="16BD3076" w14:textId="72F8E1ED" w:rsidR="00CF0426" w:rsidRDefault="00CF0426" w:rsidP="0077294E"/>
    <w:p w14:paraId="51003F1C" w14:textId="66231283" w:rsidR="00CF0426" w:rsidRDefault="00030EA1" w:rsidP="0077294E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A8A1097" wp14:editId="1BBDDD42">
                <wp:simplePos x="0" y="0"/>
                <wp:positionH relativeFrom="column">
                  <wp:posOffset>3009900</wp:posOffset>
                </wp:positionH>
                <wp:positionV relativeFrom="paragraph">
                  <wp:posOffset>47625</wp:posOffset>
                </wp:positionV>
                <wp:extent cx="2800350" cy="419100"/>
                <wp:effectExtent l="0" t="0" r="19050" b="1905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00350" cy="419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B3EFDF3" id="Rectangle 14" o:spid="_x0000_s1026" style="position:absolute;margin-left:237pt;margin-top:3.75pt;width:220.5pt;height:33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" filled="f" strokecolor="red" strokeweight="1pt"/>
            </w:pict>
          </mc:Fallback>
        </mc:AlternateContent>
      </w:r>
    </w:p>
    <w:p w14:paraId="3F28A9DE" w14:textId="1609848A" w:rsidR="00CF0426" w:rsidRDefault="00CF0426" w:rsidP="0077294E"/>
    <w:p w14:paraId="062E6246" w14:textId="3C7CDD7D" w:rsidR="00CF0426" w:rsidRDefault="00CF0426" w:rsidP="0077294E"/>
    <w:p w14:paraId="1D49D7E2" w14:textId="34EBB9EA" w:rsidR="00CF0426" w:rsidRDefault="00CF0426" w:rsidP="0077294E"/>
    <w:p w14:paraId="5248246B" w14:textId="34A9F19E" w:rsidR="00CF0426" w:rsidRDefault="00CF0426" w:rsidP="0077294E"/>
    <w:p w14:paraId="25F9EF72" w14:textId="77777777" w:rsidR="00CF0426" w:rsidRDefault="00CF0426" w:rsidP="0077294E"/>
    <w:p w14:paraId="4E15929A" w14:textId="24742EB4" w:rsidR="0077294E" w:rsidRDefault="00004AA3" w:rsidP="0077294E">
      <w:pPr>
        <w:pStyle w:val="ListParagraph"/>
        <w:numPr>
          <w:ilvl w:val="0"/>
          <w:numId w:val="17"/>
        </w:numPr>
      </w:pPr>
      <w:r>
        <w:t xml:space="preserve">Click on </w:t>
      </w:r>
      <w:r w:rsidR="003E653B" w:rsidRPr="003E653B">
        <w:rPr>
          <w:b/>
          <w:bCs/>
        </w:rPr>
        <w:t>Save</w:t>
      </w:r>
      <w:r w:rsidR="003E653B">
        <w:t xml:space="preserve"> button to save the settings.</w:t>
      </w:r>
    </w:p>
    <w:p w14:paraId="743E75ED" w14:textId="26EF71AC" w:rsidR="0048303C" w:rsidRDefault="00030EA1" w:rsidP="00143BDA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AE89F16" wp14:editId="58CEF98E">
                <wp:simplePos x="0" y="0"/>
                <wp:positionH relativeFrom="column">
                  <wp:posOffset>1530350</wp:posOffset>
                </wp:positionH>
                <wp:positionV relativeFrom="paragraph">
                  <wp:posOffset>410210</wp:posOffset>
                </wp:positionV>
                <wp:extent cx="323850" cy="184150"/>
                <wp:effectExtent l="0" t="0" r="19050" b="2540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1841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FA0CF99" id="Rectangle 15" o:spid="_x0000_s1026" style="position:absolute;margin-left:120.5pt;margin-top:32.3pt;width:25.5pt;height:14.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" filled="f" strokecolor="red" strokeweight="1pt"/>
            </w:pict>
          </mc:Fallback>
        </mc:AlternateContent>
      </w:r>
      <w:r w:rsidR="003E653B" w:rsidRPr="0077294E">
        <w:rPr>
          <w:noProof/>
        </w:rPr>
        <w:drawing>
          <wp:inline distT="0" distB="0" distL="0" distR="0" wp14:anchorId="459B02D8" wp14:editId="35FA15B1">
            <wp:extent cx="5943600" cy="2597785"/>
            <wp:effectExtent l="0" t="0" r="0" b="0"/>
            <wp:docPr id="12" name="Picture 1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7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EF14C" w14:textId="5D2ABB8D" w:rsidR="0048303C" w:rsidRDefault="0048303C" w:rsidP="003E653B"/>
    <w:p w14:paraId="4B69FD78" w14:textId="43E60E0C" w:rsidR="002901B3" w:rsidRDefault="007D44C9" w:rsidP="003E653B">
      <w:r>
        <w:t xml:space="preserve">After this the added IP can connect as well as able to access the </w:t>
      </w:r>
      <w:r w:rsidR="008D526C">
        <w:t>data inside the database.</w:t>
      </w:r>
    </w:p>
    <w:p w14:paraId="6BB5AAE3" w14:textId="20B07874" w:rsidR="008D526C" w:rsidRDefault="008D526C" w:rsidP="009E51D4">
      <w:pPr>
        <w:ind w:left="720" w:hanging="720"/>
      </w:pPr>
      <w:r w:rsidRPr="009E51D4">
        <w:rPr>
          <w:highlight w:val="yellow"/>
        </w:rPr>
        <w:t>Note:</w:t>
      </w:r>
      <w:r>
        <w:t xml:space="preserve"> </w:t>
      </w:r>
      <w:r w:rsidR="009E51D4">
        <w:tab/>
      </w:r>
      <w:r w:rsidR="00C7633A">
        <w:t xml:space="preserve">Every time whenever the </w:t>
      </w:r>
      <w:r w:rsidR="003519C3">
        <w:t>IP</w:t>
      </w:r>
      <w:r w:rsidR="00C7633A">
        <w:t xml:space="preserve"> get changed or </w:t>
      </w:r>
      <w:r w:rsidR="00A229A7">
        <w:t xml:space="preserve">new system want to connect the above step need </w:t>
      </w:r>
      <w:proofErr w:type="gramStart"/>
      <w:r w:rsidR="00A229A7">
        <w:t xml:space="preserve">to  </w:t>
      </w:r>
      <w:r w:rsidR="005C2243">
        <w:t>be</w:t>
      </w:r>
      <w:proofErr w:type="gramEnd"/>
      <w:r w:rsidR="005C2243">
        <w:t xml:space="preserve"> done</w:t>
      </w:r>
      <w:r w:rsidR="00A229A7">
        <w:t xml:space="preserve"> first.</w:t>
      </w:r>
    </w:p>
    <w:p w14:paraId="58BBAF2C" w14:textId="52290ACD" w:rsidR="0048303C" w:rsidRDefault="0048303C" w:rsidP="0048303C"/>
    <w:p w14:paraId="28256C5A" w14:textId="385696BC" w:rsidR="00927CB6" w:rsidRDefault="00927CB6" w:rsidP="0048303C"/>
    <w:p w14:paraId="21D38D2F" w14:textId="5CDD11C7" w:rsidR="00927CB6" w:rsidRDefault="00927CB6" w:rsidP="00927CB6">
      <w:pPr>
        <w:pStyle w:val="Heading1"/>
      </w:pPr>
      <w:r>
        <w:lastRenderedPageBreak/>
        <w:t xml:space="preserve">Detail </w:t>
      </w:r>
      <w:r w:rsidR="0096372E">
        <w:t>about the Database</w:t>
      </w:r>
      <w:r>
        <w:t>:</w:t>
      </w:r>
    </w:p>
    <w:p w14:paraId="6CE17F0A" w14:textId="77777777" w:rsidR="00927CB6" w:rsidRDefault="00927CB6" w:rsidP="0048303C"/>
    <w:p w14:paraId="40140483" w14:textId="4FA1166B" w:rsidR="00E83954" w:rsidRPr="00AB50B4" w:rsidRDefault="00E83954" w:rsidP="003D0441">
      <w:pPr>
        <w:pStyle w:val="ListParagraph"/>
        <w:numPr>
          <w:ilvl w:val="0"/>
          <w:numId w:val="18"/>
        </w:numPr>
        <w:rPr>
          <w:b/>
          <w:bCs/>
          <w:sz w:val="28"/>
          <w:szCs w:val="28"/>
        </w:rPr>
      </w:pPr>
      <w:r w:rsidRPr="00E83954">
        <w:rPr>
          <w:b/>
          <w:bCs/>
          <w:sz w:val="28"/>
          <w:szCs w:val="28"/>
        </w:rPr>
        <w:t>Server</w:t>
      </w:r>
      <w:r w:rsidR="00826E6E" w:rsidRPr="00E83954">
        <w:rPr>
          <w:b/>
          <w:bCs/>
          <w:sz w:val="28"/>
          <w:szCs w:val="28"/>
        </w:rPr>
        <w:t>:</w:t>
      </w:r>
      <w:r w:rsidR="002448BA">
        <w:rPr>
          <w:b/>
          <w:bCs/>
          <w:sz w:val="28"/>
          <w:szCs w:val="28"/>
        </w:rPr>
        <w:t xml:space="preserve">  </w:t>
      </w:r>
      <w:proofErr w:type="spellStart"/>
      <w:r>
        <w:t>sql</w:t>
      </w:r>
      <w:proofErr w:type="spellEnd"/>
      <w:r>
        <w:t>-sail-</w:t>
      </w:r>
      <w:proofErr w:type="spellStart"/>
      <w:r>
        <w:t>eus</w:t>
      </w:r>
      <w:proofErr w:type="spellEnd"/>
      <w:r>
        <w:t>-&lt;</w:t>
      </w:r>
      <w:proofErr w:type="spellStart"/>
      <w:r>
        <w:t>guid</w:t>
      </w:r>
      <w:proofErr w:type="spellEnd"/>
      <w:r>
        <w:t>&gt;</w:t>
      </w:r>
    </w:p>
    <w:p w14:paraId="0F6F54B7" w14:textId="77777777" w:rsidR="00AB50B4" w:rsidRPr="00EC1B57" w:rsidRDefault="00AB50B4" w:rsidP="00AB50B4">
      <w:pPr>
        <w:pStyle w:val="ListParagraph"/>
        <w:rPr>
          <w:b/>
          <w:bCs/>
          <w:sz w:val="28"/>
          <w:szCs w:val="28"/>
        </w:rPr>
      </w:pPr>
    </w:p>
    <w:p w14:paraId="6ADA2125" w14:textId="4B7C9E7D" w:rsidR="00EC1B57" w:rsidRDefault="00C15B3E" w:rsidP="00EC1B57">
      <w:pPr>
        <w:pStyle w:val="ListParagraph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6D908F7" wp14:editId="219FE7E5">
                <wp:simplePos x="0" y="0"/>
                <wp:positionH relativeFrom="column">
                  <wp:posOffset>641350</wp:posOffset>
                </wp:positionH>
                <wp:positionV relativeFrom="paragraph">
                  <wp:posOffset>180975</wp:posOffset>
                </wp:positionV>
                <wp:extent cx="660400" cy="139700"/>
                <wp:effectExtent l="0" t="0" r="25400" b="1270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0400" cy="139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AE3B866" id="Rectangle 9" o:spid="_x0000_s1026" style="position:absolute;margin-left:50.5pt;margin-top:14.25pt;width:52pt;height:11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" filled="f" strokecolor="red" strokeweight="1pt"/>
            </w:pict>
          </mc:Fallback>
        </mc:AlternateContent>
      </w:r>
      <w:r w:rsidR="00AB50B4" w:rsidRPr="00AB50B4">
        <w:rPr>
          <w:b/>
          <w:bCs/>
          <w:sz w:val="28"/>
          <w:szCs w:val="28"/>
        </w:rPr>
        <w:drawing>
          <wp:inline distT="0" distB="0" distL="0" distR="0" wp14:anchorId="4AF109E7" wp14:editId="0DB8CAD7">
            <wp:extent cx="5943600" cy="2535555"/>
            <wp:effectExtent l="0" t="0" r="0" b="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5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C9753" w14:textId="77777777" w:rsidR="00AB50B4" w:rsidRPr="00EC1B57" w:rsidRDefault="00AB50B4" w:rsidP="00EC1B57">
      <w:pPr>
        <w:pStyle w:val="ListParagraph"/>
        <w:rPr>
          <w:b/>
          <w:bCs/>
          <w:sz w:val="28"/>
          <w:szCs w:val="28"/>
        </w:rPr>
      </w:pPr>
    </w:p>
    <w:p w14:paraId="738D96B8" w14:textId="71E5E461" w:rsidR="00AB50B4" w:rsidRPr="00DF378B" w:rsidRDefault="00EC1B57" w:rsidP="00AB50B4">
      <w:pPr>
        <w:pStyle w:val="ListParagraph"/>
        <w:numPr>
          <w:ilvl w:val="0"/>
          <w:numId w:val="18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Server Name: </w:t>
      </w:r>
      <w:proofErr w:type="spellStart"/>
      <w:r>
        <w:t>sql</w:t>
      </w:r>
      <w:proofErr w:type="spellEnd"/>
      <w:r>
        <w:t>-sail-</w:t>
      </w:r>
      <w:proofErr w:type="spellStart"/>
      <w:r>
        <w:t>eus</w:t>
      </w:r>
      <w:proofErr w:type="spellEnd"/>
      <w:r>
        <w:t>-&lt;</w:t>
      </w:r>
      <w:proofErr w:type="spellStart"/>
      <w:r>
        <w:t>guid</w:t>
      </w:r>
      <w:proofErr w:type="spellEnd"/>
      <w:proofErr w:type="gramStart"/>
      <w:r>
        <w:t>&gt;</w:t>
      </w:r>
      <w:r w:rsidRPr="002448BA">
        <w:rPr>
          <w:rFonts w:ascii="Segoe UI" w:hAnsi="Segoe UI" w:cs="Segoe UI"/>
          <w:color w:val="323130"/>
          <w:sz w:val="20"/>
          <w:shd w:val="clear" w:color="auto" w:fill="FFFFFF"/>
        </w:rPr>
        <w:t xml:space="preserve"> .</w:t>
      </w:r>
      <w:proofErr w:type="gramEnd"/>
      <w:r w:rsidRPr="002448BA">
        <w:rPr>
          <w:rFonts w:ascii="Segoe UI" w:hAnsi="Segoe UI" w:cs="Segoe UI"/>
          <w:color w:val="323130"/>
          <w:sz w:val="20"/>
          <w:shd w:val="clear" w:color="auto" w:fill="FFFFFF"/>
        </w:rPr>
        <w:t>mysql.database.azure.com</w:t>
      </w:r>
    </w:p>
    <w:p w14:paraId="30C763ED" w14:textId="77777777" w:rsidR="00DF378B" w:rsidRPr="00DF378B" w:rsidRDefault="00DF378B" w:rsidP="00DF378B">
      <w:pPr>
        <w:pStyle w:val="ListParagraph"/>
        <w:rPr>
          <w:b/>
          <w:bCs/>
          <w:sz w:val="28"/>
          <w:szCs w:val="28"/>
        </w:rPr>
      </w:pPr>
    </w:p>
    <w:p w14:paraId="3C599233" w14:textId="46B5D915" w:rsidR="00DF378B" w:rsidRDefault="00C15B3E" w:rsidP="00DF378B">
      <w:pPr>
        <w:pStyle w:val="ListParagraph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955C82E" wp14:editId="47B4121C">
                <wp:simplePos x="0" y="0"/>
                <wp:positionH relativeFrom="column">
                  <wp:posOffset>4025900</wp:posOffset>
                </wp:positionH>
                <wp:positionV relativeFrom="paragraph">
                  <wp:posOffset>1148080</wp:posOffset>
                </wp:positionV>
                <wp:extent cx="1085850" cy="234950"/>
                <wp:effectExtent l="0" t="0" r="19050" b="1270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5850" cy="2349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EA532F5" id="Rectangle 16" o:spid="_x0000_s1026" style="position:absolute;margin-left:317pt;margin-top:90.4pt;width:85.5pt;height:18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" filled="f" strokecolor="red" strokeweight="1pt"/>
            </w:pict>
          </mc:Fallback>
        </mc:AlternateContent>
      </w:r>
      <w:r w:rsidR="00DF378B" w:rsidRPr="00DF378B">
        <w:rPr>
          <w:b/>
          <w:bCs/>
          <w:sz w:val="28"/>
          <w:szCs w:val="28"/>
        </w:rPr>
        <w:drawing>
          <wp:inline distT="0" distB="0" distL="0" distR="0" wp14:anchorId="6C6145AE" wp14:editId="122017D5">
            <wp:extent cx="5943600" cy="2535555"/>
            <wp:effectExtent l="0" t="0" r="0" b="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5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C4496" w14:textId="77777777" w:rsidR="00DF378B" w:rsidRPr="00DF378B" w:rsidRDefault="00DF378B" w:rsidP="00DF378B">
      <w:pPr>
        <w:pStyle w:val="ListParagraph"/>
        <w:rPr>
          <w:b/>
          <w:bCs/>
          <w:sz w:val="28"/>
          <w:szCs w:val="28"/>
        </w:rPr>
      </w:pPr>
    </w:p>
    <w:p w14:paraId="7AEEFE7C" w14:textId="12864C68" w:rsidR="006F7F63" w:rsidRPr="00DF378B" w:rsidRDefault="00B55823" w:rsidP="00172CD1">
      <w:pPr>
        <w:pStyle w:val="ListParagraph"/>
        <w:numPr>
          <w:ilvl w:val="0"/>
          <w:numId w:val="18"/>
        </w:numPr>
        <w:rPr>
          <w:b/>
          <w:bCs/>
          <w:sz w:val="28"/>
          <w:szCs w:val="28"/>
        </w:rPr>
      </w:pPr>
      <w:proofErr w:type="spellStart"/>
      <w:r>
        <w:rPr>
          <w:b/>
          <w:bCs/>
          <w:sz w:val="28"/>
          <w:szCs w:val="28"/>
        </w:rPr>
        <w:t>Usen</w:t>
      </w:r>
      <w:r w:rsidR="00E83954" w:rsidRPr="00417A29">
        <w:rPr>
          <w:b/>
          <w:bCs/>
          <w:sz w:val="28"/>
          <w:szCs w:val="28"/>
        </w:rPr>
        <w:t>ame</w:t>
      </w:r>
      <w:proofErr w:type="spellEnd"/>
      <w:r w:rsidR="00E83954" w:rsidRPr="00417A29">
        <w:rPr>
          <w:b/>
          <w:bCs/>
          <w:sz w:val="28"/>
          <w:szCs w:val="28"/>
        </w:rPr>
        <w:t>:</w:t>
      </w:r>
      <w:r w:rsidR="006F7F63">
        <w:rPr>
          <w:b/>
          <w:bCs/>
          <w:sz w:val="28"/>
          <w:szCs w:val="28"/>
        </w:rPr>
        <w:t xml:space="preserve">  </w:t>
      </w:r>
      <w:r w:rsidR="00172CD1">
        <w:rPr>
          <w:rFonts w:ascii="Times New Roman" w:eastAsia="Times New Roman" w:hAnsi="Times New Roman" w:cs="Times New Roman"/>
          <w:sz w:val="20"/>
          <w:lang w:val="en-IN" w:eastAsia="en-IN" w:bidi="ar-SA"/>
        </w:rPr>
        <w:t>&lt;</w:t>
      </w:r>
      <w:proofErr w:type="spellStart"/>
      <w:r w:rsidR="00172CD1">
        <w:rPr>
          <w:rFonts w:ascii="Times New Roman" w:eastAsia="Times New Roman" w:hAnsi="Times New Roman" w:cs="Times New Roman"/>
          <w:sz w:val="20"/>
          <w:lang w:val="en-IN" w:eastAsia="en-IN" w:bidi="ar-SA"/>
        </w:rPr>
        <w:t>user_name</w:t>
      </w:r>
      <w:proofErr w:type="spellEnd"/>
      <w:r w:rsidR="00172CD1">
        <w:rPr>
          <w:rFonts w:ascii="Times New Roman" w:eastAsia="Times New Roman" w:hAnsi="Times New Roman" w:cs="Times New Roman"/>
          <w:sz w:val="20"/>
          <w:lang w:val="en-IN" w:eastAsia="en-IN" w:bidi="ar-SA"/>
        </w:rPr>
        <w:t>&gt;</w:t>
      </w:r>
      <w:r w:rsidR="006F7F63" w:rsidRPr="00172CD1">
        <w:rPr>
          <w:rFonts w:ascii="Times New Roman" w:eastAsia="Times New Roman" w:hAnsi="Times New Roman" w:cs="Times New Roman"/>
          <w:sz w:val="20"/>
          <w:lang w:val="en-IN" w:eastAsia="en-IN" w:bidi="ar-SA"/>
        </w:rPr>
        <w:t>@</w:t>
      </w:r>
      <w:r w:rsidR="0008553E">
        <w:rPr>
          <w:rFonts w:ascii="Times New Roman" w:eastAsia="Times New Roman" w:hAnsi="Times New Roman" w:cs="Times New Roman"/>
          <w:sz w:val="20"/>
          <w:lang w:val="en-IN" w:eastAsia="en-IN" w:bidi="ar-SA"/>
        </w:rPr>
        <w:t>&lt;</w:t>
      </w:r>
      <w:r w:rsidR="006F7F63" w:rsidRPr="00172CD1">
        <w:rPr>
          <w:rFonts w:ascii="Times New Roman" w:eastAsia="Times New Roman" w:hAnsi="Times New Roman" w:cs="Times New Roman"/>
          <w:sz w:val="20"/>
          <w:lang w:val="en-IN" w:eastAsia="en-IN" w:bidi="ar-SA"/>
        </w:rPr>
        <w:t>s</w:t>
      </w:r>
      <w:r w:rsidR="0008553E">
        <w:rPr>
          <w:rFonts w:ascii="Times New Roman" w:eastAsia="Times New Roman" w:hAnsi="Times New Roman" w:cs="Times New Roman"/>
          <w:sz w:val="20"/>
          <w:lang w:val="en-IN" w:eastAsia="en-IN" w:bidi="ar-SA"/>
        </w:rPr>
        <w:t>erver&gt;</w:t>
      </w:r>
    </w:p>
    <w:p w14:paraId="452DE51B" w14:textId="77777777" w:rsidR="00DF378B" w:rsidRPr="00DF378B" w:rsidRDefault="00DF378B" w:rsidP="00DF378B">
      <w:pPr>
        <w:pStyle w:val="ListParagraph"/>
        <w:rPr>
          <w:b/>
          <w:bCs/>
          <w:sz w:val="28"/>
          <w:szCs w:val="28"/>
        </w:rPr>
      </w:pPr>
    </w:p>
    <w:p w14:paraId="13093102" w14:textId="2106A18B" w:rsidR="00DF378B" w:rsidRDefault="00C15B3E" w:rsidP="00DF378B">
      <w:pPr>
        <w:pStyle w:val="ListParagraph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6701A41" wp14:editId="74064465">
                <wp:simplePos x="0" y="0"/>
                <wp:positionH relativeFrom="column">
                  <wp:posOffset>4019550</wp:posOffset>
                </wp:positionH>
                <wp:positionV relativeFrom="paragraph">
                  <wp:posOffset>1367790</wp:posOffset>
                </wp:positionV>
                <wp:extent cx="996950" cy="215900"/>
                <wp:effectExtent l="0" t="0" r="12700" b="1270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6950" cy="2159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871D42D" id="Rectangle 17" o:spid="_x0000_s1026" style="position:absolute;margin-left:316.5pt;margin-top:107.7pt;width:78.5pt;height:17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" filled="f" strokecolor="red" strokeweight="1pt"/>
            </w:pict>
          </mc:Fallback>
        </mc:AlternateContent>
      </w:r>
      <w:r w:rsidR="00DF378B" w:rsidRPr="00DF378B">
        <w:rPr>
          <w:b/>
          <w:bCs/>
          <w:sz w:val="28"/>
          <w:szCs w:val="28"/>
        </w:rPr>
        <w:drawing>
          <wp:inline distT="0" distB="0" distL="0" distR="0" wp14:anchorId="57EE3E13" wp14:editId="4238A7B3">
            <wp:extent cx="5943600" cy="2535555"/>
            <wp:effectExtent l="0" t="0" r="0" b="0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5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073EB" w14:textId="77777777" w:rsidR="00DF378B" w:rsidRPr="00172CD1" w:rsidRDefault="00DF378B" w:rsidP="00DF378B">
      <w:pPr>
        <w:pStyle w:val="ListParagraph"/>
        <w:rPr>
          <w:b/>
          <w:bCs/>
          <w:sz w:val="28"/>
          <w:szCs w:val="28"/>
        </w:rPr>
      </w:pPr>
    </w:p>
    <w:p w14:paraId="6C1FFE4A" w14:textId="2914249C" w:rsidR="002448BA" w:rsidRPr="00CE121A" w:rsidRDefault="002448BA" w:rsidP="003D0441">
      <w:pPr>
        <w:pStyle w:val="ListParagraph"/>
        <w:numPr>
          <w:ilvl w:val="0"/>
          <w:numId w:val="18"/>
        </w:numPr>
        <w:rPr>
          <w:b/>
          <w:bCs/>
          <w:sz w:val="28"/>
          <w:szCs w:val="28"/>
        </w:rPr>
      </w:pPr>
      <w:r w:rsidRPr="003D0441">
        <w:rPr>
          <w:b/>
          <w:bCs/>
          <w:sz w:val="28"/>
          <w:szCs w:val="28"/>
        </w:rPr>
        <w:t>Password:</w:t>
      </w:r>
      <w:r w:rsidR="003D0441">
        <w:rPr>
          <w:b/>
          <w:bCs/>
          <w:sz w:val="28"/>
          <w:szCs w:val="28"/>
        </w:rPr>
        <w:t xml:space="preserve"> </w:t>
      </w:r>
      <w:r>
        <w:t>*********</w:t>
      </w:r>
    </w:p>
    <w:p w14:paraId="04CD4C7E" w14:textId="3A790388" w:rsidR="00CE121A" w:rsidRDefault="00CE121A" w:rsidP="00CE121A">
      <w:pPr>
        <w:pStyle w:val="ListParagraph"/>
        <w:rPr>
          <w:szCs w:val="22"/>
        </w:rPr>
      </w:pPr>
      <w:r>
        <w:rPr>
          <w:szCs w:val="22"/>
        </w:rPr>
        <w:t xml:space="preserve">It is something which is </w:t>
      </w:r>
      <w:proofErr w:type="gramStart"/>
      <w:r>
        <w:rPr>
          <w:szCs w:val="22"/>
        </w:rPr>
        <w:t>confidential</w:t>
      </w:r>
      <w:proofErr w:type="gramEnd"/>
      <w:r>
        <w:rPr>
          <w:szCs w:val="22"/>
        </w:rPr>
        <w:t xml:space="preserve"> </w:t>
      </w:r>
      <w:r w:rsidR="000D655D">
        <w:rPr>
          <w:szCs w:val="22"/>
        </w:rPr>
        <w:t>or you can reset anytime you want.</w:t>
      </w:r>
    </w:p>
    <w:p w14:paraId="4F894296" w14:textId="4DBB3DE1" w:rsidR="000D655D" w:rsidRPr="002B143A" w:rsidRDefault="00FF05A9" w:rsidP="00CE121A">
      <w:pPr>
        <w:pStyle w:val="ListParagraph"/>
        <w:rPr>
          <w:b/>
          <w:bCs/>
          <w:sz w:val="24"/>
          <w:szCs w:val="24"/>
        </w:rPr>
      </w:pPr>
      <w:r w:rsidRPr="002B143A">
        <w:rPr>
          <w:b/>
          <w:bCs/>
          <w:sz w:val="24"/>
          <w:szCs w:val="24"/>
        </w:rPr>
        <w:t xml:space="preserve">Step to reset the </w:t>
      </w:r>
      <w:proofErr w:type="gramStart"/>
      <w:r w:rsidRPr="002B143A">
        <w:rPr>
          <w:b/>
          <w:bCs/>
          <w:sz w:val="24"/>
          <w:szCs w:val="24"/>
        </w:rPr>
        <w:t>password :</w:t>
      </w:r>
      <w:proofErr w:type="gramEnd"/>
    </w:p>
    <w:p w14:paraId="2341CE49" w14:textId="5BB77D35" w:rsidR="00FF05A9" w:rsidRDefault="00464A14" w:rsidP="002B143A">
      <w:pPr>
        <w:pStyle w:val="ListParagraph"/>
        <w:numPr>
          <w:ilvl w:val="0"/>
          <w:numId w:val="19"/>
        </w:numPr>
        <w:rPr>
          <w:szCs w:val="22"/>
        </w:rPr>
      </w:pPr>
      <w:r>
        <w:rPr>
          <w:szCs w:val="22"/>
        </w:rPr>
        <w:t xml:space="preserve">In the overview page at the click on </w:t>
      </w:r>
      <w:r w:rsidRPr="002B143A">
        <w:rPr>
          <w:b/>
          <w:bCs/>
          <w:szCs w:val="22"/>
        </w:rPr>
        <w:t>reset password</w:t>
      </w:r>
      <w:r w:rsidR="002B143A">
        <w:rPr>
          <w:szCs w:val="22"/>
        </w:rPr>
        <w:t xml:space="preserve"> option.</w:t>
      </w:r>
    </w:p>
    <w:p w14:paraId="294B5477" w14:textId="77777777" w:rsidR="002B143A" w:rsidRDefault="002B143A" w:rsidP="002B143A">
      <w:pPr>
        <w:pStyle w:val="ListParagraph"/>
        <w:ind w:left="1440"/>
        <w:rPr>
          <w:szCs w:val="22"/>
        </w:rPr>
      </w:pPr>
    </w:p>
    <w:p w14:paraId="790772F8" w14:textId="12E6EB28" w:rsidR="002B143A" w:rsidRDefault="00C15B3E" w:rsidP="002B143A">
      <w:pPr>
        <w:pStyle w:val="ListParagraph"/>
        <w:ind w:left="1440"/>
        <w:rPr>
          <w:szCs w:val="22"/>
        </w:rPr>
      </w:pPr>
      <w:r>
        <w:rPr>
          <w:noProof/>
          <w:szCs w:val="22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FD8156E" wp14:editId="793A3BAA">
                <wp:simplePos x="0" y="0"/>
                <wp:positionH relativeFrom="column">
                  <wp:posOffset>2273300</wp:posOffset>
                </wp:positionH>
                <wp:positionV relativeFrom="paragraph">
                  <wp:posOffset>393700</wp:posOffset>
                </wp:positionV>
                <wp:extent cx="508000" cy="196850"/>
                <wp:effectExtent l="0" t="0" r="25400" b="1270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8000" cy="1968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3FDE1F9" id="Rectangle 18" o:spid="_x0000_s1026" style="position:absolute;margin-left:179pt;margin-top:31pt;width:40pt;height:15.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" filled="f" strokecolor="red" strokeweight="1pt"/>
            </w:pict>
          </mc:Fallback>
        </mc:AlternateContent>
      </w:r>
      <w:r w:rsidR="002B143A" w:rsidRPr="002B143A">
        <w:rPr>
          <w:szCs w:val="22"/>
        </w:rPr>
        <w:drawing>
          <wp:inline distT="0" distB="0" distL="0" distR="0" wp14:anchorId="7597BD60" wp14:editId="6E6CB70E">
            <wp:extent cx="5029200" cy="2535555"/>
            <wp:effectExtent l="0" t="0" r="0" b="0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2535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BBD1A" w14:textId="64F25181" w:rsidR="00D744D6" w:rsidRDefault="00D744D6" w:rsidP="002B143A">
      <w:pPr>
        <w:pStyle w:val="ListParagraph"/>
        <w:ind w:left="1440"/>
        <w:rPr>
          <w:szCs w:val="22"/>
        </w:rPr>
      </w:pPr>
    </w:p>
    <w:p w14:paraId="478AA907" w14:textId="77777777" w:rsidR="00D744D6" w:rsidRDefault="00D744D6" w:rsidP="002B143A">
      <w:pPr>
        <w:pStyle w:val="ListParagraph"/>
        <w:ind w:left="1440"/>
        <w:rPr>
          <w:szCs w:val="22"/>
        </w:rPr>
      </w:pPr>
    </w:p>
    <w:p w14:paraId="3410DC7C" w14:textId="2092D6AD" w:rsidR="002B143A" w:rsidRDefault="00A02103" w:rsidP="00A02103">
      <w:pPr>
        <w:pStyle w:val="ListParagraph"/>
        <w:numPr>
          <w:ilvl w:val="0"/>
          <w:numId w:val="19"/>
        </w:numPr>
        <w:rPr>
          <w:szCs w:val="22"/>
        </w:rPr>
      </w:pPr>
      <w:r>
        <w:rPr>
          <w:szCs w:val="22"/>
        </w:rPr>
        <w:t>Enter new password at your choice</w:t>
      </w:r>
      <w:r w:rsidR="00F03DA0">
        <w:rPr>
          <w:szCs w:val="22"/>
        </w:rPr>
        <w:t>.</w:t>
      </w:r>
    </w:p>
    <w:p w14:paraId="3C42721B" w14:textId="6065EBBB" w:rsidR="00F03DA0" w:rsidRDefault="00C15B3E" w:rsidP="00F03DA0">
      <w:pPr>
        <w:pStyle w:val="ListParagraph"/>
        <w:ind w:left="1440"/>
        <w:rPr>
          <w:szCs w:val="22"/>
        </w:rPr>
      </w:pPr>
      <w:r>
        <w:rPr>
          <w:noProof/>
          <w:szCs w:val="22"/>
        </w:rPr>
        <w:lastRenderedPageBreak/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1115A46" wp14:editId="05F7D106">
                <wp:simplePos x="0" y="0"/>
                <wp:positionH relativeFrom="column">
                  <wp:posOffset>4597400</wp:posOffset>
                </wp:positionH>
                <wp:positionV relativeFrom="paragraph">
                  <wp:posOffset>478790</wp:posOffset>
                </wp:positionV>
                <wp:extent cx="1714500" cy="774700"/>
                <wp:effectExtent l="0" t="0" r="19050" b="2540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774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5379ECE" id="Rectangle 19" o:spid="_x0000_s1026" style="position:absolute;margin-left:362pt;margin-top:37.7pt;width:135pt;height:61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" filled="f" strokecolor="red" strokeweight="1pt"/>
            </w:pict>
          </mc:Fallback>
        </mc:AlternateContent>
      </w:r>
      <w:r w:rsidR="00D744D6" w:rsidRPr="00D744D6">
        <w:rPr>
          <w:szCs w:val="22"/>
        </w:rPr>
        <w:drawing>
          <wp:inline distT="0" distB="0" distL="0" distR="0" wp14:anchorId="130E4511" wp14:editId="3C06D2AC">
            <wp:extent cx="5467350" cy="2598420"/>
            <wp:effectExtent l="0" t="0" r="0" b="0"/>
            <wp:docPr id="8" name="Picture 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67350" cy="2598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23074" w14:textId="34E99FB1" w:rsidR="00D744D6" w:rsidRDefault="00D744D6" w:rsidP="00F03DA0">
      <w:pPr>
        <w:pStyle w:val="ListParagraph"/>
        <w:ind w:left="1440"/>
        <w:rPr>
          <w:szCs w:val="22"/>
        </w:rPr>
      </w:pPr>
    </w:p>
    <w:p w14:paraId="01A02312" w14:textId="294E5875" w:rsidR="00D744D6" w:rsidRDefault="00D744D6" w:rsidP="00D744D6">
      <w:pPr>
        <w:pStyle w:val="ListParagraph"/>
        <w:numPr>
          <w:ilvl w:val="0"/>
          <w:numId w:val="19"/>
        </w:numPr>
        <w:rPr>
          <w:szCs w:val="22"/>
        </w:rPr>
      </w:pPr>
      <w:r>
        <w:rPr>
          <w:szCs w:val="22"/>
        </w:rPr>
        <w:t>Click on</w:t>
      </w:r>
      <w:r w:rsidRPr="00892729">
        <w:rPr>
          <w:b/>
          <w:bCs/>
          <w:szCs w:val="22"/>
        </w:rPr>
        <w:t xml:space="preserve"> </w:t>
      </w:r>
      <w:r w:rsidR="00305F38" w:rsidRPr="00892729">
        <w:rPr>
          <w:b/>
          <w:bCs/>
          <w:szCs w:val="22"/>
        </w:rPr>
        <w:t>Save</w:t>
      </w:r>
      <w:r w:rsidR="00305F38">
        <w:rPr>
          <w:szCs w:val="22"/>
        </w:rPr>
        <w:t xml:space="preserve"> button to save the new password</w:t>
      </w:r>
      <w:r w:rsidR="00892729">
        <w:rPr>
          <w:szCs w:val="22"/>
        </w:rPr>
        <w:t>.</w:t>
      </w:r>
    </w:p>
    <w:p w14:paraId="3DA43D45" w14:textId="77777777" w:rsidR="00E532B3" w:rsidRDefault="00E532B3" w:rsidP="00E532B3">
      <w:pPr>
        <w:pStyle w:val="ListParagraph"/>
        <w:ind w:left="1440"/>
        <w:rPr>
          <w:szCs w:val="22"/>
        </w:rPr>
      </w:pPr>
    </w:p>
    <w:p w14:paraId="062D6151" w14:textId="3E8C1EE9" w:rsidR="00892729" w:rsidRDefault="00E532B3" w:rsidP="00892729">
      <w:pPr>
        <w:pStyle w:val="ListParagraph"/>
        <w:ind w:left="1440"/>
        <w:rPr>
          <w:szCs w:val="22"/>
        </w:rPr>
      </w:pPr>
      <w:r>
        <w:rPr>
          <w:noProof/>
          <w:szCs w:val="22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08AA876" wp14:editId="5C608859">
                <wp:simplePos x="0" y="0"/>
                <wp:positionH relativeFrom="column">
                  <wp:posOffset>4610100</wp:posOffset>
                </wp:positionH>
                <wp:positionV relativeFrom="paragraph">
                  <wp:posOffset>311785</wp:posOffset>
                </wp:positionV>
                <wp:extent cx="349250" cy="177800"/>
                <wp:effectExtent l="0" t="0" r="12700" b="1270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9250" cy="177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942AB54" id="Rectangle 21" o:spid="_x0000_s1026" style="position:absolute;margin-left:363pt;margin-top:24.55pt;width:27.5pt;height:14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" filled="f" strokecolor="red" strokeweight="1pt"/>
            </w:pict>
          </mc:Fallback>
        </mc:AlternateContent>
      </w:r>
      <w:r w:rsidRPr="00E532B3">
        <w:rPr>
          <w:szCs w:val="22"/>
        </w:rPr>
        <w:drawing>
          <wp:inline distT="0" distB="0" distL="0" distR="0" wp14:anchorId="7168BAE2" wp14:editId="5F24FEC3">
            <wp:extent cx="5467350" cy="2603500"/>
            <wp:effectExtent l="0" t="0" r="0" b="6350"/>
            <wp:docPr id="20" name="Picture 2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, email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67350" cy="260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1F665" w14:textId="07D630A6" w:rsidR="00E532B3" w:rsidRDefault="00E532B3" w:rsidP="00892729">
      <w:pPr>
        <w:pStyle w:val="ListParagraph"/>
        <w:ind w:left="1440"/>
        <w:rPr>
          <w:szCs w:val="22"/>
        </w:rPr>
      </w:pPr>
    </w:p>
    <w:p w14:paraId="3F150D5F" w14:textId="77777777" w:rsidR="00E532B3" w:rsidRPr="00CE121A" w:rsidRDefault="00E532B3" w:rsidP="00892729">
      <w:pPr>
        <w:pStyle w:val="ListParagraph"/>
        <w:ind w:left="1440"/>
        <w:rPr>
          <w:szCs w:val="22"/>
        </w:rPr>
      </w:pPr>
    </w:p>
    <w:p w14:paraId="3D78367C" w14:textId="09CF8DDB" w:rsidR="002448BA" w:rsidRPr="00E532B3" w:rsidRDefault="00CF376C" w:rsidP="002448BA">
      <w:pPr>
        <w:pStyle w:val="ListParagraph"/>
        <w:numPr>
          <w:ilvl w:val="0"/>
          <w:numId w:val="18"/>
        </w:numPr>
        <w:rPr>
          <w:b/>
          <w:bCs/>
          <w:sz w:val="28"/>
          <w:szCs w:val="28"/>
        </w:rPr>
      </w:pPr>
      <w:r w:rsidRPr="00E532B3">
        <w:rPr>
          <w:b/>
          <w:bCs/>
          <w:sz w:val="28"/>
          <w:szCs w:val="28"/>
        </w:rPr>
        <w:t>Database</w:t>
      </w:r>
      <w:r w:rsidR="00D053F8">
        <w:rPr>
          <w:b/>
          <w:bCs/>
          <w:sz w:val="28"/>
          <w:szCs w:val="28"/>
        </w:rPr>
        <w:t xml:space="preserve"> Name</w:t>
      </w:r>
      <w:r w:rsidRPr="00E532B3">
        <w:rPr>
          <w:b/>
          <w:bCs/>
          <w:sz w:val="28"/>
          <w:szCs w:val="28"/>
        </w:rPr>
        <w:t xml:space="preserve">: </w:t>
      </w:r>
      <w:proofErr w:type="spellStart"/>
      <w:r w:rsidR="00CF131A" w:rsidRPr="00D053F8">
        <w:rPr>
          <w:szCs w:val="22"/>
        </w:rPr>
        <w:t>db</w:t>
      </w:r>
      <w:proofErr w:type="spellEnd"/>
      <w:r w:rsidR="00CF131A" w:rsidRPr="00D053F8">
        <w:rPr>
          <w:szCs w:val="22"/>
        </w:rPr>
        <w:t>-sail-</w:t>
      </w:r>
      <w:r w:rsidR="00D053F8" w:rsidRPr="00D053F8">
        <w:rPr>
          <w:szCs w:val="22"/>
        </w:rPr>
        <w:t>prod</w:t>
      </w:r>
    </w:p>
    <w:p w14:paraId="246BD7F8" w14:textId="794D8DE9" w:rsidR="0048303C" w:rsidRDefault="0048303C" w:rsidP="005F6F77"/>
    <w:p w14:paraId="2F4A147D" w14:textId="1EED110E" w:rsidR="00B84D58" w:rsidRDefault="00B84D58" w:rsidP="005F6F77"/>
    <w:p w14:paraId="07B40BA0" w14:textId="24311C48" w:rsidR="00B84D58" w:rsidRDefault="00B84D58" w:rsidP="005F6F77"/>
    <w:p w14:paraId="0B16BD31" w14:textId="0264BBC6" w:rsidR="00B84D58" w:rsidRDefault="00B84D58" w:rsidP="005F6F77"/>
    <w:p w14:paraId="6D844C88" w14:textId="0778E0B1" w:rsidR="00B84D58" w:rsidRDefault="00B84D58" w:rsidP="005F6F77"/>
    <w:p w14:paraId="4350A444" w14:textId="77777777" w:rsidR="00B84D58" w:rsidRDefault="00B84D58" w:rsidP="005F6F77"/>
    <w:p w14:paraId="358C251E" w14:textId="7F181DC4" w:rsidR="0048303C" w:rsidRDefault="00B84D58" w:rsidP="00A83FFF">
      <w:pPr>
        <w:pStyle w:val="Heading1"/>
      </w:pPr>
      <w:r>
        <w:t xml:space="preserve">Detail about the </w:t>
      </w:r>
      <w:r w:rsidR="00A83FFF">
        <w:t>Tables</w:t>
      </w:r>
      <w:r>
        <w:t>:</w:t>
      </w:r>
    </w:p>
    <w:p w14:paraId="5B3AEA47" w14:textId="7E3A8C37" w:rsidR="00A83FFF" w:rsidRDefault="00A83FFF" w:rsidP="00A83FFF"/>
    <w:p w14:paraId="458A440C" w14:textId="0A2D9616" w:rsidR="00805EC5" w:rsidRDefault="00FA5010" w:rsidP="00805EC5">
      <w:pPr>
        <w:pStyle w:val="ListParagraph"/>
        <w:numPr>
          <w:ilvl w:val="0"/>
          <w:numId w:val="21"/>
        </w:numPr>
      </w:pPr>
      <w:r>
        <w:t>Table use for SCN Provisioning</w:t>
      </w:r>
      <w:r w:rsidR="001764D6">
        <w:t xml:space="preserve"> Plugin</w:t>
      </w:r>
      <w:r w:rsidR="00805EC5">
        <w:t>:</w:t>
      </w:r>
    </w:p>
    <w:p w14:paraId="24DE871D" w14:textId="77777777" w:rsidR="00805EC5" w:rsidRPr="00107892" w:rsidRDefault="00805EC5" w:rsidP="00805EC5">
      <w:pPr>
        <w:ind w:firstLine="720"/>
        <w:rPr>
          <w:b/>
          <w:bCs/>
        </w:rPr>
      </w:pPr>
      <w:r w:rsidRPr="00107892">
        <w:rPr>
          <w:b/>
          <w:bCs/>
        </w:rPr>
        <w:t>Table name: sail-</w:t>
      </w:r>
      <w:proofErr w:type="spellStart"/>
      <w:r w:rsidRPr="00107892">
        <w:rPr>
          <w:b/>
          <w:bCs/>
        </w:rPr>
        <w:t>scn</w:t>
      </w:r>
      <w:proofErr w:type="spellEnd"/>
      <w:r w:rsidRPr="00107892">
        <w:rPr>
          <w:b/>
          <w:bCs/>
        </w:rPr>
        <w:t>-prod</w:t>
      </w:r>
    </w:p>
    <w:p w14:paraId="07F21B49" w14:textId="77777777" w:rsidR="00805EC5" w:rsidRDefault="00805EC5" w:rsidP="00805EC5">
      <w:pPr>
        <w:ind w:left="720" w:firstLine="720"/>
      </w:pPr>
      <w:r>
        <w:t>Columns:</w:t>
      </w:r>
    </w:p>
    <w:tbl>
      <w:tblPr>
        <w:tblStyle w:val="TableGrid"/>
        <w:tblW w:w="5340" w:type="dxa"/>
        <w:tblInd w:w="1395" w:type="dxa"/>
        <w:tblLook w:val="04A0" w:firstRow="1" w:lastRow="0" w:firstColumn="1" w:lastColumn="0" w:noHBand="0" w:noVBand="1"/>
      </w:tblPr>
      <w:tblGrid>
        <w:gridCol w:w="2670"/>
        <w:gridCol w:w="2670"/>
      </w:tblGrid>
      <w:tr w:rsidR="00805EC5" w14:paraId="7758E25D" w14:textId="77777777" w:rsidTr="003C3F93">
        <w:trPr>
          <w:trHeight w:val="252"/>
        </w:trPr>
        <w:tc>
          <w:tcPr>
            <w:tcW w:w="2670" w:type="dxa"/>
          </w:tcPr>
          <w:p w14:paraId="6E0D7863" w14:textId="77777777" w:rsidR="00805EC5" w:rsidRPr="00B87291" w:rsidRDefault="00805EC5" w:rsidP="003C3F93">
            <w:pPr>
              <w:jc w:val="center"/>
              <w:rPr>
                <w:b/>
                <w:bCs/>
              </w:rPr>
            </w:pPr>
            <w:r w:rsidRPr="00B87291">
              <w:rPr>
                <w:b/>
                <w:bCs/>
              </w:rPr>
              <w:t>Column Name</w:t>
            </w:r>
          </w:p>
        </w:tc>
        <w:tc>
          <w:tcPr>
            <w:tcW w:w="2670" w:type="dxa"/>
          </w:tcPr>
          <w:p w14:paraId="15D06900" w14:textId="77777777" w:rsidR="00805EC5" w:rsidRPr="00B87291" w:rsidRDefault="00805EC5" w:rsidP="003C3F93">
            <w:pPr>
              <w:jc w:val="center"/>
              <w:rPr>
                <w:b/>
                <w:bCs/>
              </w:rPr>
            </w:pPr>
            <w:r w:rsidRPr="00B87291">
              <w:rPr>
                <w:b/>
                <w:bCs/>
              </w:rPr>
              <w:t>Attribute/Data Type</w:t>
            </w:r>
          </w:p>
        </w:tc>
      </w:tr>
      <w:tr w:rsidR="00805EC5" w14:paraId="6BF5E07D" w14:textId="77777777" w:rsidTr="003C3F93">
        <w:trPr>
          <w:trHeight w:val="252"/>
        </w:trPr>
        <w:tc>
          <w:tcPr>
            <w:tcW w:w="2670" w:type="dxa"/>
          </w:tcPr>
          <w:p w14:paraId="27F100EC" w14:textId="77777777" w:rsidR="00805EC5" w:rsidRDefault="00805EC5" w:rsidP="003C3F93">
            <w:pPr>
              <w:pStyle w:val="ListParagraph"/>
              <w:numPr>
                <w:ilvl w:val="0"/>
                <w:numId w:val="20"/>
              </w:numPr>
            </w:pPr>
            <w:r>
              <w:t>id</w:t>
            </w:r>
          </w:p>
        </w:tc>
        <w:tc>
          <w:tcPr>
            <w:tcW w:w="2670" w:type="dxa"/>
          </w:tcPr>
          <w:p w14:paraId="63BD3061" w14:textId="77777777" w:rsidR="00805EC5" w:rsidRDefault="00805EC5" w:rsidP="003C3F93">
            <w:r>
              <w:t>Serial (Primary Key)</w:t>
            </w:r>
          </w:p>
        </w:tc>
      </w:tr>
      <w:tr w:rsidR="00805EC5" w14:paraId="36BCEF28" w14:textId="77777777" w:rsidTr="003C3F93">
        <w:trPr>
          <w:trHeight w:val="252"/>
        </w:trPr>
        <w:tc>
          <w:tcPr>
            <w:tcW w:w="2670" w:type="dxa"/>
          </w:tcPr>
          <w:p w14:paraId="52B200CA" w14:textId="77777777" w:rsidR="00805EC5" w:rsidRDefault="00805EC5" w:rsidP="003C3F93">
            <w:pPr>
              <w:pStyle w:val="ListParagraph"/>
              <w:numPr>
                <w:ilvl w:val="0"/>
                <w:numId w:val="20"/>
              </w:numPr>
            </w:pPr>
            <w:proofErr w:type="spellStart"/>
            <w:r>
              <w:t>vm_name</w:t>
            </w:r>
            <w:proofErr w:type="spellEnd"/>
          </w:p>
        </w:tc>
        <w:tc>
          <w:tcPr>
            <w:tcW w:w="2670" w:type="dxa"/>
          </w:tcPr>
          <w:p w14:paraId="11D51615" w14:textId="77777777" w:rsidR="00805EC5" w:rsidRDefault="00805EC5" w:rsidP="003C3F93">
            <w:proofErr w:type="gramStart"/>
            <w:r>
              <w:t>VARCHAR(</w:t>
            </w:r>
            <w:proofErr w:type="gramEnd"/>
            <w:r>
              <w:t>60)</w:t>
            </w:r>
          </w:p>
        </w:tc>
      </w:tr>
      <w:tr w:rsidR="00805EC5" w14:paraId="21DC1838" w14:textId="77777777" w:rsidTr="003C3F93">
        <w:trPr>
          <w:trHeight w:val="242"/>
        </w:trPr>
        <w:tc>
          <w:tcPr>
            <w:tcW w:w="2670" w:type="dxa"/>
          </w:tcPr>
          <w:p w14:paraId="092FAEF8" w14:textId="77777777" w:rsidR="00805EC5" w:rsidRDefault="00805EC5" w:rsidP="003C3F93">
            <w:pPr>
              <w:pStyle w:val="ListParagraph"/>
              <w:numPr>
                <w:ilvl w:val="0"/>
                <w:numId w:val="20"/>
              </w:numPr>
            </w:pPr>
            <w:proofErr w:type="spellStart"/>
            <w:r>
              <w:t>resource_id</w:t>
            </w:r>
            <w:proofErr w:type="spellEnd"/>
          </w:p>
        </w:tc>
        <w:tc>
          <w:tcPr>
            <w:tcW w:w="2670" w:type="dxa"/>
          </w:tcPr>
          <w:p w14:paraId="055826FB" w14:textId="77777777" w:rsidR="00805EC5" w:rsidRDefault="00805EC5" w:rsidP="003C3F93">
            <w:proofErr w:type="gramStart"/>
            <w:r>
              <w:t>VARCHAR(</w:t>
            </w:r>
            <w:proofErr w:type="gramEnd"/>
            <w:r>
              <w:t>140)</w:t>
            </w:r>
          </w:p>
        </w:tc>
      </w:tr>
      <w:tr w:rsidR="00805EC5" w14:paraId="0D15EB77" w14:textId="77777777" w:rsidTr="003C3F93">
        <w:trPr>
          <w:trHeight w:val="252"/>
        </w:trPr>
        <w:tc>
          <w:tcPr>
            <w:tcW w:w="2670" w:type="dxa"/>
          </w:tcPr>
          <w:p w14:paraId="1399D631" w14:textId="77777777" w:rsidR="00805EC5" w:rsidRDefault="00805EC5" w:rsidP="003C3F93">
            <w:pPr>
              <w:pStyle w:val="ListParagraph"/>
              <w:numPr>
                <w:ilvl w:val="0"/>
                <w:numId w:val="20"/>
              </w:numPr>
            </w:pPr>
            <w:proofErr w:type="spellStart"/>
            <w:r>
              <w:t>resource_state</w:t>
            </w:r>
            <w:proofErr w:type="spellEnd"/>
          </w:p>
        </w:tc>
        <w:tc>
          <w:tcPr>
            <w:tcW w:w="2670" w:type="dxa"/>
          </w:tcPr>
          <w:p w14:paraId="0FBAD1F9" w14:textId="77777777" w:rsidR="00805EC5" w:rsidRDefault="00805EC5" w:rsidP="003C3F93">
            <w:proofErr w:type="gramStart"/>
            <w:r>
              <w:t>VARCHAR(</w:t>
            </w:r>
            <w:proofErr w:type="gramEnd"/>
            <w:r>
              <w:t>25)</w:t>
            </w:r>
          </w:p>
        </w:tc>
      </w:tr>
      <w:tr w:rsidR="00805EC5" w14:paraId="140FC978" w14:textId="77777777" w:rsidTr="003C3F93">
        <w:trPr>
          <w:trHeight w:val="252"/>
        </w:trPr>
        <w:tc>
          <w:tcPr>
            <w:tcW w:w="2670" w:type="dxa"/>
          </w:tcPr>
          <w:p w14:paraId="1CF6FBF0" w14:textId="77777777" w:rsidR="00805EC5" w:rsidRDefault="00805EC5" w:rsidP="003C3F93">
            <w:pPr>
              <w:pStyle w:val="ListParagraph"/>
              <w:numPr>
                <w:ilvl w:val="0"/>
                <w:numId w:val="20"/>
              </w:numPr>
            </w:pPr>
            <w:r>
              <w:t>time</w:t>
            </w:r>
          </w:p>
        </w:tc>
        <w:tc>
          <w:tcPr>
            <w:tcW w:w="2670" w:type="dxa"/>
          </w:tcPr>
          <w:p w14:paraId="4A2BF982" w14:textId="77777777" w:rsidR="00805EC5" w:rsidRDefault="00805EC5" w:rsidP="003C3F93">
            <w:proofErr w:type="gramStart"/>
            <w:r>
              <w:t>VARCHAR(</w:t>
            </w:r>
            <w:proofErr w:type="gramEnd"/>
            <w:r>
              <w:t>80)</w:t>
            </w:r>
          </w:p>
        </w:tc>
      </w:tr>
    </w:tbl>
    <w:p w14:paraId="5E169EFF" w14:textId="77777777" w:rsidR="00805EC5" w:rsidRDefault="00805EC5" w:rsidP="00805EC5">
      <w:pPr>
        <w:pStyle w:val="ListParagraph"/>
      </w:pPr>
    </w:p>
    <w:p w14:paraId="2C7500D6" w14:textId="31D78C0C" w:rsidR="00805EC5" w:rsidRDefault="00805EC5" w:rsidP="00805EC5">
      <w:pPr>
        <w:pStyle w:val="ListParagraph"/>
        <w:numPr>
          <w:ilvl w:val="0"/>
          <w:numId w:val="21"/>
        </w:numPr>
      </w:pPr>
      <w:r>
        <w:t>Table use for Platform Provisioning</w:t>
      </w:r>
      <w:r w:rsidR="001764D6">
        <w:t xml:space="preserve"> Plugin</w:t>
      </w:r>
      <w:r>
        <w:t>:</w:t>
      </w:r>
    </w:p>
    <w:p w14:paraId="1FE771AF" w14:textId="77777777" w:rsidR="00805EC5" w:rsidRPr="00107892" w:rsidRDefault="00805EC5" w:rsidP="00805EC5">
      <w:pPr>
        <w:pStyle w:val="ListParagraph"/>
        <w:rPr>
          <w:b/>
          <w:bCs/>
        </w:rPr>
      </w:pPr>
      <w:r w:rsidRPr="00107892">
        <w:rPr>
          <w:b/>
          <w:bCs/>
        </w:rPr>
        <w:t>Table name: sail-plat-prod</w:t>
      </w:r>
    </w:p>
    <w:p w14:paraId="0D0116E7" w14:textId="77777777" w:rsidR="00805EC5" w:rsidRDefault="00805EC5" w:rsidP="00805EC5">
      <w:pPr>
        <w:pStyle w:val="ListParagraph"/>
        <w:ind w:firstLine="720"/>
      </w:pPr>
      <w:r>
        <w:t>Columns:</w:t>
      </w:r>
    </w:p>
    <w:tbl>
      <w:tblPr>
        <w:tblStyle w:val="TableGrid"/>
        <w:tblW w:w="5340" w:type="dxa"/>
        <w:tblInd w:w="1395" w:type="dxa"/>
        <w:tblLook w:val="04A0" w:firstRow="1" w:lastRow="0" w:firstColumn="1" w:lastColumn="0" w:noHBand="0" w:noVBand="1"/>
      </w:tblPr>
      <w:tblGrid>
        <w:gridCol w:w="2670"/>
        <w:gridCol w:w="2670"/>
      </w:tblGrid>
      <w:tr w:rsidR="00805EC5" w14:paraId="0507E413" w14:textId="77777777" w:rsidTr="003C3F93">
        <w:trPr>
          <w:trHeight w:val="252"/>
        </w:trPr>
        <w:tc>
          <w:tcPr>
            <w:tcW w:w="2670" w:type="dxa"/>
          </w:tcPr>
          <w:p w14:paraId="7DD8449A" w14:textId="77777777" w:rsidR="00805EC5" w:rsidRPr="00B87291" w:rsidRDefault="00805EC5" w:rsidP="003C3F93">
            <w:pPr>
              <w:jc w:val="center"/>
              <w:rPr>
                <w:b/>
                <w:bCs/>
              </w:rPr>
            </w:pPr>
            <w:r w:rsidRPr="00B87291">
              <w:rPr>
                <w:b/>
                <w:bCs/>
              </w:rPr>
              <w:t>Column Name</w:t>
            </w:r>
          </w:p>
        </w:tc>
        <w:tc>
          <w:tcPr>
            <w:tcW w:w="2670" w:type="dxa"/>
          </w:tcPr>
          <w:p w14:paraId="6CCCB9FC" w14:textId="77777777" w:rsidR="00805EC5" w:rsidRPr="00B87291" w:rsidRDefault="00805EC5" w:rsidP="003C3F93">
            <w:pPr>
              <w:jc w:val="center"/>
              <w:rPr>
                <w:b/>
                <w:bCs/>
              </w:rPr>
            </w:pPr>
            <w:r w:rsidRPr="00B87291">
              <w:rPr>
                <w:b/>
                <w:bCs/>
              </w:rPr>
              <w:t>Attribute/Data Type</w:t>
            </w:r>
          </w:p>
        </w:tc>
      </w:tr>
      <w:tr w:rsidR="00805EC5" w14:paraId="0FEB0948" w14:textId="77777777" w:rsidTr="003C3F93">
        <w:trPr>
          <w:trHeight w:val="252"/>
        </w:trPr>
        <w:tc>
          <w:tcPr>
            <w:tcW w:w="2670" w:type="dxa"/>
          </w:tcPr>
          <w:p w14:paraId="1AC55331" w14:textId="77777777" w:rsidR="00805EC5" w:rsidRDefault="00805EC5" w:rsidP="003C3F93">
            <w:pPr>
              <w:pStyle w:val="ListParagraph"/>
              <w:numPr>
                <w:ilvl w:val="0"/>
                <w:numId w:val="22"/>
              </w:numPr>
            </w:pPr>
            <w:r>
              <w:t>id</w:t>
            </w:r>
          </w:p>
        </w:tc>
        <w:tc>
          <w:tcPr>
            <w:tcW w:w="2670" w:type="dxa"/>
          </w:tcPr>
          <w:p w14:paraId="1F1551AC" w14:textId="77777777" w:rsidR="00805EC5" w:rsidRDefault="00805EC5" w:rsidP="003C3F93">
            <w:r>
              <w:t>Serial (Primary Key)</w:t>
            </w:r>
          </w:p>
        </w:tc>
      </w:tr>
      <w:tr w:rsidR="00805EC5" w14:paraId="757D6B45" w14:textId="77777777" w:rsidTr="003C3F93">
        <w:trPr>
          <w:trHeight w:val="252"/>
        </w:trPr>
        <w:tc>
          <w:tcPr>
            <w:tcW w:w="2670" w:type="dxa"/>
          </w:tcPr>
          <w:p w14:paraId="46CFC1CF" w14:textId="77777777" w:rsidR="00805EC5" w:rsidRDefault="00805EC5" w:rsidP="003C3F93">
            <w:pPr>
              <w:pStyle w:val="ListParagraph"/>
              <w:numPr>
                <w:ilvl w:val="0"/>
                <w:numId w:val="22"/>
              </w:numPr>
            </w:pPr>
            <w:proofErr w:type="spellStart"/>
            <w:r>
              <w:t>vm_name</w:t>
            </w:r>
            <w:proofErr w:type="spellEnd"/>
          </w:p>
        </w:tc>
        <w:tc>
          <w:tcPr>
            <w:tcW w:w="2670" w:type="dxa"/>
          </w:tcPr>
          <w:p w14:paraId="2B4AF3F3" w14:textId="77777777" w:rsidR="00805EC5" w:rsidRDefault="00805EC5" w:rsidP="003C3F93">
            <w:proofErr w:type="gramStart"/>
            <w:r>
              <w:t>VARCHAR(</w:t>
            </w:r>
            <w:proofErr w:type="gramEnd"/>
            <w:r>
              <w:t>60)</w:t>
            </w:r>
          </w:p>
        </w:tc>
      </w:tr>
      <w:tr w:rsidR="00805EC5" w14:paraId="4E5C1CE1" w14:textId="77777777" w:rsidTr="003C3F93">
        <w:trPr>
          <w:trHeight w:val="242"/>
        </w:trPr>
        <w:tc>
          <w:tcPr>
            <w:tcW w:w="2670" w:type="dxa"/>
          </w:tcPr>
          <w:p w14:paraId="67892688" w14:textId="77777777" w:rsidR="00805EC5" w:rsidRDefault="00805EC5" w:rsidP="003C3F93">
            <w:pPr>
              <w:pStyle w:val="ListParagraph"/>
              <w:numPr>
                <w:ilvl w:val="0"/>
                <w:numId w:val="22"/>
              </w:numPr>
            </w:pPr>
            <w:proofErr w:type="spellStart"/>
            <w:r>
              <w:t>resource_id</w:t>
            </w:r>
            <w:proofErr w:type="spellEnd"/>
          </w:p>
        </w:tc>
        <w:tc>
          <w:tcPr>
            <w:tcW w:w="2670" w:type="dxa"/>
          </w:tcPr>
          <w:p w14:paraId="139821FA" w14:textId="77777777" w:rsidR="00805EC5" w:rsidRDefault="00805EC5" w:rsidP="003C3F93">
            <w:proofErr w:type="gramStart"/>
            <w:r>
              <w:t>VARCHAR(</w:t>
            </w:r>
            <w:proofErr w:type="gramEnd"/>
            <w:r>
              <w:t>140)</w:t>
            </w:r>
          </w:p>
        </w:tc>
      </w:tr>
      <w:tr w:rsidR="00805EC5" w14:paraId="05E1D3E7" w14:textId="77777777" w:rsidTr="003C3F93">
        <w:trPr>
          <w:trHeight w:val="252"/>
        </w:trPr>
        <w:tc>
          <w:tcPr>
            <w:tcW w:w="2670" w:type="dxa"/>
          </w:tcPr>
          <w:p w14:paraId="3ECCD242" w14:textId="77777777" w:rsidR="00805EC5" w:rsidRDefault="00805EC5" w:rsidP="003C3F93">
            <w:pPr>
              <w:pStyle w:val="ListParagraph"/>
              <w:numPr>
                <w:ilvl w:val="0"/>
                <w:numId w:val="22"/>
              </w:numPr>
            </w:pPr>
            <w:proofErr w:type="spellStart"/>
            <w:r>
              <w:t>resource_state</w:t>
            </w:r>
            <w:proofErr w:type="spellEnd"/>
          </w:p>
        </w:tc>
        <w:tc>
          <w:tcPr>
            <w:tcW w:w="2670" w:type="dxa"/>
          </w:tcPr>
          <w:p w14:paraId="52AB04BE" w14:textId="77777777" w:rsidR="00805EC5" w:rsidRDefault="00805EC5" w:rsidP="003C3F93">
            <w:proofErr w:type="gramStart"/>
            <w:r>
              <w:t>VARCHAR(</w:t>
            </w:r>
            <w:proofErr w:type="gramEnd"/>
            <w:r>
              <w:t>25)</w:t>
            </w:r>
          </w:p>
        </w:tc>
      </w:tr>
      <w:tr w:rsidR="00805EC5" w14:paraId="58F84932" w14:textId="77777777" w:rsidTr="003C3F93">
        <w:trPr>
          <w:trHeight w:val="252"/>
        </w:trPr>
        <w:tc>
          <w:tcPr>
            <w:tcW w:w="2670" w:type="dxa"/>
          </w:tcPr>
          <w:p w14:paraId="438B0774" w14:textId="77777777" w:rsidR="00805EC5" w:rsidRDefault="00805EC5" w:rsidP="003C3F93">
            <w:pPr>
              <w:pStyle w:val="ListParagraph"/>
              <w:numPr>
                <w:ilvl w:val="0"/>
                <w:numId w:val="22"/>
              </w:numPr>
            </w:pPr>
            <w:r>
              <w:t>time</w:t>
            </w:r>
          </w:p>
        </w:tc>
        <w:tc>
          <w:tcPr>
            <w:tcW w:w="2670" w:type="dxa"/>
          </w:tcPr>
          <w:p w14:paraId="47A9D25E" w14:textId="77777777" w:rsidR="00805EC5" w:rsidRDefault="00805EC5" w:rsidP="003C3F93">
            <w:proofErr w:type="gramStart"/>
            <w:r>
              <w:t>VARCHAR(</w:t>
            </w:r>
            <w:proofErr w:type="gramEnd"/>
            <w:r>
              <w:t>80)</w:t>
            </w:r>
          </w:p>
        </w:tc>
      </w:tr>
    </w:tbl>
    <w:p w14:paraId="5E2DD8EA" w14:textId="77777777" w:rsidR="00805EC5" w:rsidRDefault="00805EC5" w:rsidP="00805EC5">
      <w:pPr>
        <w:pStyle w:val="ListParagraph"/>
      </w:pPr>
    </w:p>
    <w:p w14:paraId="7D966521" w14:textId="77CD0823" w:rsidR="001764D6" w:rsidRPr="001764D6" w:rsidRDefault="004E0501" w:rsidP="001764D6">
      <w:pPr>
        <w:pStyle w:val="ListParagraph"/>
        <w:numPr>
          <w:ilvl w:val="0"/>
          <w:numId w:val="21"/>
        </w:numPr>
      </w:pPr>
      <w:r>
        <w:t xml:space="preserve">Table use for </w:t>
      </w:r>
      <w:r w:rsidR="004B63C0">
        <w:t>SCN Monitoring</w:t>
      </w:r>
      <w:r w:rsidR="001764D6">
        <w:t xml:space="preserve"> Plugin</w:t>
      </w:r>
      <w:r w:rsidR="004B63C0">
        <w:t xml:space="preserve"> is same that is use for </w:t>
      </w:r>
      <w:r w:rsidR="00140D0D">
        <w:t xml:space="preserve">SCN Provisioning and table use for </w:t>
      </w:r>
      <w:r w:rsidR="00D94AA6">
        <w:t>Platform Monitoring</w:t>
      </w:r>
      <w:r w:rsidR="001764D6">
        <w:t xml:space="preserve"> Plugin</w:t>
      </w:r>
      <w:r w:rsidR="00D94AA6">
        <w:t xml:space="preserve"> is</w:t>
      </w:r>
      <w:r w:rsidR="00E0640C" w:rsidRPr="00E0640C">
        <w:rPr>
          <w:lang w:val="en-IN"/>
        </w:rPr>
        <w:t xml:space="preserve"> </w:t>
      </w:r>
      <w:r w:rsidR="00976E54">
        <w:rPr>
          <w:lang w:val="en-IN"/>
        </w:rPr>
        <w:t xml:space="preserve">same that is use for </w:t>
      </w:r>
      <w:r w:rsidR="00E0640C" w:rsidRPr="00E0640C">
        <w:rPr>
          <w:lang w:val="en-IN"/>
        </w:rPr>
        <w:t>platform provisioning</w:t>
      </w:r>
      <w:r w:rsidR="00E0640C">
        <w:rPr>
          <w:lang w:val="en-IN"/>
        </w:rPr>
        <w:t>.</w:t>
      </w:r>
    </w:p>
    <w:p w14:paraId="68E21C4F" w14:textId="77777777" w:rsidR="001764D6" w:rsidRPr="001764D6" w:rsidRDefault="001764D6" w:rsidP="001764D6">
      <w:pPr>
        <w:pStyle w:val="ListParagraph"/>
      </w:pPr>
    </w:p>
    <w:p w14:paraId="352AE12E" w14:textId="0FBE2379" w:rsidR="001764D6" w:rsidRDefault="001764D6" w:rsidP="001764D6">
      <w:pPr>
        <w:pStyle w:val="ListParagraph"/>
        <w:numPr>
          <w:ilvl w:val="0"/>
          <w:numId w:val="21"/>
        </w:numPr>
        <w:rPr>
          <w:rFonts w:ascii="Calibri" w:eastAsia="Times New Roman" w:hAnsi="Calibri" w:cs="Calibri"/>
          <w:color w:val="000000"/>
          <w:szCs w:val="22"/>
          <w:lang w:val="en-IN" w:eastAsia="en-IN" w:bidi="ar-SA"/>
        </w:rPr>
      </w:pPr>
      <w:r>
        <w:t xml:space="preserve">Table use for </w:t>
      </w:r>
      <w:r w:rsidRPr="001764D6">
        <w:rPr>
          <w:rFonts w:ascii="Calibri" w:eastAsia="Times New Roman" w:hAnsi="Calibri" w:cs="Calibri"/>
          <w:color w:val="000000"/>
          <w:szCs w:val="22"/>
          <w:lang w:val="en-IN" w:eastAsia="en-IN" w:bidi="ar-SA"/>
        </w:rPr>
        <w:t xml:space="preserve">Microsoft Azure Sentinel Monitoring </w:t>
      </w:r>
      <w:proofErr w:type="gramStart"/>
      <w:r w:rsidRPr="001764D6">
        <w:rPr>
          <w:rFonts w:ascii="Calibri" w:eastAsia="Times New Roman" w:hAnsi="Calibri" w:cs="Calibri"/>
          <w:color w:val="000000"/>
          <w:szCs w:val="22"/>
          <w:lang w:val="en-IN" w:eastAsia="en-IN" w:bidi="ar-SA"/>
        </w:rPr>
        <w:t>Plugin</w:t>
      </w:r>
      <w:r>
        <w:rPr>
          <w:rFonts w:ascii="Calibri" w:eastAsia="Times New Roman" w:hAnsi="Calibri" w:cs="Calibri"/>
          <w:color w:val="000000"/>
          <w:szCs w:val="22"/>
          <w:lang w:val="en-IN" w:eastAsia="en-IN" w:bidi="ar-SA"/>
        </w:rPr>
        <w:t xml:space="preserve"> :</w:t>
      </w:r>
      <w:proofErr w:type="gramEnd"/>
    </w:p>
    <w:p w14:paraId="148B76CD" w14:textId="4C501CEC" w:rsidR="00040FB5" w:rsidRPr="00107892" w:rsidRDefault="002A01A6" w:rsidP="00040FB5">
      <w:pPr>
        <w:pStyle w:val="ListParagraph"/>
        <w:rPr>
          <w:b/>
          <w:bCs/>
        </w:rPr>
      </w:pPr>
      <w:r w:rsidRPr="00107892">
        <w:rPr>
          <w:b/>
          <w:bCs/>
        </w:rPr>
        <w:t>1</w:t>
      </w:r>
      <w:r w:rsidRPr="00107892">
        <w:rPr>
          <w:b/>
          <w:bCs/>
          <w:vertAlign w:val="superscript"/>
        </w:rPr>
        <w:t>st</w:t>
      </w:r>
      <w:r w:rsidRPr="00107892">
        <w:rPr>
          <w:b/>
          <w:bCs/>
        </w:rPr>
        <w:t xml:space="preserve"> </w:t>
      </w:r>
      <w:r w:rsidR="00040FB5" w:rsidRPr="00107892">
        <w:rPr>
          <w:b/>
          <w:bCs/>
        </w:rPr>
        <w:t>Table name: sail-</w:t>
      </w:r>
      <w:r w:rsidR="005F655B" w:rsidRPr="00107892">
        <w:rPr>
          <w:b/>
          <w:bCs/>
        </w:rPr>
        <w:t>sentinel</w:t>
      </w:r>
      <w:r w:rsidR="00040FB5" w:rsidRPr="00107892">
        <w:rPr>
          <w:b/>
          <w:bCs/>
        </w:rPr>
        <w:t>-prod</w:t>
      </w:r>
    </w:p>
    <w:p w14:paraId="4559612D" w14:textId="5A8718A3" w:rsidR="00040FB5" w:rsidRDefault="00040FB5" w:rsidP="00040FB5">
      <w:pPr>
        <w:pStyle w:val="ListParagraph"/>
        <w:ind w:firstLine="720"/>
      </w:pPr>
      <w:r>
        <w:t>Columns:</w:t>
      </w:r>
    </w:p>
    <w:tbl>
      <w:tblPr>
        <w:tblStyle w:val="TableGrid"/>
        <w:tblpPr w:leftFromText="180" w:rightFromText="180" w:vertAnchor="text" w:horzAnchor="page" w:tblpX="2911" w:tblpY="204"/>
        <w:tblW w:w="0" w:type="auto"/>
        <w:tblLook w:val="04A0" w:firstRow="1" w:lastRow="0" w:firstColumn="1" w:lastColumn="0" w:noHBand="0" w:noVBand="1"/>
      </w:tblPr>
      <w:tblGrid>
        <w:gridCol w:w="2760"/>
        <w:gridCol w:w="2760"/>
      </w:tblGrid>
      <w:tr w:rsidR="002367EF" w14:paraId="5E226F28" w14:textId="77777777" w:rsidTr="002367EF">
        <w:trPr>
          <w:trHeight w:val="235"/>
        </w:trPr>
        <w:tc>
          <w:tcPr>
            <w:tcW w:w="2760" w:type="dxa"/>
          </w:tcPr>
          <w:p w14:paraId="3CFFE8E4" w14:textId="77777777" w:rsidR="002367EF" w:rsidRDefault="002367EF" w:rsidP="002367EF">
            <w:pPr>
              <w:pStyle w:val="ListParagraph"/>
              <w:ind w:left="0"/>
              <w:jc w:val="center"/>
            </w:pPr>
            <w:r w:rsidRPr="00B87291">
              <w:rPr>
                <w:b/>
                <w:bCs/>
              </w:rPr>
              <w:t>Column Name</w:t>
            </w:r>
          </w:p>
        </w:tc>
        <w:tc>
          <w:tcPr>
            <w:tcW w:w="2760" w:type="dxa"/>
          </w:tcPr>
          <w:p w14:paraId="40963956" w14:textId="77777777" w:rsidR="002367EF" w:rsidRDefault="002367EF" w:rsidP="002367EF">
            <w:pPr>
              <w:pStyle w:val="ListParagraph"/>
              <w:ind w:left="0"/>
              <w:jc w:val="center"/>
            </w:pPr>
            <w:r w:rsidRPr="00B87291">
              <w:rPr>
                <w:b/>
                <w:bCs/>
              </w:rPr>
              <w:t>Attribute/Data Type</w:t>
            </w:r>
          </w:p>
        </w:tc>
      </w:tr>
      <w:tr w:rsidR="002367EF" w14:paraId="18A8A61B" w14:textId="77777777" w:rsidTr="002367EF">
        <w:trPr>
          <w:trHeight w:val="235"/>
        </w:trPr>
        <w:tc>
          <w:tcPr>
            <w:tcW w:w="2760" w:type="dxa"/>
          </w:tcPr>
          <w:p w14:paraId="6A0F4658" w14:textId="77777777" w:rsidR="002367EF" w:rsidRDefault="002367EF" w:rsidP="002367EF">
            <w:pPr>
              <w:pStyle w:val="ListParagraph"/>
              <w:numPr>
                <w:ilvl w:val="0"/>
                <w:numId w:val="25"/>
              </w:numPr>
            </w:pPr>
            <w:r>
              <w:t>id</w:t>
            </w:r>
          </w:p>
        </w:tc>
        <w:tc>
          <w:tcPr>
            <w:tcW w:w="2760" w:type="dxa"/>
          </w:tcPr>
          <w:p w14:paraId="670A7EA0" w14:textId="77777777" w:rsidR="002367EF" w:rsidRDefault="002367EF" w:rsidP="002367EF">
            <w:pPr>
              <w:pStyle w:val="ListParagraph"/>
              <w:ind w:left="0"/>
            </w:pPr>
            <w:r>
              <w:t>Serial (Primary Key)</w:t>
            </w:r>
          </w:p>
        </w:tc>
      </w:tr>
      <w:tr w:rsidR="002367EF" w14:paraId="1AA0F646" w14:textId="77777777" w:rsidTr="002367EF">
        <w:trPr>
          <w:trHeight w:val="235"/>
        </w:trPr>
        <w:tc>
          <w:tcPr>
            <w:tcW w:w="2760" w:type="dxa"/>
          </w:tcPr>
          <w:p w14:paraId="18F91574" w14:textId="77777777" w:rsidR="002367EF" w:rsidRDefault="002367EF" w:rsidP="002367EF">
            <w:pPr>
              <w:pStyle w:val="ListParagraph"/>
              <w:numPr>
                <w:ilvl w:val="0"/>
                <w:numId w:val="25"/>
              </w:numPr>
            </w:pPr>
            <w:r>
              <w:t>place</w:t>
            </w:r>
          </w:p>
        </w:tc>
        <w:tc>
          <w:tcPr>
            <w:tcW w:w="2760" w:type="dxa"/>
          </w:tcPr>
          <w:p w14:paraId="26B8CD19" w14:textId="77777777" w:rsidR="002367EF" w:rsidRDefault="002367EF" w:rsidP="002367EF">
            <w:pPr>
              <w:pStyle w:val="ListParagraph"/>
              <w:ind w:left="0"/>
            </w:pPr>
            <w:proofErr w:type="gramStart"/>
            <w:r>
              <w:t>VARCHAR(</w:t>
            </w:r>
            <w:proofErr w:type="gramEnd"/>
            <w:r>
              <w:t>80)</w:t>
            </w:r>
          </w:p>
        </w:tc>
      </w:tr>
      <w:tr w:rsidR="002367EF" w14:paraId="45D75A64" w14:textId="77777777" w:rsidTr="002367EF">
        <w:trPr>
          <w:trHeight w:val="226"/>
        </w:trPr>
        <w:tc>
          <w:tcPr>
            <w:tcW w:w="2760" w:type="dxa"/>
          </w:tcPr>
          <w:p w14:paraId="2C14AC21" w14:textId="77777777" w:rsidR="002367EF" w:rsidRDefault="002367EF" w:rsidP="002367EF">
            <w:pPr>
              <w:pStyle w:val="ListParagraph"/>
              <w:numPr>
                <w:ilvl w:val="0"/>
                <w:numId w:val="25"/>
              </w:numPr>
            </w:pPr>
            <w:r>
              <w:t>log</w:t>
            </w:r>
          </w:p>
        </w:tc>
        <w:tc>
          <w:tcPr>
            <w:tcW w:w="2760" w:type="dxa"/>
          </w:tcPr>
          <w:p w14:paraId="301C3984" w14:textId="77777777" w:rsidR="002367EF" w:rsidRDefault="002367EF" w:rsidP="002367EF">
            <w:pPr>
              <w:pStyle w:val="ListParagraph"/>
              <w:ind w:left="0"/>
            </w:pPr>
            <w:proofErr w:type="gramStart"/>
            <w:r>
              <w:t>VARCHAR(</w:t>
            </w:r>
            <w:proofErr w:type="gramEnd"/>
            <w:r>
              <w:t>200)</w:t>
            </w:r>
          </w:p>
        </w:tc>
      </w:tr>
      <w:tr w:rsidR="002367EF" w14:paraId="1AD08F60" w14:textId="77777777" w:rsidTr="002367EF">
        <w:trPr>
          <w:trHeight w:val="235"/>
        </w:trPr>
        <w:tc>
          <w:tcPr>
            <w:tcW w:w="2760" w:type="dxa"/>
          </w:tcPr>
          <w:p w14:paraId="71B37535" w14:textId="77777777" w:rsidR="002367EF" w:rsidRDefault="002367EF" w:rsidP="002367EF">
            <w:pPr>
              <w:pStyle w:val="ListParagraph"/>
              <w:numPr>
                <w:ilvl w:val="0"/>
                <w:numId w:val="25"/>
              </w:numPr>
            </w:pPr>
            <w:r>
              <w:t>timeframe</w:t>
            </w:r>
          </w:p>
        </w:tc>
        <w:tc>
          <w:tcPr>
            <w:tcW w:w="2760" w:type="dxa"/>
          </w:tcPr>
          <w:p w14:paraId="0CA46C04" w14:textId="77777777" w:rsidR="002367EF" w:rsidRDefault="002367EF" w:rsidP="002367EF">
            <w:pPr>
              <w:pStyle w:val="ListParagraph"/>
              <w:ind w:left="0"/>
            </w:pPr>
            <w:proofErr w:type="gramStart"/>
            <w:r>
              <w:t>VARCHAR(</w:t>
            </w:r>
            <w:proofErr w:type="gramEnd"/>
            <w:r>
              <w:t>80)</w:t>
            </w:r>
          </w:p>
        </w:tc>
      </w:tr>
    </w:tbl>
    <w:p w14:paraId="0BC919F5" w14:textId="77777777" w:rsidR="00D02C0F" w:rsidRDefault="00D02C0F" w:rsidP="00040FB5">
      <w:pPr>
        <w:pStyle w:val="ListParagraph"/>
        <w:ind w:firstLine="720"/>
      </w:pPr>
    </w:p>
    <w:p w14:paraId="29193DC6" w14:textId="77777777" w:rsidR="00040FB5" w:rsidRDefault="00040FB5" w:rsidP="00040FB5">
      <w:pPr>
        <w:pStyle w:val="ListParagraph"/>
        <w:ind w:firstLine="720"/>
      </w:pPr>
    </w:p>
    <w:p w14:paraId="648D7349" w14:textId="77777777" w:rsidR="00976E54" w:rsidRPr="00976E54" w:rsidRDefault="00976E54" w:rsidP="00976E54">
      <w:pPr>
        <w:pStyle w:val="ListParagraph"/>
        <w:rPr>
          <w:rFonts w:ascii="Calibri" w:eastAsia="Times New Roman" w:hAnsi="Calibri" w:cs="Calibri"/>
          <w:color w:val="000000"/>
          <w:szCs w:val="22"/>
          <w:lang w:val="en-IN" w:eastAsia="en-IN" w:bidi="ar-SA"/>
        </w:rPr>
      </w:pPr>
    </w:p>
    <w:p w14:paraId="0C639D12" w14:textId="2A2B4B14" w:rsidR="00976E54" w:rsidRDefault="00976E54" w:rsidP="00976E54">
      <w:pPr>
        <w:pStyle w:val="ListParagraph"/>
        <w:rPr>
          <w:rFonts w:ascii="Calibri" w:eastAsia="Times New Roman" w:hAnsi="Calibri" w:cs="Calibri"/>
          <w:color w:val="000000"/>
          <w:szCs w:val="22"/>
          <w:lang w:val="en-IN" w:eastAsia="en-IN" w:bidi="ar-SA"/>
        </w:rPr>
      </w:pPr>
    </w:p>
    <w:p w14:paraId="59EC11F6" w14:textId="1E6E1B81" w:rsidR="002367EF" w:rsidRDefault="002367EF" w:rsidP="00976E54">
      <w:pPr>
        <w:pStyle w:val="ListParagraph"/>
        <w:rPr>
          <w:rFonts w:ascii="Calibri" w:eastAsia="Times New Roman" w:hAnsi="Calibri" w:cs="Calibri"/>
          <w:color w:val="000000"/>
          <w:szCs w:val="22"/>
          <w:lang w:val="en-IN" w:eastAsia="en-IN" w:bidi="ar-SA"/>
        </w:rPr>
      </w:pPr>
    </w:p>
    <w:p w14:paraId="0121DDA3" w14:textId="0B406B6B" w:rsidR="002367EF" w:rsidRDefault="002367EF" w:rsidP="00976E54">
      <w:pPr>
        <w:pStyle w:val="ListParagraph"/>
        <w:rPr>
          <w:rFonts w:ascii="Calibri" w:eastAsia="Times New Roman" w:hAnsi="Calibri" w:cs="Calibri"/>
          <w:color w:val="000000"/>
          <w:szCs w:val="22"/>
          <w:lang w:val="en-IN" w:eastAsia="en-IN" w:bidi="ar-SA"/>
        </w:rPr>
      </w:pPr>
    </w:p>
    <w:p w14:paraId="3967BAFD" w14:textId="0D64C585" w:rsidR="002A01A6" w:rsidRDefault="002A01A6" w:rsidP="002A01A6">
      <w:pPr>
        <w:pStyle w:val="ListParagraph"/>
        <w:rPr>
          <w:b/>
          <w:bCs/>
        </w:rPr>
      </w:pPr>
      <w:r w:rsidRPr="00107892">
        <w:rPr>
          <w:b/>
          <w:bCs/>
        </w:rPr>
        <w:t>2</w:t>
      </w:r>
      <w:r w:rsidRPr="00107892">
        <w:rPr>
          <w:b/>
          <w:bCs/>
          <w:vertAlign w:val="superscript"/>
        </w:rPr>
        <w:t>nd</w:t>
      </w:r>
      <w:r w:rsidRPr="00107892">
        <w:rPr>
          <w:b/>
          <w:bCs/>
        </w:rPr>
        <w:t xml:space="preserve"> </w:t>
      </w:r>
      <w:r w:rsidRPr="00107892">
        <w:rPr>
          <w:b/>
          <w:bCs/>
        </w:rPr>
        <w:t>Table name: sail-sentinel</w:t>
      </w:r>
      <w:r w:rsidR="00107892" w:rsidRPr="00107892">
        <w:rPr>
          <w:b/>
          <w:bCs/>
        </w:rPr>
        <w:t>-log</w:t>
      </w:r>
      <w:r w:rsidRPr="00107892">
        <w:rPr>
          <w:b/>
          <w:bCs/>
        </w:rPr>
        <w:t>-prod</w:t>
      </w:r>
    </w:p>
    <w:p w14:paraId="6DFA400D" w14:textId="378B973B" w:rsidR="00FA5780" w:rsidRDefault="00FA5780" w:rsidP="002A01A6">
      <w:pPr>
        <w:pStyle w:val="ListParagraph"/>
      </w:pPr>
      <w:r>
        <w:rPr>
          <w:b/>
          <w:bCs/>
        </w:rPr>
        <w:tab/>
      </w:r>
      <w:r w:rsidRPr="00FA5780">
        <w:t>Columns:</w:t>
      </w:r>
    </w:p>
    <w:p w14:paraId="01359378" w14:textId="7F671EAF" w:rsidR="00FA5780" w:rsidRDefault="00FA5780" w:rsidP="002A01A6">
      <w:pPr>
        <w:pStyle w:val="ListParagraph"/>
      </w:pPr>
    </w:p>
    <w:p w14:paraId="32111357" w14:textId="541FC80C" w:rsidR="00FA5780" w:rsidRDefault="00FA5780" w:rsidP="002A01A6">
      <w:pPr>
        <w:pStyle w:val="ListParagraph"/>
      </w:pPr>
    </w:p>
    <w:p w14:paraId="01332731" w14:textId="77777777" w:rsidR="00C443C8" w:rsidRPr="00FA5780" w:rsidRDefault="00FA5780" w:rsidP="002A01A6">
      <w:pPr>
        <w:pStyle w:val="ListParagraph"/>
      </w:pPr>
      <w:r>
        <w:lastRenderedPageBreak/>
        <w:tab/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471"/>
        <w:gridCol w:w="2452"/>
      </w:tblGrid>
      <w:tr w:rsidR="00C443C8" w14:paraId="7C7C5F9C" w14:textId="77777777" w:rsidTr="001255AC">
        <w:trPr>
          <w:trHeight w:val="258"/>
        </w:trPr>
        <w:tc>
          <w:tcPr>
            <w:tcW w:w="3471" w:type="dxa"/>
          </w:tcPr>
          <w:p w14:paraId="7A585B40" w14:textId="72A4D1AE" w:rsidR="00C443C8" w:rsidRDefault="00C443C8" w:rsidP="00C443C8">
            <w:pPr>
              <w:pStyle w:val="ListParagraph"/>
              <w:ind w:left="0"/>
              <w:jc w:val="center"/>
            </w:pPr>
            <w:r w:rsidRPr="00B87291">
              <w:rPr>
                <w:b/>
                <w:bCs/>
              </w:rPr>
              <w:t>Column Name</w:t>
            </w:r>
          </w:p>
        </w:tc>
        <w:tc>
          <w:tcPr>
            <w:tcW w:w="2452" w:type="dxa"/>
          </w:tcPr>
          <w:p w14:paraId="2AB1A7BA" w14:textId="380CE42B" w:rsidR="00C443C8" w:rsidRDefault="00C443C8" w:rsidP="00C443C8">
            <w:pPr>
              <w:pStyle w:val="ListParagraph"/>
              <w:ind w:left="0"/>
              <w:jc w:val="center"/>
            </w:pPr>
            <w:r w:rsidRPr="00B87291">
              <w:rPr>
                <w:b/>
                <w:bCs/>
              </w:rPr>
              <w:t>Attribute/Data Type</w:t>
            </w:r>
          </w:p>
        </w:tc>
      </w:tr>
      <w:tr w:rsidR="00301B54" w14:paraId="4E89EC6A" w14:textId="77777777" w:rsidTr="001255AC">
        <w:trPr>
          <w:trHeight w:val="258"/>
        </w:trPr>
        <w:tc>
          <w:tcPr>
            <w:tcW w:w="3471" w:type="dxa"/>
          </w:tcPr>
          <w:p w14:paraId="4A6CEA18" w14:textId="1A796752" w:rsidR="00301B54" w:rsidRDefault="00301B54" w:rsidP="00301B54">
            <w:pPr>
              <w:pStyle w:val="ListParagraph"/>
              <w:numPr>
                <w:ilvl w:val="0"/>
                <w:numId w:val="26"/>
              </w:numPr>
            </w:pPr>
            <w:r>
              <w:t>id</w:t>
            </w:r>
          </w:p>
        </w:tc>
        <w:tc>
          <w:tcPr>
            <w:tcW w:w="2452" w:type="dxa"/>
          </w:tcPr>
          <w:p w14:paraId="4F5D6F76" w14:textId="5EFEFFAC" w:rsidR="00301B54" w:rsidRDefault="00301B54" w:rsidP="00301B54">
            <w:pPr>
              <w:pStyle w:val="ListParagraph"/>
              <w:ind w:left="0"/>
            </w:pPr>
            <w:r>
              <w:t>Serial (Primary Key)</w:t>
            </w:r>
          </w:p>
        </w:tc>
      </w:tr>
      <w:tr w:rsidR="00301B54" w14:paraId="042CCB5B" w14:textId="77777777" w:rsidTr="001255AC">
        <w:trPr>
          <w:trHeight w:val="258"/>
        </w:trPr>
        <w:tc>
          <w:tcPr>
            <w:tcW w:w="3471" w:type="dxa"/>
          </w:tcPr>
          <w:p w14:paraId="1C3F8397" w14:textId="61695220" w:rsidR="00301B54" w:rsidRDefault="00301B54" w:rsidP="00301B54">
            <w:pPr>
              <w:pStyle w:val="ListParagraph"/>
              <w:numPr>
                <w:ilvl w:val="0"/>
                <w:numId w:val="26"/>
              </w:numPr>
            </w:pPr>
            <w:proofErr w:type="spellStart"/>
            <w:r>
              <w:t>tenant_ids</w:t>
            </w:r>
            <w:proofErr w:type="spellEnd"/>
          </w:p>
        </w:tc>
        <w:tc>
          <w:tcPr>
            <w:tcW w:w="2452" w:type="dxa"/>
          </w:tcPr>
          <w:p w14:paraId="4BA7EC9B" w14:textId="49262676" w:rsidR="00301B54" w:rsidRDefault="00301B54" w:rsidP="00301B54">
            <w:pPr>
              <w:pStyle w:val="ListParagraph"/>
              <w:ind w:left="0"/>
            </w:pPr>
            <w:proofErr w:type="gramStart"/>
            <w:r>
              <w:t>VARCHAR(</w:t>
            </w:r>
            <w:proofErr w:type="gramEnd"/>
            <w:r>
              <w:t>500)</w:t>
            </w:r>
          </w:p>
        </w:tc>
      </w:tr>
      <w:tr w:rsidR="00301B54" w14:paraId="71E8EF5D" w14:textId="77777777" w:rsidTr="001255AC">
        <w:trPr>
          <w:trHeight w:val="249"/>
        </w:trPr>
        <w:tc>
          <w:tcPr>
            <w:tcW w:w="3471" w:type="dxa"/>
          </w:tcPr>
          <w:p w14:paraId="45821BC1" w14:textId="221F4DD7" w:rsidR="00301B54" w:rsidRDefault="00301B54" w:rsidP="00301B54">
            <w:pPr>
              <w:pStyle w:val="ListParagraph"/>
              <w:numPr>
                <w:ilvl w:val="0"/>
                <w:numId w:val="26"/>
              </w:numPr>
            </w:pPr>
            <w:proofErr w:type="spellStart"/>
            <w:r>
              <w:t>source_system</w:t>
            </w:r>
            <w:proofErr w:type="spellEnd"/>
          </w:p>
        </w:tc>
        <w:tc>
          <w:tcPr>
            <w:tcW w:w="2452" w:type="dxa"/>
          </w:tcPr>
          <w:p w14:paraId="2B6F8FB5" w14:textId="59E5AFDC" w:rsidR="00301B54" w:rsidRDefault="001A1A9B" w:rsidP="00301B54">
            <w:pPr>
              <w:pStyle w:val="ListParagraph"/>
              <w:ind w:left="0"/>
            </w:pPr>
            <w:proofErr w:type="gramStart"/>
            <w:r>
              <w:t>VARCHAR(</w:t>
            </w:r>
            <w:proofErr w:type="gramEnd"/>
            <w:r>
              <w:t>500)</w:t>
            </w:r>
          </w:p>
        </w:tc>
      </w:tr>
      <w:tr w:rsidR="00301B54" w14:paraId="23E311F2" w14:textId="77777777" w:rsidTr="001255AC">
        <w:trPr>
          <w:trHeight w:val="258"/>
        </w:trPr>
        <w:tc>
          <w:tcPr>
            <w:tcW w:w="3471" w:type="dxa"/>
          </w:tcPr>
          <w:p w14:paraId="1033B01C" w14:textId="4F3268AB" w:rsidR="00301B54" w:rsidRDefault="00301B54" w:rsidP="00301B54">
            <w:pPr>
              <w:pStyle w:val="ListParagraph"/>
              <w:numPr>
                <w:ilvl w:val="0"/>
                <w:numId w:val="26"/>
              </w:numPr>
            </w:pPr>
            <w:proofErr w:type="spellStart"/>
            <w:r>
              <w:t>caller_ip</w:t>
            </w:r>
            <w:proofErr w:type="spellEnd"/>
          </w:p>
        </w:tc>
        <w:tc>
          <w:tcPr>
            <w:tcW w:w="2452" w:type="dxa"/>
          </w:tcPr>
          <w:p w14:paraId="29F7D640" w14:textId="5B987458" w:rsidR="00301B54" w:rsidRDefault="001A1A9B" w:rsidP="00301B54">
            <w:pPr>
              <w:pStyle w:val="ListParagraph"/>
              <w:ind w:left="0"/>
            </w:pPr>
            <w:proofErr w:type="gramStart"/>
            <w:r>
              <w:t>VARCHAR(</w:t>
            </w:r>
            <w:proofErr w:type="gramEnd"/>
            <w:r>
              <w:t>500)</w:t>
            </w:r>
          </w:p>
        </w:tc>
      </w:tr>
      <w:tr w:rsidR="00301B54" w14:paraId="6766402C" w14:textId="77777777" w:rsidTr="001255AC">
        <w:trPr>
          <w:trHeight w:val="258"/>
        </w:trPr>
        <w:tc>
          <w:tcPr>
            <w:tcW w:w="3471" w:type="dxa"/>
          </w:tcPr>
          <w:p w14:paraId="59342955" w14:textId="51B15A99" w:rsidR="00301B54" w:rsidRDefault="00301B54" w:rsidP="00301B54">
            <w:pPr>
              <w:pStyle w:val="ListParagraph"/>
              <w:numPr>
                <w:ilvl w:val="0"/>
                <w:numId w:val="26"/>
              </w:numPr>
            </w:pPr>
            <w:proofErr w:type="spellStart"/>
            <w:r>
              <w:t>category_value</w:t>
            </w:r>
            <w:proofErr w:type="spellEnd"/>
          </w:p>
        </w:tc>
        <w:tc>
          <w:tcPr>
            <w:tcW w:w="2452" w:type="dxa"/>
          </w:tcPr>
          <w:p w14:paraId="41229977" w14:textId="02B4439E" w:rsidR="00301B54" w:rsidRDefault="001A1A9B" w:rsidP="00301B54">
            <w:pPr>
              <w:pStyle w:val="ListParagraph"/>
              <w:ind w:left="0"/>
            </w:pPr>
            <w:proofErr w:type="gramStart"/>
            <w:r>
              <w:t>VARCHAR(</w:t>
            </w:r>
            <w:proofErr w:type="gramEnd"/>
            <w:r>
              <w:t>500)</w:t>
            </w:r>
          </w:p>
        </w:tc>
      </w:tr>
      <w:tr w:rsidR="00301B54" w14:paraId="07B05569" w14:textId="77777777" w:rsidTr="001255AC">
        <w:trPr>
          <w:trHeight w:val="258"/>
        </w:trPr>
        <w:tc>
          <w:tcPr>
            <w:tcW w:w="3471" w:type="dxa"/>
          </w:tcPr>
          <w:p w14:paraId="58B8BEEF" w14:textId="6DCAAFDE" w:rsidR="00301B54" w:rsidRDefault="00301B54" w:rsidP="00301B54">
            <w:pPr>
              <w:pStyle w:val="ListParagraph"/>
              <w:numPr>
                <w:ilvl w:val="0"/>
                <w:numId w:val="26"/>
              </w:numPr>
            </w:pPr>
            <w:proofErr w:type="spellStart"/>
            <w:r>
              <w:t>correlation_id</w:t>
            </w:r>
            <w:proofErr w:type="spellEnd"/>
          </w:p>
        </w:tc>
        <w:tc>
          <w:tcPr>
            <w:tcW w:w="2452" w:type="dxa"/>
          </w:tcPr>
          <w:p w14:paraId="4281C6B1" w14:textId="5892AA3C" w:rsidR="00301B54" w:rsidRDefault="001A1A9B" w:rsidP="00301B54">
            <w:pPr>
              <w:pStyle w:val="ListParagraph"/>
              <w:ind w:left="0"/>
            </w:pPr>
            <w:proofErr w:type="gramStart"/>
            <w:r>
              <w:t>VARCHAR(</w:t>
            </w:r>
            <w:proofErr w:type="gramEnd"/>
            <w:r>
              <w:t>500)</w:t>
            </w:r>
          </w:p>
        </w:tc>
      </w:tr>
      <w:tr w:rsidR="00301B54" w14:paraId="02017A76" w14:textId="77777777" w:rsidTr="001255AC">
        <w:trPr>
          <w:trHeight w:val="258"/>
        </w:trPr>
        <w:tc>
          <w:tcPr>
            <w:tcW w:w="3471" w:type="dxa"/>
          </w:tcPr>
          <w:p w14:paraId="2D8E868F" w14:textId="79ED87A2" w:rsidR="00301B54" w:rsidRDefault="00301B54" w:rsidP="00301B54">
            <w:pPr>
              <w:pStyle w:val="ListParagraph"/>
              <w:numPr>
                <w:ilvl w:val="0"/>
                <w:numId w:val="26"/>
              </w:numPr>
            </w:pPr>
            <w:r>
              <w:t>authorization</w:t>
            </w:r>
          </w:p>
        </w:tc>
        <w:tc>
          <w:tcPr>
            <w:tcW w:w="2452" w:type="dxa"/>
          </w:tcPr>
          <w:p w14:paraId="4FCCE1DB" w14:textId="0D99B597" w:rsidR="00301B54" w:rsidRDefault="001A1A9B" w:rsidP="00301B54">
            <w:pPr>
              <w:pStyle w:val="ListParagraph"/>
              <w:ind w:left="0"/>
            </w:pPr>
            <w:proofErr w:type="gramStart"/>
            <w:r>
              <w:t>VARCHAR(</w:t>
            </w:r>
            <w:proofErr w:type="gramEnd"/>
            <w:r>
              <w:t>500)</w:t>
            </w:r>
          </w:p>
        </w:tc>
      </w:tr>
      <w:tr w:rsidR="00301B54" w14:paraId="2BF39536" w14:textId="77777777" w:rsidTr="001255AC">
        <w:trPr>
          <w:trHeight w:val="258"/>
        </w:trPr>
        <w:tc>
          <w:tcPr>
            <w:tcW w:w="3471" w:type="dxa"/>
          </w:tcPr>
          <w:p w14:paraId="27166F65" w14:textId="6479CFD1" w:rsidR="00301B54" w:rsidRDefault="00301B54" w:rsidP="00301B54">
            <w:pPr>
              <w:pStyle w:val="ListParagraph"/>
              <w:numPr>
                <w:ilvl w:val="0"/>
                <w:numId w:val="26"/>
              </w:numPr>
            </w:pPr>
            <w:proofErr w:type="spellStart"/>
            <w:r>
              <w:t>authorization_d</w:t>
            </w:r>
            <w:proofErr w:type="spellEnd"/>
          </w:p>
        </w:tc>
        <w:tc>
          <w:tcPr>
            <w:tcW w:w="2452" w:type="dxa"/>
          </w:tcPr>
          <w:p w14:paraId="22BC46C4" w14:textId="5CD81AA6" w:rsidR="00301B54" w:rsidRDefault="001A1A9B" w:rsidP="00301B54">
            <w:pPr>
              <w:pStyle w:val="ListParagraph"/>
              <w:ind w:left="0"/>
            </w:pPr>
            <w:proofErr w:type="gramStart"/>
            <w:r>
              <w:t>VARCHAR(</w:t>
            </w:r>
            <w:proofErr w:type="gramEnd"/>
            <w:r>
              <w:t>500)</w:t>
            </w:r>
          </w:p>
        </w:tc>
      </w:tr>
      <w:tr w:rsidR="00301B54" w14:paraId="5DFC0459" w14:textId="77777777" w:rsidTr="001255AC">
        <w:trPr>
          <w:trHeight w:val="258"/>
        </w:trPr>
        <w:tc>
          <w:tcPr>
            <w:tcW w:w="3471" w:type="dxa"/>
          </w:tcPr>
          <w:p w14:paraId="14BEE620" w14:textId="70DF8629" w:rsidR="00301B54" w:rsidRDefault="00301B54" w:rsidP="00301B54">
            <w:pPr>
              <w:pStyle w:val="ListParagraph"/>
              <w:numPr>
                <w:ilvl w:val="0"/>
                <w:numId w:val="26"/>
              </w:numPr>
            </w:pPr>
            <w:proofErr w:type="spellStart"/>
            <w:r>
              <w:t>claims_d</w:t>
            </w:r>
            <w:proofErr w:type="spellEnd"/>
          </w:p>
        </w:tc>
        <w:tc>
          <w:tcPr>
            <w:tcW w:w="2452" w:type="dxa"/>
          </w:tcPr>
          <w:p w14:paraId="7A8F13EA" w14:textId="6983465E" w:rsidR="00301B54" w:rsidRDefault="001A1A9B" w:rsidP="00301B54">
            <w:pPr>
              <w:pStyle w:val="ListParagraph"/>
              <w:ind w:left="0"/>
            </w:pPr>
            <w:proofErr w:type="gramStart"/>
            <w:r>
              <w:t>VARCHAR(</w:t>
            </w:r>
            <w:proofErr w:type="gramEnd"/>
            <w:r>
              <w:t>500)</w:t>
            </w:r>
          </w:p>
        </w:tc>
      </w:tr>
      <w:tr w:rsidR="00301B54" w14:paraId="46B71C52" w14:textId="77777777" w:rsidTr="001255AC">
        <w:trPr>
          <w:trHeight w:val="249"/>
        </w:trPr>
        <w:tc>
          <w:tcPr>
            <w:tcW w:w="3471" w:type="dxa"/>
          </w:tcPr>
          <w:p w14:paraId="4FD82D03" w14:textId="19526AAB" w:rsidR="00301B54" w:rsidRDefault="00301B54" w:rsidP="00301B54">
            <w:pPr>
              <w:pStyle w:val="ListParagraph"/>
              <w:numPr>
                <w:ilvl w:val="0"/>
                <w:numId w:val="26"/>
              </w:numPr>
            </w:pPr>
            <w:r>
              <w:t>level</w:t>
            </w:r>
          </w:p>
        </w:tc>
        <w:tc>
          <w:tcPr>
            <w:tcW w:w="2452" w:type="dxa"/>
          </w:tcPr>
          <w:p w14:paraId="3343AFAC" w14:textId="6C2F6BD9" w:rsidR="00301B54" w:rsidRDefault="001A1A9B" w:rsidP="00301B54">
            <w:pPr>
              <w:pStyle w:val="ListParagraph"/>
              <w:ind w:left="0"/>
            </w:pPr>
            <w:proofErr w:type="gramStart"/>
            <w:r>
              <w:t>VARCHAR(</w:t>
            </w:r>
            <w:proofErr w:type="gramEnd"/>
            <w:r>
              <w:t>500)</w:t>
            </w:r>
          </w:p>
        </w:tc>
      </w:tr>
      <w:tr w:rsidR="00301B54" w14:paraId="7DD9AC71" w14:textId="77777777" w:rsidTr="001255AC">
        <w:trPr>
          <w:trHeight w:val="258"/>
        </w:trPr>
        <w:tc>
          <w:tcPr>
            <w:tcW w:w="3471" w:type="dxa"/>
          </w:tcPr>
          <w:p w14:paraId="665CB6CA" w14:textId="25DAAA1E" w:rsidR="00301B54" w:rsidRDefault="00301B54" w:rsidP="00301B54">
            <w:pPr>
              <w:pStyle w:val="ListParagraph"/>
              <w:numPr>
                <w:ilvl w:val="0"/>
                <w:numId w:val="26"/>
              </w:numPr>
            </w:pPr>
            <w:proofErr w:type="spellStart"/>
            <w:r>
              <w:t>operation_name_value</w:t>
            </w:r>
            <w:proofErr w:type="spellEnd"/>
          </w:p>
        </w:tc>
        <w:tc>
          <w:tcPr>
            <w:tcW w:w="2452" w:type="dxa"/>
          </w:tcPr>
          <w:p w14:paraId="0DDD4CD8" w14:textId="72494CA7" w:rsidR="00301B54" w:rsidRDefault="001A1A9B" w:rsidP="00301B54">
            <w:pPr>
              <w:pStyle w:val="ListParagraph"/>
              <w:ind w:left="0"/>
            </w:pPr>
            <w:proofErr w:type="gramStart"/>
            <w:r>
              <w:t>VARCHAR(</w:t>
            </w:r>
            <w:proofErr w:type="gramEnd"/>
            <w:r>
              <w:t>500)</w:t>
            </w:r>
          </w:p>
        </w:tc>
      </w:tr>
      <w:tr w:rsidR="00301B54" w14:paraId="608F9C57" w14:textId="77777777" w:rsidTr="001255AC">
        <w:trPr>
          <w:trHeight w:val="258"/>
        </w:trPr>
        <w:tc>
          <w:tcPr>
            <w:tcW w:w="3471" w:type="dxa"/>
          </w:tcPr>
          <w:p w14:paraId="5C5DDF3B" w14:textId="57E216C8" w:rsidR="00301B54" w:rsidRDefault="00301B54" w:rsidP="00301B54">
            <w:pPr>
              <w:pStyle w:val="ListParagraph"/>
              <w:numPr>
                <w:ilvl w:val="0"/>
                <w:numId w:val="26"/>
              </w:numPr>
            </w:pPr>
            <w:r>
              <w:t>properties</w:t>
            </w:r>
          </w:p>
        </w:tc>
        <w:tc>
          <w:tcPr>
            <w:tcW w:w="2452" w:type="dxa"/>
          </w:tcPr>
          <w:p w14:paraId="1849C176" w14:textId="010EA75F" w:rsidR="00301B54" w:rsidRDefault="001A1A9B" w:rsidP="00301B54">
            <w:pPr>
              <w:pStyle w:val="ListParagraph"/>
              <w:ind w:left="0"/>
            </w:pPr>
            <w:proofErr w:type="gramStart"/>
            <w:r>
              <w:t>VARCHAR(</w:t>
            </w:r>
            <w:proofErr w:type="gramEnd"/>
            <w:r>
              <w:t>500)</w:t>
            </w:r>
          </w:p>
        </w:tc>
      </w:tr>
      <w:tr w:rsidR="00301B54" w14:paraId="2CD5CC12" w14:textId="77777777" w:rsidTr="001255AC">
        <w:trPr>
          <w:trHeight w:val="258"/>
        </w:trPr>
        <w:tc>
          <w:tcPr>
            <w:tcW w:w="3471" w:type="dxa"/>
          </w:tcPr>
          <w:p w14:paraId="71FBDD16" w14:textId="2A909839" w:rsidR="00301B54" w:rsidRDefault="00301B54" w:rsidP="00301B54">
            <w:pPr>
              <w:pStyle w:val="ListParagraph"/>
              <w:numPr>
                <w:ilvl w:val="0"/>
                <w:numId w:val="26"/>
              </w:numPr>
            </w:pPr>
            <w:proofErr w:type="spellStart"/>
            <w:r>
              <w:t>properties_d</w:t>
            </w:r>
            <w:proofErr w:type="spellEnd"/>
          </w:p>
        </w:tc>
        <w:tc>
          <w:tcPr>
            <w:tcW w:w="2452" w:type="dxa"/>
          </w:tcPr>
          <w:p w14:paraId="665D8575" w14:textId="2A378F00" w:rsidR="00301B54" w:rsidRDefault="001A1A9B" w:rsidP="00301B54">
            <w:pPr>
              <w:pStyle w:val="ListParagraph"/>
              <w:ind w:left="0"/>
            </w:pPr>
            <w:proofErr w:type="gramStart"/>
            <w:r>
              <w:t>VARCHAR(</w:t>
            </w:r>
            <w:proofErr w:type="gramEnd"/>
            <w:r>
              <w:t>500)</w:t>
            </w:r>
          </w:p>
        </w:tc>
      </w:tr>
      <w:tr w:rsidR="00301B54" w14:paraId="126131A5" w14:textId="77777777" w:rsidTr="001255AC">
        <w:trPr>
          <w:trHeight w:val="258"/>
        </w:trPr>
        <w:tc>
          <w:tcPr>
            <w:tcW w:w="3471" w:type="dxa"/>
          </w:tcPr>
          <w:p w14:paraId="16462327" w14:textId="5BD1EB0F" w:rsidR="00301B54" w:rsidRDefault="00301B54" w:rsidP="00301B54">
            <w:pPr>
              <w:pStyle w:val="ListParagraph"/>
              <w:numPr>
                <w:ilvl w:val="0"/>
                <w:numId w:val="26"/>
              </w:numPr>
            </w:pPr>
            <w:r>
              <w:t>caller</w:t>
            </w:r>
          </w:p>
        </w:tc>
        <w:tc>
          <w:tcPr>
            <w:tcW w:w="2452" w:type="dxa"/>
          </w:tcPr>
          <w:p w14:paraId="1BBF3BAE" w14:textId="3075C247" w:rsidR="00301B54" w:rsidRDefault="001A1A9B" w:rsidP="00301B54">
            <w:pPr>
              <w:pStyle w:val="ListParagraph"/>
              <w:ind w:left="0"/>
            </w:pPr>
            <w:proofErr w:type="gramStart"/>
            <w:r>
              <w:t>VARCHAR(</w:t>
            </w:r>
            <w:proofErr w:type="gramEnd"/>
            <w:r>
              <w:t>500)</w:t>
            </w:r>
          </w:p>
        </w:tc>
      </w:tr>
      <w:tr w:rsidR="00301B54" w14:paraId="3B22CF20" w14:textId="77777777" w:rsidTr="001255AC">
        <w:trPr>
          <w:trHeight w:val="258"/>
        </w:trPr>
        <w:tc>
          <w:tcPr>
            <w:tcW w:w="3471" w:type="dxa"/>
          </w:tcPr>
          <w:p w14:paraId="32D73B45" w14:textId="1782AD52" w:rsidR="00301B54" w:rsidRDefault="00301B54" w:rsidP="00301B54">
            <w:pPr>
              <w:pStyle w:val="ListParagraph"/>
              <w:numPr>
                <w:ilvl w:val="0"/>
                <w:numId w:val="26"/>
              </w:numPr>
            </w:pPr>
            <w:proofErr w:type="spellStart"/>
            <w:r>
              <w:t>event_data_id</w:t>
            </w:r>
            <w:proofErr w:type="spellEnd"/>
          </w:p>
        </w:tc>
        <w:tc>
          <w:tcPr>
            <w:tcW w:w="2452" w:type="dxa"/>
          </w:tcPr>
          <w:p w14:paraId="0609A59B" w14:textId="30AAE384" w:rsidR="00301B54" w:rsidRDefault="001A1A9B" w:rsidP="00301B54">
            <w:pPr>
              <w:pStyle w:val="ListParagraph"/>
              <w:ind w:left="0"/>
            </w:pPr>
            <w:proofErr w:type="gramStart"/>
            <w:r>
              <w:t>VARCHAR(</w:t>
            </w:r>
            <w:proofErr w:type="gramEnd"/>
            <w:r>
              <w:t>500)</w:t>
            </w:r>
          </w:p>
        </w:tc>
      </w:tr>
      <w:tr w:rsidR="00301B54" w14:paraId="74B3A079" w14:textId="77777777" w:rsidTr="001255AC">
        <w:trPr>
          <w:trHeight w:val="258"/>
        </w:trPr>
        <w:tc>
          <w:tcPr>
            <w:tcW w:w="3471" w:type="dxa"/>
          </w:tcPr>
          <w:p w14:paraId="6434BCE9" w14:textId="1C8D3E31" w:rsidR="00301B54" w:rsidRDefault="00301B54" w:rsidP="00301B54">
            <w:pPr>
              <w:pStyle w:val="ListParagraph"/>
              <w:numPr>
                <w:ilvl w:val="0"/>
                <w:numId w:val="26"/>
              </w:numPr>
            </w:pPr>
            <w:proofErr w:type="spellStart"/>
            <w:r>
              <w:t>event_sub_timestamp</w:t>
            </w:r>
            <w:proofErr w:type="spellEnd"/>
          </w:p>
        </w:tc>
        <w:tc>
          <w:tcPr>
            <w:tcW w:w="2452" w:type="dxa"/>
          </w:tcPr>
          <w:p w14:paraId="56401D5F" w14:textId="26E70640" w:rsidR="00301B54" w:rsidRDefault="001A1A9B" w:rsidP="00301B54">
            <w:pPr>
              <w:pStyle w:val="ListParagraph"/>
              <w:ind w:left="0"/>
            </w:pPr>
            <w:proofErr w:type="gramStart"/>
            <w:r>
              <w:t>VARCHAR(</w:t>
            </w:r>
            <w:proofErr w:type="gramEnd"/>
            <w:r>
              <w:t>500)</w:t>
            </w:r>
          </w:p>
        </w:tc>
      </w:tr>
      <w:tr w:rsidR="00301B54" w14:paraId="00462DF7" w14:textId="77777777" w:rsidTr="001255AC">
        <w:trPr>
          <w:trHeight w:val="249"/>
        </w:trPr>
        <w:tc>
          <w:tcPr>
            <w:tcW w:w="3471" w:type="dxa"/>
          </w:tcPr>
          <w:p w14:paraId="39AA8738" w14:textId="0281CDDC" w:rsidR="00301B54" w:rsidRDefault="00301B54" w:rsidP="00301B54">
            <w:pPr>
              <w:pStyle w:val="ListParagraph"/>
              <w:numPr>
                <w:ilvl w:val="0"/>
                <w:numId w:val="26"/>
              </w:numPr>
            </w:pPr>
            <w:proofErr w:type="spellStart"/>
            <w:r>
              <w:t>http_request</w:t>
            </w:r>
            <w:proofErr w:type="spellEnd"/>
          </w:p>
        </w:tc>
        <w:tc>
          <w:tcPr>
            <w:tcW w:w="2452" w:type="dxa"/>
          </w:tcPr>
          <w:p w14:paraId="5E1254A5" w14:textId="07E7856E" w:rsidR="00301B54" w:rsidRDefault="001A1A9B" w:rsidP="00301B54">
            <w:pPr>
              <w:pStyle w:val="ListParagraph"/>
              <w:ind w:left="0"/>
            </w:pPr>
            <w:proofErr w:type="gramStart"/>
            <w:r>
              <w:t>VARCHAR(</w:t>
            </w:r>
            <w:proofErr w:type="gramEnd"/>
            <w:r>
              <w:t>500)</w:t>
            </w:r>
          </w:p>
        </w:tc>
      </w:tr>
      <w:tr w:rsidR="00301B54" w14:paraId="528A5318" w14:textId="77777777" w:rsidTr="001255AC">
        <w:trPr>
          <w:trHeight w:val="258"/>
        </w:trPr>
        <w:tc>
          <w:tcPr>
            <w:tcW w:w="3471" w:type="dxa"/>
          </w:tcPr>
          <w:p w14:paraId="126396CE" w14:textId="4DA98E8D" w:rsidR="00301B54" w:rsidRDefault="00301B54" w:rsidP="00301B54">
            <w:pPr>
              <w:pStyle w:val="ListParagraph"/>
              <w:numPr>
                <w:ilvl w:val="0"/>
                <w:numId w:val="26"/>
              </w:numPr>
            </w:pPr>
            <w:proofErr w:type="spellStart"/>
            <w:r>
              <w:t>operation_id</w:t>
            </w:r>
            <w:proofErr w:type="spellEnd"/>
          </w:p>
        </w:tc>
        <w:tc>
          <w:tcPr>
            <w:tcW w:w="2452" w:type="dxa"/>
          </w:tcPr>
          <w:p w14:paraId="119D170F" w14:textId="57F68352" w:rsidR="00301B54" w:rsidRDefault="001A1A9B" w:rsidP="00301B54">
            <w:pPr>
              <w:pStyle w:val="ListParagraph"/>
              <w:ind w:left="0"/>
            </w:pPr>
            <w:proofErr w:type="gramStart"/>
            <w:r>
              <w:t>VARCHAR(</w:t>
            </w:r>
            <w:proofErr w:type="gramEnd"/>
            <w:r>
              <w:t>500)</w:t>
            </w:r>
          </w:p>
        </w:tc>
      </w:tr>
      <w:tr w:rsidR="00301B54" w14:paraId="6EBAD8C2" w14:textId="77777777" w:rsidTr="001255AC">
        <w:trPr>
          <w:trHeight w:val="258"/>
        </w:trPr>
        <w:tc>
          <w:tcPr>
            <w:tcW w:w="3471" w:type="dxa"/>
          </w:tcPr>
          <w:p w14:paraId="7CEB7232" w14:textId="32658763" w:rsidR="00301B54" w:rsidRDefault="00301B54" w:rsidP="00301B54">
            <w:pPr>
              <w:pStyle w:val="ListParagraph"/>
              <w:numPr>
                <w:ilvl w:val="0"/>
                <w:numId w:val="26"/>
              </w:numPr>
            </w:pPr>
            <w:proofErr w:type="spellStart"/>
            <w:r>
              <w:t>resource_group</w:t>
            </w:r>
            <w:proofErr w:type="spellEnd"/>
          </w:p>
        </w:tc>
        <w:tc>
          <w:tcPr>
            <w:tcW w:w="2452" w:type="dxa"/>
          </w:tcPr>
          <w:p w14:paraId="6F88D0B0" w14:textId="2718C562" w:rsidR="00301B54" w:rsidRDefault="001A1A9B" w:rsidP="00301B54">
            <w:pPr>
              <w:pStyle w:val="ListParagraph"/>
              <w:ind w:left="0"/>
            </w:pPr>
            <w:proofErr w:type="gramStart"/>
            <w:r>
              <w:t>VARCHAR(</w:t>
            </w:r>
            <w:proofErr w:type="gramEnd"/>
            <w:r>
              <w:t>500)</w:t>
            </w:r>
          </w:p>
        </w:tc>
      </w:tr>
      <w:tr w:rsidR="00301B54" w14:paraId="0BF94A70" w14:textId="77777777" w:rsidTr="001255AC">
        <w:trPr>
          <w:trHeight w:val="258"/>
        </w:trPr>
        <w:tc>
          <w:tcPr>
            <w:tcW w:w="3471" w:type="dxa"/>
          </w:tcPr>
          <w:p w14:paraId="4F22C182" w14:textId="19144DEF" w:rsidR="00301B54" w:rsidRDefault="00301B54" w:rsidP="00301B54">
            <w:pPr>
              <w:pStyle w:val="ListParagraph"/>
              <w:numPr>
                <w:ilvl w:val="0"/>
                <w:numId w:val="26"/>
              </w:numPr>
            </w:pPr>
            <w:proofErr w:type="spellStart"/>
            <w:r>
              <w:t>resource_provider_value</w:t>
            </w:r>
            <w:proofErr w:type="spellEnd"/>
          </w:p>
        </w:tc>
        <w:tc>
          <w:tcPr>
            <w:tcW w:w="2452" w:type="dxa"/>
          </w:tcPr>
          <w:p w14:paraId="03667092" w14:textId="7C5901A3" w:rsidR="00301B54" w:rsidRDefault="001A1A9B" w:rsidP="00301B54">
            <w:pPr>
              <w:pStyle w:val="ListParagraph"/>
              <w:ind w:left="0"/>
            </w:pPr>
            <w:proofErr w:type="gramStart"/>
            <w:r>
              <w:t>VARCHAR(</w:t>
            </w:r>
            <w:proofErr w:type="gramEnd"/>
            <w:r>
              <w:t>500)</w:t>
            </w:r>
          </w:p>
        </w:tc>
      </w:tr>
      <w:tr w:rsidR="00301B54" w14:paraId="5B4F6F5B" w14:textId="77777777" w:rsidTr="001255AC">
        <w:trPr>
          <w:trHeight w:val="258"/>
        </w:trPr>
        <w:tc>
          <w:tcPr>
            <w:tcW w:w="3471" w:type="dxa"/>
          </w:tcPr>
          <w:p w14:paraId="54230232" w14:textId="146BB169" w:rsidR="00301B54" w:rsidRDefault="00301B54" w:rsidP="00301B54">
            <w:pPr>
              <w:pStyle w:val="ListParagraph"/>
              <w:numPr>
                <w:ilvl w:val="0"/>
                <w:numId w:val="26"/>
              </w:numPr>
            </w:pPr>
            <w:proofErr w:type="spellStart"/>
            <w:r>
              <w:t>activity_status_value</w:t>
            </w:r>
            <w:proofErr w:type="spellEnd"/>
          </w:p>
        </w:tc>
        <w:tc>
          <w:tcPr>
            <w:tcW w:w="2452" w:type="dxa"/>
          </w:tcPr>
          <w:p w14:paraId="5E180A49" w14:textId="7DA0BD87" w:rsidR="00301B54" w:rsidRDefault="001A1A9B" w:rsidP="00301B54">
            <w:pPr>
              <w:pStyle w:val="ListParagraph"/>
              <w:ind w:left="0"/>
            </w:pPr>
            <w:proofErr w:type="gramStart"/>
            <w:r>
              <w:t>VARCHAR(</w:t>
            </w:r>
            <w:proofErr w:type="gramEnd"/>
            <w:r>
              <w:t>500)</w:t>
            </w:r>
          </w:p>
        </w:tc>
      </w:tr>
      <w:tr w:rsidR="00301B54" w14:paraId="668552E3" w14:textId="77777777" w:rsidTr="001255AC">
        <w:trPr>
          <w:trHeight w:val="258"/>
        </w:trPr>
        <w:tc>
          <w:tcPr>
            <w:tcW w:w="3471" w:type="dxa"/>
          </w:tcPr>
          <w:p w14:paraId="130117FD" w14:textId="5EEA9EF0" w:rsidR="00301B54" w:rsidRDefault="00301B54" w:rsidP="00301B54">
            <w:pPr>
              <w:pStyle w:val="ListParagraph"/>
              <w:numPr>
                <w:ilvl w:val="0"/>
                <w:numId w:val="26"/>
              </w:numPr>
            </w:pPr>
            <w:proofErr w:type="spellStart"/>
            <w:r>
              <w:t>activity_sub_status_value</w:t>
            </w:r>
            <w:proofErr w:type="spellEnd"/>
          </w:p>
        </w:tc>
        <w:tc>
          <w:tcPr>
            <w:tcW w:w="2452" w:type="dxa"/>
          </w:tcPr>
          <w:p w14:paraId="2C021250" w14:textId="1A93D2DD" w:rsidR="00301B54" w:rsidRDefault="001A1A9B" w:rsidP="00301B54">
            <w:pPr>
              <w:pStyle w:val="ListParagraph"/>
              <w:ind w:left="0"/>
            </w:pPr>
            <w:proofErr w:type="gramStart"/>
            <w:r>
              <w:t>VARCHAR(</w:t>
            </w:r>
            <w:proofErr w:type="gramEnd"/>
            <w:r>
              <w:t>500)</w:t>
            </w:r>
          </w:p>
        </w:tc>
      </w:tr>
      <w:tr w:rsidR="00301B54" w14:paraId="7FA938DD" w14:textId="77777777" w:rsidTr="001255AC">
        <w:trPr>
          <w:trHeight w:val="258"/>
        </w:trPr>
        <w:tc>
          <w:tcPr>
            <w:tcW w:w="3471" w:type="dxa"/>
          </w:tcPr>
          <w:p w14:paraId="6234DF32" w14:textId="12DC5B08" w:rsidR="00301B54" w:rsidRDefault="00301B54" w:rsidP="00301B54">
            <w:pPr>
              <w:pStyle w:val="ListParagraph"/>
              <w:numPr>
                <w:ilvl w:val="0"/>
                <w:numId w:val="26"/>
              </w:numPr>
            </w:pPr>
            <w:r>
              <w:t>hierarchy</w:t>
            </w:r>
          </w:p>
        </w:tc>
        <w:tc>
          <w:tcPr>
            <w:tcW w:w="2452" w:type="dxa"/>
          </w:tcPr>
          <w:p w14:paraId="216375C1" w14:textId="340D34A3" w:rsidR="00301B54" w:rsidRDefault="001A1A9B" w:rsidP="00301B54">
            <w:pPr>
              <w:pStyle w:val="ListParagraph"/>
              <w:ind w:left="0"/>
            </w:pPr>
            <w:proofErr w:type="gramStart"/>
            <w:r>
              <w:t>VARCHAR(</w:t>
            </w:r>
            <w:proofErr w:type="gramEnd"/>
            <w:r>
              <w:t>500)</w:t>
            </w:r>
          </w:p>
        </w:tc>
      </w:tr>
      <w:tr w:rsidR="00301B54" w14:paraId="3CEA62B4" w14:textId="77777777" w:rsidTr="001255AC">
        <w:trPr>
          <w:trHeight w:val="249"/>
        </w:trPr>
        <w:tc>
          <w:tcPr>
            <w:tcW w:w="3471" w:type="dxa"/>
          </w:tcPr>
          <w:p w14:paraId="09DC9A55" w14:textId="11D7873C" w:rsidR="00301B54" w:rsidRDefault="00301B54" w:rsidP="00301B54">
            <w:pPr>
              <w:pStyle w:val="ListParagraph"/>
              <w:numPr>
                <w:ilvl w:val="0"/>
                <w:numId w:val="26"/>
              </w:numPr>
            </w:pPr>
            <w:proofErr w:type="spellStart"/>
            <w:r>
              <w:t>time_generated</w:t>
            </w:r>
            <w:proofErr w:type="spellEnd"/>
          </w:p>
        </w:tc>
        <w:tc>
          <w:tcPr>
            <w:tcW w:w="2452" w:type="dxa"/>
          </w:tcPr>
          <w:p w14:paraId="6F196952" w14:textId="79A92E93" w:rsidR="00301B54" w:rsidRDefault="001A1A9B" w:rsidP="00301B54">
            <w:pPr>
              <w:pStyle w:val="ListParagraph"/>
              <w:ind w:left="0"/>
            </w:pPr>
            <w:proofErr w:type="gramStart"/>
            <w:r>
              <w:t>VARCHAR(</w:t>
            </w:r>
            <w:proofErr w:type="gramEnd"/>
            <w:r>
              <w:t>500)</w:t>
            </w:r>
          </w:p>
        </w:tc>
      </w:tr>
      <w:tr w:rsidR="00301B54" w14:paraId="47915B74" w14:textId="77777777" w:rsidTr="001255AC">
        <w:trPr>
          <w:trHeight w:val="258"/>
        </w:trPr>
        <w:tc>
          <w:tcPr>
            <w:tcW w:w="3471" w:type="dxa"/>
          </w:tcPr>
          <w:p w14:paraId="1718B8BF" w14:textId="229DB2BC" w:rsidR="00301B54" w:rsidRDefault="00301B54" w:rsidP="00301B54">
            <w:pPr>
              <w:pStyle w:val="ListParagraph"/>
              <w:numPr>
                <w:ilvl w:val="0"/>
                <w:numId w:val="26"/>
              </w:numPr>
            </w:pPr>
            <w:proofErr w:type="spellStart"/>
            <w:r>
              <w:t>subscription_id</w:t>
            </w:r>
            <w:proofErr w:type="spellEnd"/>
          </w:p>
        </w:tc>
        <w:tc>
          <w:tcPr>
            <w:tcW w:w="2452" w:type="dxa"/>
          </w:tcPr>
          <w:p w14:paraId="2A7437E7" w14:textId="6A6CA3AD" w:rsidR="00301B54" w:rsidRDefault="001A1A9B" w:rsidP="00301B54">
            <w:pPr>
              <w:pStyle w:val="ListParagraph"/>
              <w:ind w:left="0"/>
            </w:pPr>
            <w:proofErr w:type="gramStart"/>
            <w:r>
              <w:t>VARCHAR(</w:t>
            </w:r>
            <w:proofErr w:type="gramEnd"/>
            <w:r>
              <w:t>500)</w:t>
            </w:r>
          </w:p>
        </w:tc>
      </w:tr>
      <w:tr w:rsidR="00301B54" w14:paraId="7E7F1B68" w14:textId="77777777" w:rsidTr="001255AC">
        <w:trPr>
          <w:trHeight w:val="258"/>
        </w:trPr>
        <w:tc>
          <w:tcPr>
            <w:tcW w:w="3471" w:type="dxa"/>
          </w:tcPr>
          <w:p w14:paraId="44340CE9" w14:textId="251DECEE" w:rsidR="00301B54" w:rsidRDefault="00301B54" w:rsidP="00301B54">
            <w:pPr>
              <w:pStyle w:val="ListParagraph"/>
              <w:numPr>
                <w:ilvl w:val="0"/>
                <w:numId w:val="26"/>
              </w:numPr>
            </w:pPr>
            <w:proofErr w:type="spellStart"/>
            <w:r>
              <w:t>operation_name</w:t>
            </w:r>
            <w:proofErr w:type="spellEnd"/>
          </w:p>
        </w:tc>
        <w:tc>
          <w:tcPr>
            <w:tcW w:w="2452" w:type="dxa"/>
          </w:tcPr>
          <w:p w14:paraId="1BE0147F" w14:textId="64D021CD" w:rsidR="00301B54" w:rsidRDefault="001A1A9B" w:rsidP="00301B54">
            <w:pPr>
              <w:pStyle w:val="ListParagraph"/>
              <w:ind w:left="0"/>
            </w:pPr>
            <w:proofErr w:type="gramStart"/>
            <w:r>
              <w:t>VARCHAR(</w:t>
            </w:r>
            <w:proofErr w:type="gramEnd"/>
            <w:r>
              <w:t>500)</w:t>
            </w:r>
          </w:p>
        </w:tc>
      </w:tr>
      <w:tr w:rsidR="00301B54" w14:paraId="7FA6C016" w14:textId="77777777" w:rsidTr="001255AC">
        <w:trPr>
          <w:trHeight w:val="258"/>
        </w:trPr>
        <w:tc>
          <w:tcPr>
            <w:tcW w:w="3471" w:type="dxa"/>
          </w:tcPr>
          <w:p w14:paraId="1FED88BE" w14:textId="5969DFA9" w:rsidR="00301B54" w:rsidRDefault="00301B54" w:rsidP="00301B54">
            <w:pPr>
              <w:pStyle w:val="ListParagraph"/>
              <w:numPr>
                <w:ilvl w:val="0"/>
                <w:numId w:val="26"/>
              </w:numPr>
            </w:pPr>
            <w:proofErr w:type="spellStart"/>
            <w:r>
              <w:t>activity_status</w:t>
            </w:r>
            <w:proofErr w:type="spellEnd"/>
          </w:p>
        </w:tc>
        <w:tc>
          <w:tcPr>
            <w:tcW w:w="2452" w:type="dxa"/>
          </w:tcPr>
          <w:p w14:paraId="76A3A967" w14:textId="1FAD9C47" w:rsidR="00301B54" w:rsidRDefault="001A1A9B" w:rsidP="00301B54">
            <w:pPr>
              <w:pStyle w:val="ListParagraph"/>
              <w:ind w:left="0"/>
            </w:pPr>
            <w:proofErr w:type="gramStart"/>
            <w:r>
              <w:t>VARCHAR(</w:t>
            </w:r>
            <w:proofErr w:type="gramEnd"/>
            <w:r>
              <w:t>500)</w:t>
            </w:r>
          </w:p>
        </w:tc>
      </w:tr>
      <w:tr w:rsidR="00301B54" w14:paraId="2D558E08" w14:textId="77777777" w:rsidTr="001255AC">
        <w:trPr>
          <w:trHeight w:val="258"/>
        </w:trPr>
        <w:tc>
          <w:tcPr>
            <w:tcW w:w="3471" w:type="dxa"/>
          </w:tcPr>
          <w:p w14:paraId="057DDE00" w14:textId="038C0F87" w:rsidR="00301B54" w:rsidRDefault="00301B54" w:rsidP="00301B54">
            <w:pPr>
              <w:pStyle w:val="ListParagraph"/>
              <w:numPr>
                <w:ilvl w:val="0"/>
                <w:numId w:val="26"/>
              </w:numPr>
            </w:pPr>
            <w:proofErr w:type="spellStart"/>
            <w:r>
              <w:t>activity_sub_status</w:t>
            </w:r>
            <w:proofErr w:type="spellEnd"/>
          </w:p>
        </w:tc>
        <w:tc>
          <w:tcPr>
            <w:tcW w:w="2452" w:type="dxa"/>
          </w:tcPr>
          <w:p w14:paraId="48BA477E" w14:textId="62510B5C" w:rsidR="00301B54" w:rsidRDefault="001A1A9B" w:rsidP="00301B54">
            <w:pPr>
              <w:pStyle w:val="ListParagraph"/>
              <w:ind w:left="0"/>
            </w:pPr>
            <w:proofErr w:type="gramStart"/>
            <w:r>
              <w:t>VARCHAR(</w:t>
            </w:r>
            <w:proofErr w:type="gramEnd"/>
            <w:r>
              <w:t>500)</w:t>
            </w:r>
          </w:p>
        </w:tc>
      </w:tr>
      <w:tr w:rsidR="00301B54" w14:paraId="7003BFF4" w14:textId="77777777" w:rsidTr="001255AC">
        <w:trPr>
          <w:trHeight w:val="258"/>
        </w:trPr>
        <w:tc>
          <w:tcPr>
            <w:tcW w:w="3471" w:type="dxa"/>
          </w:tcPr>
          <w:p w14:paraId="1879D6BF" w14:textId="1128F32D" w:rsidR="00301B54" w:rsidRDefault="00301B54" w:rsidP="00301B54">
            <w:pPr>
              <w:pStyle w:val="ListParagraph"/>
              <w:numPr>
                <w:ilvl w:val="0"/>
                <w:numId w:val="26"/>
              </w:numPr>
            </w:pPr>
            <w:r>
              <w:t>category</w:t>
            </w:r>
          </w:p>
        </w:tc>
        <w:tc>
          <w:tcPr>
            <w:tcW w:w="2452" w:type="dxa"/>
          </w:tcPr>
          <w:p w14:paraId="153010DE" w14:textId="5A2DB1C5" w:rsidR="00301B54" w:rsidRDefault="001A1A9B" w:rsidP="00301B54">
            <w:pPr>
              <w:pStyle w:val="ListParagraph"/>
              <w:ind w:left="0"/>
            </w:pPr>
            <w:proofErr w:type="gramStart"/>
            <w:r>
              <w:t>VARCHAR(</w:t>
            </w:r>
            <w:proofErr w:type="gramEnd"/>
            <w:r>
              <w:t>500)</w:t>
            </w:r>
          </w:p>
        </w:tc>
      </w:tr>
      <w:tr w:rsidR="00301B54" w14:paraId="6E1DBF63" w14:textId="77777777" w:rsidTr="001255AC">
        <w:trPr>
          <w:trHeight w:val="258"/>
        </w:trPr>
        <w:tc>
          <w:tcPr>
            <w:tcW w:w="3471" w:type="dxa"/>
          </w:tcPr>
          <w:p w14:paraId="67BDDD03" w14:textId="48C313B0" w:rsidR="00301B54" w:rsidRDefault="00301B54" w:rsidP="00301B54">
            <w:pPr>
              <w:pStyle w:val="ListParagraph"/>
              <w:numPr>
                <w:ilvl w:val="0"/>
                <w:numId w:val="26"/>
              </w:numPr>
            </w:pPr>
            <w:proofErr w:type="spellStart"/>
            <w:r>
              <w:t>resource_id</w:t>
            </w:r>
            <w:proofErr w:type="spellEnd"/>
          </w:p>
        </w:tc>
        <w:tc>
          <w:tcPr>
            <w:tcW w:w="2452" w:type="dxa"/>
          </w:tcPr>
          <w:p w14:paraId="79D4A729" w14:textId="2609BB3E" w:rsidR="00301B54" w:rsidRDefault="001A1A9B" w:rsidP="00301B54">
            <w:pPr>
              <w:pStyle w:val="ListParagraph"/>
              <w:ind w:left="0"/>
            </w:pPr>
            <w:proofErr w:type="gramStart"/>
            <w:r>
              <w:t>VARCHAR(</w:t>
            </w:r>
            <w:proofErr w:type="gramEnd"/>
            <w:r>
              <w:t>500)</w:t>
            </w:r>
          </w:p>
        </w:tc>
      </w:tr>
      <w:tr w:rsidR="00301B54" w14:paraId="7FB665D0" w14:textId="77777777" w:rsidTr="001255AC">
        <w:trPr>
          <w:trHeight w:val="249"/>
        </w:trPr>
        <w:tc>
          <w:tcPr>
            <w:tcW w:w="3471" w:type="dxa"/>
          </w:tcPr>
          <w:p w14:paraId="05B6FD25" w14:textId="06A5631A" w:rsidR="00301B54" w:rsidRDefault="00301B54" w:rsidP="00301B54">
            <w:pPr>
              <w:pStyle w:val="ListParagraph"/>
              <w:numPr>
                <w:ilvl w:val="0"/>
                <w:numId w:val="26"/>
              </w:numPr>
            </w:pPr>
            <w:proofErr w:type="spellStart"/>
            <w:r>
              <w:t>resource_provider</w:t>
            </w:r>
            <w:proofErr w:type="spellEnd"/>
          </w:p>
        </w:tc>
        <w:tc>
          <w:tcPr>
            <w:tcW w:w="2452" w:type="dxa"/>
          </w:tcPr>
          <w:p w14:paraId="581A3028" w14:textId="5E6109D8" w:rsidR="00301B54" w:rsidRDefault="001A1A9B" w:rsidP="00301B54">
            <w:pPr>
              <w:pStyle w:val="ListParagraph"/>
              <w:ind w:left="0"/>
            </w:pPr>
            <w:proofErr w:type="gramStart"/>
            <w:r>
              <w:t>VARCHAR(</w:t>
            </w:r>
            <w:proofErr w:type="gramEnd"/>
            <w:r>
              <w:t>500)</w:t>
            </w:r>
          </w:p>
        </w:tc>
      </w:tr>
      <w:tr w:rsidR="00301B54" w14:paraId="5CB9EB0D" w14:textId="77777777" w:rsidTr="001255AC">
        <w:trPr>
          <w:trHeight w:val="258"/>
        </w:trPr>
        <w:tc>
          <w:tcPr>
            <w:tcW w:w="3471" w:type="dxa"/>
          </w:tcPr>
          <w:p w14:paraId="6E85FE66" w14:textId="1A4FB72E" w:rsidR="00301B54" w:rsidRDefault="00301B54" w:rsidP="00301B54">
            <w:pPr>
              <w:pStyle w:val="ListParagraph"/>
              <w:numPr>
                <w:ilvl w:val="0"/>
                <w:numId w:val="26"/>
              </w:numPr>
            </w:pPr>
            <w:r>
              <w:t>resource</w:t>
            </w:r>
          </w:p>
        </w:tc>
        <w:tc>
          <w:tcPr>
            <w:tcW w:w="2452" w:type="dxa"/>
          </w:tcPr>
          <w:p w14:paraId="257D8DE9" w14:textId="4BC398E2" w:rsidR="00301B54" w:rsidRDefault="001A1A9B" w:rsidP="00301B54">
            <w:pPr>
              <w:pStyle w:val="ListParagraph"/>
              <w:ind w:left="0"/>
            </w:pPr>
            <w:proofErr w:type="gramStart"/>
            <w:r>
              <w:t>VARCHAR(</w:t>
            </w:r>
            <w:proofErr w:type="gramEnd"/>
            <w:r>
              <w:t>500)</w:t>
            </w:r>
          </w:p>
        </w:tc>
      </w:tr>
      <w:tr w:rsidR="00301B54" w14:paraId="7013E6A2" w14:textId="77777777" w:rsidTr="001255AC">
        <w:trPr>
          <w:trHeight w:val="258"/>
        </w:trPr>
        <w:tc>
          <w:tcPr>
            <w:tcW w:w="3471" w:type="dxa"/>
          </w:tcPr>
          <w:p w14:paraId="72D5AC68" w14:textId="345F18EC" w:rsidR="00301B54" w:rsidRDefault="00301B54" w:rsidP="00301B54">
            <w:pPr>
              <w:pStyle w:val="ListParagraph"/>
              <w:numPr>
                <w:ilvl w:val="0"/>
                <w:numId w:val="26"/>
              </w:numPr>
            </w:pPr>
            <w:r>
              <w:t>type</w:t>
            </w:r>
          </w:p>
        </w:tc>
        <w:tc>
          <w:tcPr>
            <w:tcW w:w="2452" w:type="dxa"/>
          </w:tcPr>
          <w:p w14:paraId="0A440F84" w14:textId="29CCE1C8" w:rsidR="00301B54" w:rsidRDefault="001A1A9B" w:rsidP="00301B54">
            <w:pPr>
              <w:pStyle w:val="ListParagraph"/>
              <w:ind w:left="0"/>
            </w:pPr>
            <w:proofErr w:type="gramStart"/>
            <w:r>
              <w:t>VARCHAR(</w:t>
            </w:r>
            <w:proofErr w:type="gramEnd"/>
            <w:r>
              <w:t>500)</w:t>
            </w:r>
          </w:p>
        </w:tc>
      </w:tr>
      <w:tr w:rsidR="00301B54" w14:paraId="114145FA" w14:textId="77777777" w:rsidTr="001255AC">
        <w:trPr>
          <w:trHeight w:val="258"/>
        </w:trPr>
        <w:tc>
          <w:tcPr>
            <w:tcW w:w="3471" w:type="dxa"/>
          </w:tcPr>
          <w:p w14:paraId="12C96035" w14:textId="076B1FE0" w:rsidR="00301B54" w:rsidRDefault="00301B54" w:rsidP="00301B54">
            <w:pPr>
              <w:pStyle w:val="ListParagraph"/>
              <w:numPr>
                <w:ilvl w:val="0"/>
                <w:numId w:val="26"/>
              </w:numPr>
            </w:pPr>
            <w:r>
              <w:t>_</w:t>
            </w:r>
            <w:proofErr w:type="spellStart"/>
            <w:r>
              <w:t>resource_id</w:t>
            </w:r>
            <w:proofErr w:type="spellEnd"/>
          </w:p>
        </w:tc>
        <w:tc>
          <w:tcPr>
            <w:tcW w:w="2452" w:type="dxa"/>
          </w:tcPr>
          <w:p w14:paraId="527C9A88" w14:textId="33FE7AAB" w:rsidR="00301B54" w:rsidRDefault="001A1A9B" w:rsidP="00301B54">
            <w:pPr>
              <w:pStyle w:val="ListParagraph"/>
              <w:ind w:left="0"/>
            </w:pPr>
            <w:proofErr w:type="gramStart"/>
            <w:r>
              <w:t>VARCHAR(</w:t>
            </w:r>
            <w:proofErr w:type="gramEnd"/>
            <w:r>
              <w:t>500)</w:t>
            </w:r>
          </w:p>
        </w:tc>
      </w:tr>
    </w:tbl>
    <w:p w14:paraId="624A4D39" w14:textId="01EFC9AE" w:rsidR="00FA5780" w:rsidRPr="00FA5780" w:rsidRDefault="00C51F65" w:rsidP="002A01A6">
      <w:pPr>
        <w:pStyle w:val="ListParagraph"/>
      </w:pPr>
      <w:r>
        <w:t xml:space="preserve"> </w:t>
      </w:r>
    </w:p>
    <w:p w14:paraId="41FAF7C6" w14:textId="453EB1C6" w:rsidR="00E0640C" w:rsidRPr="00594BFE" w:rsidRDefault="00E0640C" w:rsidP="00594BFE">
      <w:pPr>
        <w:rPr>
          <w:rFonts w:ascii="Calibri" w:eastAsia="Times New Roman" w:hAnsi="Calibri" w:cs="Calibri"/>
          <w:color w:val="000000"/>
          <w:szCs w:val="22"/>
          <w:lang w:val="en-IN" w:eastAsia="en-IN" w:bidi="ar-SA"/>
        </w:rPr>
      </w:pPr>
    </w:p>
    <w:p w14:paraId="300D9155" w14:textId="42ED7195" w:rsidR="00D31A4A" w:rsidRDefault="00D31A4A" w:rsidP="00C42577">
      <w:pPr>
        <w:pStyle w:val="ListParagraph"/>
      </w:pPr>
    </w:p>
    <w:p w14:paraId="6107DAD5" w14:textId="77777777" w:rsidR="00484276" w:rsidRPr="00A83FFF" w:rsidRDefault="00484276" w:rsidP="00C42577">
      <w:pPr>
        <w:pStyle w:val="ListParagraph"/>
      </w:pPr>
    </w:p>
    <w:sectPr w:rsidR="00484276" w:rsidRPr="00A83FFF" w:rsidSect="005C76A1">
      <w:headerReference w:type="default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850EF4" w14:textId="77777777" w:rsidR="0096704A" w:rsidRDefault="0096704A" w:rsidP="00213760">
      <w:pPr>
        <w:spacing w:after="0" w:line="240" w:lineRule="auto"/>
      </w:pPr>
      <w:r>
        <w:separator/>
      </w:r>
    </w:p>
  </w:endnote>
  <w:endnote w:type="continuationSeparator" w:id="0">
    <w:p w14:paraId="28861869" w14:textId="77777777" w:rsidR="0096704A" w:rsidRDefault="0096704A" w:rsidP="00213760">
      <w:pPr>
        <w:spacing w:after="0" w:line="240" w:lineRule="auto"/>
      </w:pPr>
      <w:r>
        <w:continuationSeparator/>
      </w:r>
    </w:p>
  </w:endnote>
  <w:endnote w:type="continuationNotice" w:id="1">
    <w:p w14:paraId="6B859049" w14:textId="77777777" w:rsidR="0096704A" w:rsidRDefault="0096704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2240" w:type="dxa"/>
      <w:tblInd w:w="-1445" w:type="dxa"/>
      <w:tblBorders>
        <w:top w:val="single" w:sz="8" w:space="0" w:color="F7941D"/>
        <w:left w:val="none" w:sz="0" w:space="0" w:color="auto"/>
        <w:bottom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0"/>
      <w:gridCol w:w="2789"/>
      <w:gridCol w:w="4861"/>
      <w:gridCol w:w="2340"/>
      <w:gridCol w:w="1350"/>
    </w:tblGrid>
    <w:tr w:rsidR="003019E4" w:rsidRPr="00003BF0" w14:paraId="325110A7" w14:textId="77777777" w:rsidTr="006D086F">
      <w:tc>
        <w:tcPr>
          <w:tcW w:w="900" w:type="dxa"/>
        </w:tcPr>
        <w:p w14:paraId="31828604" w14:textId="77777777" w:rsidR="003019E4" w:rsidRPr="006D086F" w:rsidRDefault="003019E4" w:rsidP="005C76A1">
          <w:pPr>
            <w:pStyle w:val="Footer"/>
            <w:rPr>
              <w:color w:val="F7941D"/>
              <w:spacing w:val="60"/>
            </w:rPr>
          </w:pPr>
        </w:p>
      </w:tc>
      <w:tc>
        <w:tcPr>
          <w:tcW w:w="2789" w:type="dxa"/>
        </w:tcPr>
        <w:p w14:paraId="4246D776" w14:textId="1DCF3720" w:rsidR="003019E4" w:rsidRPr="00003BF0" w:rsidRDefault="003019E4" w:rsidP="005C76A1">
          <w:pPr>
            <w:pStyle w:val="Footer"/>
            <w:rPr>
              <w:color w:val="F7941D"/>
            </w:rPr>
          </w:pPr>
          <w:r w:rsidRPr="006D086F">
            <w:rPr>
              <w:color w:val="F7941D"/>
              <w:spacing w:val="60"/>
            </w:rPr>
            <w:t>Page</w:t>
          </w:r>
          <w:r w:rsidRPr="006D086F">
            <w:rPr>
              <w:color w:val="F7941D"/>
            </w:rPr>
            <w:t xml:space="preserve"> | </w:t>
          </w:r>
          <w:r w:rsidRPr="006D086F">
            <w:rPr>
              <w:color w:val="F7941D"/>
            </w:rPr>
            <w:fldChar w:fldCharType="begin"/>
          </w:r>
          <w:r w:rsidRPr="006D086F">
            <w:rPr>
              <w:color w:val="F7941D"/>
            </w:rPr>
            <w:instrText xml:space="preserve"> PAGE   \* MERGEFORMAT </w:instrText>
          </w:r>
          <w:r w:rsidRPr="006D086F">
            <w:rPr>
              <w:color w:val="F7941D"/>
            </w:rPr>
            <w:fldChar w:fldCharType="separate"/>
          </w:r>
          <w:r w:rsidRPr="006D086F">
            <w:rPr>
              <w:b/>
              <w:bCs/>
              <w:noProof/>
              <w:color w:val="F7941D"/>
            </w:rPr>
            <w:t>4</w:t>
          </w:r>
          <w:r w:rsidRPr="006D086F">
            <w:rPr>
              <w:b/>
              <w:bCs/>
              <w:noProof/>
              <w:color w:val="F7941D"/>
            </w:rPr>
            <w:fldChar w:fldCharType="end"/>
          </w:r>
        </w:p>
      </w:tc>
      <w:tc>
        <w:tcPr>
          <w:tcW w:w="4861" w:type="dxa"/>
        </w:tcPr>
        <w:p w14:paraId="00FDB5F5" w14:textId="2E24EF73" w:rsidR="003019E4" w:rsidRPr="00003BF0" w:rsidRDefault="003019E4" w:rsidP="006D086F">
          <w:pPr>
            <w:pStyle w:val="Footer"/>
            <w:jc w:val="center"/>
            <w:rPr>
              <w:color w:val="F7941D"/>
            </w:rPr>
          </w:pPr>
          <w:r>
            <w:rPr>
              <w:color w:val="F7941D"/>
            </w:rPr>
            <w:t>Confidential</w:t>
          </w:r>
        </w:p>
      </w:tc>
      <w:tc>
        <w:tcPr>
          <w:tcW w:w="2340" w:type="dxa"/>
        </w:tcPr>
        <w:p w14:paraId="3AAB3505" w14:textId="77777777" w:rsidR="003019E4" w:rsidRPr="00003BF0" w:rsidRDefault="003019E4" w:rsidP="005C76A1">
          <w:pPr>
            <w:pStyle w:val="Footer"/>
            <w:rPr>
              <w:color w:val="F7941D"/>
            </w:rPr>
          </w:pPr>
        </w:p>
      </w:tc>
      <w:tc>
        <w:tcPr>
          <w:tcW w:w="1350" w:type="dxa"/>
        </w:tcPr>
        <w:p w14:paraId="6793F5FE" w14:textId="68C3CD63" w:rsidR="003019E4" w:rsidRPr="00003BF0" w:rsidRDefault="003019E4" w:rsidP="005C76A1">
          <w:pPr>
            <w:pStyle w:val="Footer"/>
            <w:rPr>
              <w:color w:val="F7941D"/>
            </w:rPr>
          </w:pPr>
        </w:p>
      </w:tc>
    </w:tr>
  </w:tbl>
  <w:p w14:paraId="464408BC" w14:textId="0DD2B5C5" w:rsidR="003019E4" w:rsidRPr="00003BF0" w:rsidRDefault="003019E4" w:rsidP="006D086F">
    <w:pPr>
      <w:pStyle w:val="Footer"/>
      <w:rPr>
        <w:color w:val="F7941D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878D308" w14:paraId="7BB78826" w14:textId="77777777" w:rsidTr="5878D308">
      <w:tc>
        <w:tcPr>
          <w:tcW w:w="3120" w:type="dxa"/>
        </w:tcPr>
        <w:p w14:paraId="4CA733A2" w14:textId="7B5D7851" w:rsidR="5878D308" w:rsidRDefault="5878D308" w:rsidP="5878D308">
          <w:pPr>
            <w:ind w:left="-115"/>
          </w:pPr>
        </w:p>
      </w:tc>
      <w:tc>
        <w:tcPr>
          <w:tcW w:w="3120" w:type="dxa"/>
        </w:tcPr>
        <w:p w14:paraId="3F9F6DBF" w14:textId="0B997793" w:rsidR="5878D308" w:rsidRDefault="5878D308" w:rsidP="5878D308">
          <w:pPr>
            <w:jc w:val="center"/>
          </w:pPr>
        </w:p>
      </w:tc>
      <w:tc>
        <w:tcPr>
          <w:tcW w:w="3120" w:type="dxa"/>
        </w:tcPr>
        <w:p w14:paraId="0E28DFBB" w14:textId="4CB9D689" w:rsidR="5878D308" w:rsidRDefault="5878D308" w:rsidP="5878D308">
          <w:pPr>
            <w:ind w:right="-115"/>
            <w:jc w:val="right"/>
          </w:pPr>
        </w:p>
      </w:tc>
    </w:tr>
  </w:tbl>
  <w:p w14:paraId="36930294" w14:textId="762B98E9" w:rsidR="5878D308" w:rsidRDefault="5878D308" w:rsidP="5878D3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C656F7" w14:textId="77777777" w:rsidR="0096704A" w:rsidRDefault="0096704A" w:rsidP="00213760">
      <w:pPr>
        <w:spacing w:after="0" w:line="240" w:lineRule="auto"/>
      </w:pPr>
      <w:r>
        <w:separator/>
      </w:r>
    </w:p>
  </w:footnote>
  <w:footnote w:type="continuationSeparator" w:id="0">
    <w:p w14:paraId="6ADE5D62" w14:textId="77777777" w:rsidR="0096704A" w:rsidRDefault="0096704A" w:rsidP="00213760">
      <w:pPr>
        <w:spacing w:after="0" w:line="240" w:lineRule="auto"/>
      </w:pPr>
      <w:r>
        <w:continuationSeparator/>
      </w:r>
    </w:p>
  </w:footnote>
  <w:footnote w:type="continuationNotice" w:id="1">
    <w:p w14:paraId="0651CA23" w14:textId="77777777" w:rsidR="0096704A" w:rsidRDefault="0096704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2240" w:type="dxa"/>
      <w:tblInd w:w="-1445" w:type="dxa"/>
      <w:tblBorders>
        <w:top w:val="none" w:sz="0" w:space="0" w:color="auto"/>
        <w:left w:val="none" w:sz="0" w:space="0" w:color="auto"/>
        <w:bottom w:val="single" w:sz="8" w:space="0" w:color="F7941D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10"/>
      <w:gridCol w:w="1710"/>
      <w:gridCol w:w="6390"/>
      <w:gridCol w:w="1980"/>
      <w:gridCol w:w="1350"/>
    </w:tblGrid>
    <w:tr w:rsidR="003019E4" w:rsidRPr="006D086F" w14:paraId="1661FF6B" w14:textId="77777777" w:rsidTr="5266F6A4">
      <w:tc>
        <w:tcPr>
          <w:tcW w:w="810" w:type="dxa"/>
        </w:tcPr>
        <w:p w14:paraId="347B4242" w14:textId="49B15673" w:rsidR="003019E4" w:rsidRPr="006D086F" w:rsidRDefault="003019E4" w:rsidP="005C76A1">
          <w:pPr>
            <w:pStyle w:val="Header"/>
            <w:rPr>
              <w:rFonts w:cstheme="minorHAnsi"/>
              <w:sz w:val="16"/>
              <w:szCs w:val="16"/>
            </w:rPr>
          </w:pPr>
        </w:p>
      </w:tc>
      <w:tc>
        <w:tcPr>
          <w:tcW w:w="1710" w:type="dxa"/>
        </w:tcPr>
        <w:p w14:paraId="77A9B424" w14:textId="240B02DB" w:rsidR="003019E4" w:rsidRPr="006D086F" w:rsidRDefault="003019E4" w:rsidP="005C76A1">
          <w:pPr>
            <w:pStyle w:val="Header"/>
            <w:rPr>
              <w:rFonts w:cstheme="minorHAnsi"/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5901F3A9" wp14:editId="1F5846FF">
                <wp:extent cx="933450" cy="511097"/>
                <wp:effectExtent l="0" t="0" r="0" b="3810"/>
                <wp:docPr id="1117882473" name="Picture 1117882473" descr="C:\Users\rajeev.nandal\AppData\Local\Microsoft\Windows\INetCache\Content.Word\HanuLogo_Tagline2-01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3450" cy="51109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390" w:type="dxa"/>
        </w:tcPr>
        <w:p w14:paraId="2FD00304" w14:textId="77777777" w:rsidR="003019E4" w:rsidRPr="006D086F" w:rsidRDefault="003019E4" w:rsidP="005C76A1">
          <w:pPr>
            <w:pStyle w:val="Header"/>
            <w:rPr>
              <w:rFonts w:cstheme="minorHAnsi"/>
              <w:sz w:val="16"/>
              <w:szCs w:val="16"/>
            </w:rPr>
          </w:pPr>
        </w:p>
      </w:tc>
      <w:tc>
        <w:tcPr>
          <w:tcW w:w="1980" w:type="dxa"/>
        </w:tcPr>
        <w:p w14:paraId="4470C4EF" w14:textId="15927CF2" w:rsidR="003019E4" w:rsidRPr="006D086F" w:rsidRDefault="003019E4" w:rsidP="005C76A1">
          <w:pPr>
            <w:pStyle w:val="Header"/>
            <w:rPr>
              <w:rFonts w:cstheme="minorHAnsi"/>
              <w:sz w:val="16"/>
              <w:szCs w:val="16"/>
            </w:rPr>
          </w:pPr>
        </w:p>
      </w:tc>
      <w:tc>
        <w:tcPr>
          <w:tcW w:w="1350" w:type="dxa"/>
        </w:tcPr>
        <w:p w14:paraId="34C8CCB5" w14:textId="5BADC569" w:rsidR="003019E4" w:rsidRPr="006D086F" w:rsidRDefault="003019E4" w:rsidP="005C76A1">
          <w:pPr>
            <w:pStyle w:val="Header"/>
            <w:rPr>
              <w:rFonts w:cstheme="minorHAnsi"/>
              <w:sz w:val="16"/>
              <w:szCs w:val="16"/>
            </w:rPr>
          </w:pPr>
        </w:p>
      </w:tc>
    </w:tr>
  </w:tbl>
  <w:p w14:paraId="464408BB" w14:textId="77777777" w:rsidR="003019E4" w:rsidRPr="00213760" w:rsidRDefault="003019E4" w:rsidP="006D086F">
    <w:pPr>
      <w:pStyle w:val="Header"/>
      <w:jc w:val="right"/>
      <w:rPr>
        <w:rFonts w:ascii="Century Gothic" w:hAnsi="Century Gothic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7EC1C4" w14:textId="0C36220F" w:rsidR="008E7698" w:rsidRDefault="003019E4" w:rsidP="008E4E10">
    <w:pPr>
      <w:tabs>
        <w:tab w:val="center" w:pos="4680"/>
        <w:tab w:val="right" w:pos="9360"/>
      </w:tabs>
      <w:spacing w:after="0" w:line="240" w:lineRule="auto"/>
      <w:ind w:firstLine="2160"/>
      <w:jc w:val="right"/>
    </w:pPr>
    <w:bookmarkStart w:id="1" w:name="_Hlk495356469"/>
    <w:r w:rsidRPr="008E4E10">
      <w:rPr>
        <w:noProof/>
        <w:color w:val="ED7D31" w:themeColor="accent2"/>
        <w:sz w:val="17"/>
        <w:szCs w:val="17"/>
        <w:u w:val="single"/>
      </w:rPr>
      <w:drawing>
        <wp:anchor distT="0" distB="0" distL="114300" distR="114300" simplePos="0" relativeHeight="251658240" behindDoc="1" locked="0" layoutInCell="1" allowOverlap="1" wp14:anchorId="26DC386C" wp14:editId="3C0E6D2C">
          <wp:simplePos x="0" y="0"/>
          <wp:positionH relativeFrom="column">
            <wp:posOffset>-304800</wp:posOffset>
          </wp:positionH>
          <wp:positionV relativeFrom="paragraph">
            <wp:posOffset>-28575</wp:posOffset>
          </wp:positionV>
          <wp:extent cx="1158247" cy="579496"/>
          <wp:effectExtent l="0" t="0" r="381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8247" cy="57949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End w:id="1"/>
    <w:proofErr w:type="gramStart"/>
    <w:r w:rsidR="008E4E10" w:rsidRPr="008E4E10">
      <w:rPr>
        <w:color w:val="ED7D31" w:themeColor="accent2"/>
        <w:u w:val="single"/>
      </w:rPr>
      <w:t>Client</w:t>
    </w:r>
    <w:r w:rsidR="008E4E10">
      <w:t>:-</w:t>
    </w:r>
    <w:proofErr w:type="gramEnd"/>
    <w:r w:rsidR="008E4E10">
      <w:t xml:space="preserve"> Secure AI Labs</w:t>
    </w:r>
  </w:p>
  <w:p w14:paraId="13C560C9" w14:textId="5CE1565B" w:rsidR="008E4E10" w:rsidRDefault="008E4E10" w:rsidP="008E4E10">
    <w:pPr>
      <w:tabs>
        <w:tab w:val="center" w:pos="4680"/>
        <w:tab w:val="right" w:pos="9360"/>
      </w:tabs>
      <w:spacing w:after="0" w:line="240" w:lineRule="auto"/>
      <w:jc w:val="center"/>
    </w:pPr>
    <w:r>
      <w:tab/>
      <w:t xml:space="preserve">       </w:t>
    </w:r>
    <w:r>
      <w:tab/>
    </w:r>
    <w:proofErr w:type="gramStart"/>
    <w:r w:rsidRPr="008E4E10">
      <w:rPr>
        <w:color w:val="ED7D31" w:themeColor="accent2"/>
        <w:u w:val="single"/>
      </w:rPr>
      <w:t>Date</w:t>
    </w:r>
    <w:r>
      <w:t>:-</w:t>
    </w:r>
    <w:proofErr w:type="gramEnd"/>
    <w:r>
      <w:t xml:space="preserve"> 06-22-2022</w:t>
    </w:r>
  </w:p>
  <w:p w14:paraId="2E444699" w14:textId="6587D2D2" w:rsidR="003019E4" w:rsidRDefault="003019E4" w:rsidP="005C76A1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162328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0A9D5340"/>
    <w:multiLevelType w:val="hybridMultilevel"/>
    <w:tmpl w:val="F34A17D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82775B"/>
    <w:multiLevelType w:val="multilevel"/>
    <w:tmpl w:val="1FBCD830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2277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2279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1A322E31"/>
    <w:multiLevelType w:val="hybridMultilevel"/>
    <w:tmpl w:val="48EE49A8"/>
    <w:lvl w:ilvl="0" w:tplc="FB2665C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666B85"/>
    <w:multiLevelType w:val="hybridMultilevel"/>
    <w:tmpl w:val="E6C4697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AD6455"/>
    <w:multiLevelType w:val="hybridMultilevel"/>
    <w:tmpl w:val="1CD21956"/>
    <w:lvl w:ilvl="0" w:tplc="314819E8">
      <w:start w:val="1"/>
      <w:numFmt w:val="decimal"/>
      <w:pStyle w:val="NumberedText"/>
      <w:lvlText w:val="%1"/>
      <w:lvlJc w:val="left"/>
      <w:pPr>
        <w:tabs>
          <w:tab w:val="num" w:pos="737"/>
        </w:tabs>
        <w:ind w:left="737" w:hanging="556"/>
      </w:pPr>
      <w:rPr>
        <w:rFonts w:hint="default"/>
        <w:b w:val="0"/>
        <w:i w:val="0"/>
        <w:color w:val="333333"/>
        <w:sz w:val="18"/>
        <w:szCs w:val="18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61C35E4"/>
    <w:multiLevelType w:val="hybridMultilevel"/>
    <w:tmpl w:val="32009412"/>
    <w:lvl w:ilvl="0" w:tplc="166C9B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4416F7"/>
    <w:multiLevelType w:val="hybridMultilevel"/>
    <w:tmpl w:val="DC1808C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725B01"/>
    <w:multiLevelType w:val="hybridMultilevel"/>
    <w:tmpl w:val="E5D4AC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045725"/>
    <w:multiLevelType w:val="hybridMultilevel"/>
    <w:tmpl w:val="0D12BA4E"/>
    <w:lvl w:ilvl="0" w:tplc="B150BB4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2027B3"/>
    <w:multiLevelType w:val="hybridMultilevel"/>
    <w:tmpl w:val="2ABE29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B97A7B"/>
    <w:multiLevelType w:val="hybridMultilevel"/>
    <w:tmpl w:val="2684FE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DF06F1"/>
    <w:multiLevelType w:val="hybridMultilevel"/>
    <w:tmpl w:val="35929236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97224A"/>
    <w:multiLevelType w:val="hybridMultilevel"/>
    <w:tmpl w:val="52DE6348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7070A8D"/>
    <w:multiLevelType w:val="hybridMultilevel"/>
    <w:tmpl w:val="589A7E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D32DDD"/>
    <w:multiLevelType w:val="hybridMultilevel"/>
    <w:tmpl w:val="87566B72"/>
    <w:lvl w:ilvl="0" w:tplc="0409000F">
      <w:start w:val="1"/>
      <w:numFmt w:val="decimal"/>
      <w:pStyle w:val="NumberedText3"/>
      <w:lvlText w:val="%1"/>
      <w:lvlJc w:val="left"/>
      <w:pPr>
        <w:tabs>
          <w:tab w:val="num" w:pos="1639"/>
        </w:tabs>
        <w:ind w:left="1639" w:hanging="556"/>
      </w:pPr>
      <w:rPr>
        <w:rFonts w:hint="default"/>
        <w:b w:val="0"/>
        <w:i w:val="0"/>
        <w:sz w:val="18"/>
        <w:szCs w:val="18"/>
      </w:rPr>
    </w:lvl>
    <w:lvl w:ilvl="1" w:tplc="0409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C54D84"/>
    <w:multiLevelType w:val="hybridMultilevel"/>
    <w:tmpl w:val="4DA8BCE2"/>
    <w:lvl w:ilvl="0" w:tplc="0AD62A4E">
      <w:start w:val="1"/>
      <w:numFmt w:val="bullet"/>
      <w:pStyle w:val="BulletPointText"/>
      <w:lvlText w:val=""/>
      <w:lvlJc w:val="left"/>
      <w:pPr>
        <w:tabs>
          <w:tab w:val="num" w:pos="644"/>
        </w:tabs>
        <w:ind w:left="644" w:hanging="284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BD108A"/>
    <w:multiLevelType w:val="hybridMultilevel"/>
    <w:tmpl w:val="A0DA4B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0528FE"/>
    <w:multiLevelType w:val="hybridMultilevel"/>
    <w:tmpl w:val="C08A27C6"/>
    <w:lvl w:ilvl="0" w:tplc="1E1C68AA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9" w15:restartNumberingAfterBreak="0">
    <w:nsid w:val="568E5C32"/>
    <w:multiLevelType w:val="hybridMultilevel"/>
    <w:tmpl w:val="E0D260F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D9656B"/>
    <w:multiLevelType w:val="hybridMultilevel"/>
    <w:tmpl w:val="162E3324"/>
    <w:lvl w:ilvl="0" w:tplc="40090011">
      <w:start w:val="1"/>
      <w:numFmt w:val="decimal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7FB34E5C"/>
    <w:multiLevelType w:val="hybridMultilevel"/>
    <w:tmpl w:val="E6C4697E"/>
    <w:lvl w:ilvl="0" w:tplc="166C9B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9026708">
    <w:abstractNumId w:val="5"/>
  </w:num>
  <w:num w:numId="2" w16cid:durableId="1506165904">
    <w:abstractNumId w:val="0"/>
  </w:num>
  <w:num w:numId="3" w16cid:durableId="2016347743">
    <w:abstractNumId w:val="16"/>
  </w:num>
  <w:num w:numId="4" w16cid:durableId="1758021027">
    <w:abstractNumId w:val="15"/>
  </w:num>
  <w:num w:numId="5" w16cid:durableId="681587656">
    <w:abstractNumId w:val="2"/>
  </w:num>
  <w:num w:numId="6" w16cid:durableId="471216115">
    <w:abstractNumId w:val="18"/>
  </w:num>
  <w:num w:numId="7" w16cid:durableId="1428647383">
    <w:abstractNumId w:val="7"/>
  </w:num>
  <w:num w:numId="8" w16cid:durableId="1903296681">
    <w:abstractNumId w:val="2"/>
  </w:num>
  <w:num w:numId="9" w16cid:durableId="14468452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05415465">
    <w:abstractNumId w:val="2"/>
  </w:num>
  <w:num w:numId="11" w16cid:durableId="1893925921">
    <w:abstractNumId w:val="2"/>
  </w:num>
  <w:num w:numId="12" w16cid:durableId="992415681">
    <w:abstractNumId w:val="9"/>
  </w:num>
  <w:num w:numId="13" w16cid:durableId="1424178674">
    <w:abstractNumId w:val="3"/>
  </w:num>
  <w:num w:numId="14" w16cid:durableId="2076664354">
    <w:abstractNumId w:val="10"/>
  </w:num>
  <w:num w:numId="15" w16cid:durableId="299649200">
    <w:abstractNumId w:val="8"/>
  </w:num>
  <w:num w:numId="16" w16cid:durableId="1881697775">
    <w:abstractNumId w:val="11"/>
  </w:num>
  <w:num w:numId="17" w16cid:durableId="48186927">
    <w:abstractNumId w:val="19"/>
  </w:num>
  <w:num w:numId="18" w16cid:durableId="1860389140">
    <w:abstractNumId w:val="12"/>
  </w:num>
  <w:num w:numId="19" w16cid:durableId="402995592">
    <w:abstractNumId w:val="20"/>
  </w:num>
  <w:num w:numId="20" w16cid:durableId="831793367">
    <w:abstractNumId w:val="21"/>
  </w:num>
  <w:num w:numId="21" w16cid:durableId="78331415">
    <w:abstractNumId w:val="6"/>
  </w:num>
  <w:num w:numId="22" w16cid:durableId="785661393">
    <w:abstractNumId w:val="4"/>
  </w:num>
  <w:num w:numId="23" w16cid:durableId="218590196">
    <w:abstractNumId w:val="13"/>
  </w:num>
  <w:num w:numId="24" w16cid:durableId="2071609808">
    <w:abstractNumId w:val="1"/>
  </w:num>
  <w:num w:numId="25" w16cid:durableId="937459">
    <w:abstractNumId w:val="14"/>
  </w:num>
  <w:num w:numId="26" w16cid:durableId="1068453891">
    <w:abstractNumId w:val="1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tDQ2NDU3szA1N7RQ0lEKTi0uzszPAykwrAUAC+9hVywAAAA="/>
  </w:docVars>
  <w:rsids>
    <w:rsidRoot w:val="00213760"/>
    <w:rsid w:val="00003BF0"/>
    <w:rsid w:val="0000411C"/>
    <w:rsid w:val="00004AA3"/>
    <w:rsid w:val="00010018"/>
    <w:rsid w:val="00011332"/>
    <w:rsid w:val="00020C5C"/>
    <w:rsid w:val="00023C45"/>
    <w:rsid w:val="00025BB1"/>
    <w:rsid w:val="000272AB"/>
    <w:rsid w:val="00030EA1"/>
    <w:rsid w:val="00040FB5"/>
    <w:rsid w:val="00041F58"/>
    <w:rsid w:val="0004269C"/>
    <w:rsid w:val="00043EB9"/>
    <w:rsid w:val="0004412C"/>
    <w:rsid w:val="0005236E"/>
    <w:rsid w:val="000528D3"/>
    <w:rsid w:val="00061AEF"/>
    <w:rsid w:val="000632D8"/>
    <w:rsid w:val="0006400A"/>
    <w:rsid w:val="000769E6"/>
    <w:rsid w:val="00076C24"/>
    <w:rsid w:val="000804C6"/>
    <w:rsid w:val="00082CDF"/>
    <w:rsid w:val="00083819"/>
    <w:rsid w:val="00083A49"/>
    <w:rsid w:val="00083DE0"/>
    <w:rsid w:val="00084BD3"/>
    <w:rsid w:val="0008553E"/>
    <w:rsid w:val="00085A88"/>
    <w:rsid w:val="00085D89"/>
    <w:rsid w:val="00087C93"/>
    <w:rsid w:val="000927E3"/>
    <w:rsid w:val="000947B0"/>
    <w:rsid w:val="00097D31"/>
    <w:rsid w:val="00097D95"/>
    <w:rsid w:val="000A1ED2"/>
    <w:rsid w:val="000A2870"/>
    <w:rsid w:val="000A4245"/>
    <w:rsid w:val="000A4AF6"/>
    <w:rsid w:val="000A4B70"/>
    <w:rsid w:val="000B021E"/>
    <w:rsid w:val="000B4422"/>
    <w:rsid w:val="000C15C9"/>
    <w:rsid w:val="000C26D7"/>
    <w:rsid w:val="000C2F65"/>
    <w:rsid w:val="000C4252"/>
    <w:rsid w:val="000C7DA8"/>
    <w:rsid w:val="000D529E"/>
    <w:rsid w:val="000D57A0"/>
    <w:rsid w:val="000D5CB9"/>
    <w:rsid w:val="000D655D"/>
    <w:rsid w:val="000E2581"/>
    <w:rsid w:val="000E645A"/>
    <w:rsid w:val="000F33AB"/>
    <w:rsid w:val="000F3B24"/>
    <w:rsid w:val="0010524D"/>
    <w:rsid w:val="00106ABF"/>
    <w:rsid w:val="00106B9B"/>
    <w:rsid w:val="00107892"/>
    <w:rsid w:val="0011007E"/>
    <w:rsid w:val="00114E46"/>
    <w:rsid w:val="00116E14"/>
    <w:rsid w:val="00124160"/>
    <w:rsid w:val="001255AC"/>
    <w:rsid w:val="001256E5"/>
    <w:rsid w:val="00130C5B"/>
    <w:rsid w:val="00131114"/>
    <w:rsid w:val="00134249"/>
    <w:rsid w:val="001374E0"/>
    <w:rsid w:val="00140D0D"/>
    <w:rsid w:val="00142856"/>
    <w:rsid w:val="00142CC6"/>
    <w:rsid w:val="00143BDA"/>
    <w:rsid w:val="00145FDF"/>
    <w:rsid w:val="0015379C"/>
    <w:rsid w:val="00160170"/>
    <w:rsid w:val="0016104C"/>
    <w:rsid w:val="001618CE"/>
    <w:rsid w:val="00166B78"/>
    <w:rsid w:val="001671BB"/>
    <w:rsid w:val="00172CD1"/>
    <w:rsid w:val="001748DD"/>
    <w:rsid w:val="001764D6"/>
    <w:rsid w:val="001801F2"/>
    <w:rsid w:val="00181B87"/>
    <w:rsid w:val="00181F3C"/>
    <w:rsid w:val="001820E0"/>
    <w:rsid w:val="00183404"/>
    <w:rsid w:val="0019734D"/>
    <w:rsid w:val="001A0595"/>
    <w:rsid w:val="001A1A9B"/>
    <w:rsid w:val="001A216C"/>
    <w:rsid w:val="001A4AB3"/>
    <w:rsid w:val="001A7277"/>
    <w:rsid w:val="001B1A34"/>
    <w:rsid w:val="001B2ED9"/>
    <w:rsid w:val="001B35BD"/>
    <w:rsid w:val="001C2C39"/>
    <w:rsid w:val="001C4B0C"/>
    <w:rsid w:val="001D0D77"/>
    <w:rsid w:val="001D0F71"/>
    <w:rsid w:val="001D2E18"/>
    <w:rsid w:val="001D47DC"/>
    <w:rsid w:val="001D4925"/>
    <w:rsid w:val="001D6AE4"/>
    <w:rsid w:val="001D7C30"/>
    <w:rsid w:val="001E09D6"/>
    <w:rsid w:val="001E1F12"/>
    <w:rsid w:val="001E2890"/>
    <w:rsid w:val="001E3720"/>
    <w:rsid w:val="001F1100"/>
    <w:rsid w:val="002012F5"/>
    <w:rsid w:val="00202B99"/>
    <w:rsid w:val="0020528D"/>
    <w:rsid w:val="002056DB"/>
    <w:rsid w:val="00206F7D"/>
    <w:rsid w:val="002133C4"/>
    <w:rsid w:val="002135A4"/>
    <w:rsid w:val="00213760"/>
    <w:rsid w:val="00223428"/>
    <w:rsid w:val="002367EF"/>
    <w:rsid w:val="00236840"/>
    <w:rsid w:val="00242C3F"/>
    <w:rsid w:val="002448BA"/>
    <w:rsid w:val="002450D1"/>
    <w:rsid w:val="00247593"/>
    <w:rsid w:val="00251FD2"/>
    <w:rsid w:val="002536E3"/>
    <w:rsid w:val="00260F6D"/>
    <w:rsid w:val="00271236"/>
    <w:rsid w:val="00271F85"/>
    <w:rsid w:val="0027430F"/>
    <w:rsid w:val="00276A96"/>
    <w:rsid w:val="00276B8C"/>
    <w:rsid w:val="00277BBB"/>
    <w:rsid w:val="00282A92"/>
    <w:rsid w:val="00284DC9"/>
    <w:rsid w:val="00285BA4"/>
    <w:rsid w:val="002901B3"/>
    <w:rsid w:val="00290D5E"/>
    <w:rsid w:val="00295405"/>
    <w:rsid w:val="002959FE"/>
    <w:rsid w:val="00297C3A"/>
    <w:rsid w:val="002A01A6"/>
    <w:rsid w:val="002A1859"/>
    <w:rsid w:val="002A4E2F"/>
    <w:rsid w:val="002A6189"/>
    <w:rsid w:val="002B143A"/>
    <w:rsid w:val="002B18B3"/>
    <w:rsid w:val="002B27A6"/>
    <w:rsid w:val="002B3700"/>
    <w:rsid w:val="002B434F"/>
    <w:rsid w:val="002B4CA8"/>
    <w:rsid w:val="002C5505"/>
    <w:rsid w:val="002C5C2E"/>
    <w:rsid w:val="002C6298"/>
    <w:rsid w:val="002D7709"/>
    <w:rsid w:val="002D7A0D"/>
    <w:rsid w:val="002E4E5B"/>
    <w:rsid w:val="002F0C3F"/>
    <w:rsid w:val="002F6D14"/>
    <w:rsid w:val="003019E4"/>
    <w:rsid w:val="00301B54"/>
    <w:rsid w:val="00304629"/>
    <w:rsid w:val="00305F38"/>
    <w:rsid w:val="003067F9"/>
    <w:rsid w:val="00306A66"/>
    <w:rsid w:val="00306B72"/>
    <w:rsid w:val="00306CEB"/>
    <w:rsid w:val="00310453"/>
    <w:rsid w:val="003112F6"/>
    <w:rsid w:val="003119CF"/>
    <w:rsid w:val="00317F66"/>
    <w:rsid w:val="0032281D"/>
    <w:rsid w:val="003233EF"/>
    <w:rsid w:val="00326C20"/>
    <w:rsid w:val="00331242"/>
    <w:rsid w:val="00331678"/>
    <w:rsid w:val="0033192C"/>
    <w:rsid w:val="00332A26"/>
    <w:rsid w:val="00333718"/>
    <w:rsid w:val="00334BF7"/>
    <w:rsid w:val="00335859"/>
    <w:rsid w:val="0034167C"/>
    <w:rsid w:val="0034243D"/>
    <w:rsid w:val="00345A08"/>
    <w:rsid w:val="003519C3"/>
    <w:rsid w:val="00355EF8"/>
    <w:rsid w:val="003567CE"/>
    <w:rsid w:val="00360299"/>
    <w:rsid w:val="0036166F"/>
    <w:rsid w:val="00364268"/>
    <w:rsid w:val="00367EB0"/>
    <w:rsid w:val="00373539"/>
    <w:rsid w:val="003736C2"/>
    <w:rsid w:val="00373F5F"/>
    <w:rsid w:val="00383198"/>
    <w:rsid w:val="00387546"/>
    <w:rsid w:val="00392ECF"/>
    <w:rsid w:val="0039355C"/>
    <w:rsid w:val="003944D7"/>
    <w:rsid w:val="003A521B"/>
    <w:rsid w:val="003A6034"/>
    <w:rsid w:val="003B19E0"/>
    <w:rsid w:val="003B30F0"/>
    <w:rsid w:val="003B3A24"/>
    <w:rsid w:val="003B7481"/>
    <w:rsid w:val="003C1127"/>
    <w:rsid w:val="003D0441"/>
    <w:rsid w:val="003E5D9D"/>
    <w:rsid w:val="003E653B"/>
    <w:rsid w:val="003E6B69"/>
    <w:rsid w:val="003F10D0"/>
    <w:rsid w:val="003F13A2"/>
    <w:rsid w:val="003F1FEF"/>
    <w:rsid w:val="003F55F4"/>
    <w:rsid w:val="003F5E21"/>
    <w:rsid w:val="003F6BC0"/>
    <w:rsid w:val="00407CE3"/>
    <w:rsid w:val="00412621"/>
    <w:rsid w:val="00413902"/>
    <w:rsid w:val="00414263"/>
    <w:rsid w:val="0041472D"/>
    <w:rsid w:val="00415461"/>
    <w:rsid w:val="00417A29"/>
    <w:rsid w:val="00430271"/>
    <w:rsid w:val="00431E53"/>
    <w:rsid w:val="0043324D"/>
    <w:rsid w:val="00433F26"/>
    <w:rsid w:val="004373AB"/>
    <w:rsid w:val="004410B7"/>
    <w:rsid w:val="00441FF5"/>
    <w:rsid w:val="0044218C"/>
    <w:rsid w:val="004525E4"/>
    <w:rsid w:val="00452A34"/>
    <w:rsid w:val="00452CD3"/>
    <w:rsid w:val="004537B7"/>
    <w:rsid w:val="00455137"/>
    <w:rsid w:val="00464A14"/>
    <w:rsid w:val="00465353"/>
    <w:rsid w:val="0048303C"/>
    <w:rsid w:val="00484276"/>
    <w:rsid w:val="0048537D"/>
    <w:rsid w:val="004904BF"/>
    <w:rsid w:val="00496342"/>
    <w:rsid w:val="00496763"/>
    <w:rsid w:val="00497615"/>
    <w:rsid w:val="004A4157"/>
    <w:rsid w:val="004A71EF"/>
    <w:rsid w:val="004B0A39"/>
    <w:rsid w:val="004B61BD"/>
    <w:rsid w:val="004B63C0"/>
    <w:rsid w:val="004C02D3"/>
    <w:rsid w:val="004C4C8F"/>
    <w:rsid w:val="004D338A"/>
    <w:rsid w:val="004E0501"/>
    <w:rsid w:val="004E1688"/>
    <w:rsid w:val="004E7BA9"/>
    <w:rsid w:val="004F02D9"/>
    <w:rsid w:val="004F3384"/>
    <w:rsid w:val="004F47D0"/>
    <w:rsid w:val="004F5049"/>
    <w:rsid w:val="004F7B96"/>
    <w:rsid w:val="00504824"/>
    <w:rsid w:val="005056B5"/>
    <w:rsid w:val="00505CC1"/>
    <w:rsid w:val="005110EF"/>
    <w:rsid w:val="00511E36"/>
    <w:rsid w:val="005127F7"/>
    <w:rsid w:val="00514A05"/>
    <w:rsid w:val="00514A66"/>
    <w:rsid w:val="00520FFD"/>
    <w:rsid w:val="005240AC"/>
    <w:rsid w:val="0053452D"/>
    <w:rsid w:val="005366F5"/>
    <w:rsid w:val="0053783A"/>
    <w:rsid w:val="005433C3"/>
    <w:rsid w:val="00551309"/>
    <w:rsid w:val="005517EA"/>
    <w:rsid w:val="00551C96"/>
    <w:rsid w:val="00560BA2"/>
    <w:rsid w:val="00564FDC"/>
    <w:rsid w:val="0056646A"/>
    <w:rsid w:val="00570AC8"/>
    <w:rsid w:val="005733E1"/>
    <w:rsid w:val="005738E1"/>
    <w:rsid w:val="0057484B"/>
    <w:rsid w:val="00577B62"/>
    <w:rsid w:val="00581ECC"/>
    <w:rsid w:val="00594BFE"/>
    <w:rsid w:val="00596E05"/>
    <w:rsid w:val="005973B7"/>
    <w:rsid w:val="005A451B"/>
    <w:rsid w:val="005A57F1"/>
    <w:rsid w:val="005B13D2"/>
    <w:rsid w:val="005B53CE"/>
    <w:rsid w:val="005C00D3"/>
    <w:rsid w:val="005C2243"/>
    <w:rsid w:val="005C76A1"/>
    <w:rsid w:val="005D0C64"/>
    <w:rsid w:val="005D29A6"/>
    <w:rsid w:val="005D5B36"/>
    <w:rsid w:val="005E04EC"/>
    <w:rsid w:val="005E177C"/>
    <w:rsid w:val="005E3C94"/>
    <w:rsid w:val="005E7D41"/>
    <w:rsid w:val="005F0135"/>
    <w:rsid w:val="005F655B"/>
    <w:rsid w:val="005F6F77"/>
    <w:rsid w:val="006006DD"/>
    <w:rsid w:val="006014C4"/>
    <w:rsid w:val="0060164A"/>
    <w:rsid w:val="00601802"/>
    <w:rsid w:val="00607F93"/>
    <w:rsid w:val="006128AD"/>
    <w:rsid w:val="0061497A"/>
    <w:rsid w:val="0061515B"/>
    <w:rsid w:val="00617973"/>
    <w:rsid w:val="00621619"/>
    <w:rsid w:val="00622C2F"/>
    <w:rsid w:val="00623683"/>
    <w:rsid w:val="00627E52"/>
    <w:rsid w:val="00631300"/>
    <w:rsid w:val="006340E6"/>
    <w:rsid w:val="00634D04"/>
    <w:rsid w:val="00636FA8"/>
    <w:rsid w:val="00637DE1"/>
    <w:rsid w:val="00640D3F"/>
    <w:rsid w:val="00640E28"/>
    <w:rsid w:val="00642C44"/>
    <w:rsid w:val="006451E8"/>
    <w:rsid w:val="006460CE"/>
    <w:rsid w:val="00646CB8"/>
    <w:rsid w:val="00653D38"/>
    <w:rsid w:val="00656D94"/>
    <w:rsid w:val="00660F97"/>
    <w:rsid w:val="00661D63"/>
    <w:rsid w:val="00663D5D"/>
    <w:rsid w:val="0066510C"/>
    <w:rsid w:val="006700E6"/>
    <w:rsid w:val="00670732"/>
    <w:rsid w:val="00670AC9"/>
    <w:rsid w:val="00672681"/>
    <w:rsid w:val="00672B4C"/>
    <w:rsid w:val="0067551E"/>
    <w:rsid w:val="006756C5"/>
    <w:rsid w:val="006770D2"/>
    <w:rsid w:val="006818D3"/>
    <w:rsid w:val="00682C54"/>
    <w:rsid w:val="00684E0B"/>
    <w:rsid w:val="006926BC"/>
    <w:rsid w:val="00695A09"/>
    <w:rsid w:val="00695C67"/>
    <w:rsid w:val="006965C4"/>
    <w:rsid w:val="00697B8F"/>
    <w:rsid w:val="006A1114"/>
    <w:rsid w:val="006A2908"/>
    <w:rsid w:val="006B7EAA"/>
    <w:rsid w:val="006C0744"/>
    <w:rsid w:val="006C0940"/>
    <w:rsid w:val="006C0F2B"/>
    <w:rsid w:val="006D086F"/>
    <w:rsid w:val="006D434E"/>
    <w:rsid w:val="006D4AFB"/>
    <w:rsid w:val="006D5673"/>
    <w:rsid w:val="006D66F6"/>
    <w:rsid w:val="006E3E31"/>
    <w:rsid w:val="006F0BBC"/>
    <w:rsid w:val="006F5F2F"/>
    <w:rsid w:val="006F7C8B"/>
    <w:rsid w:val="006F7F63"/>
    <w:rsid w:val="00700E2F"/>
    <w:rsid w:val="00704BB1"/>
    <w:rsid w:val="00707524"/>
    <w:rsid w:val="00715ACA"/>
    <w:rsid w:val="007164B6"/>
    <w:rsid w:val="00717512"/>
    <w:rsid w:val="007271E3"/>
    <w:rsid w:val="00737822"/>
    <w:rsid w:val="00741096"/>
    <w:rsid w:val="00741C8F"/>
    <w:rsid w:val="00742A34"/>
    <w:rsid w:val="00742F2E"/>
    <w:rsid w:val="00742FB8"/>
    <w:rsid w:val="007452E9"/>
    <w:rsid w:val="00745B72"/>
    <w:rsid w:val="00745D81"/>
    <w:rsid w:val="00747B76"/>
    <w:rsid w:val="00751687"/>
    <w:rsid w:val="00754F30"/>
    <w:rsid w:val="0076128F"/>
    <w:rsid w:val="00761878"/>
    <w:rsid w:val="007663D3"/>
    <w:rsid w:val="00766FF6"/>
    <w:rsid w:val="0077294E"/>
    <w:rsid w:val="00773B3C"/>
    <w:rsid w:val="00777BC7"/>
    <w:rsid w:val="00780AF2"/>
    <w:rsid w:val="0078178A"/>
    <w:rsid w:val="007831B4"/>
    <w:rsid w:val="007861CD"/>
    <w:rsid w:val="00791947"/>
    <w:rsid w:val="00792614"/>
    <w:rsid w:val="007A525C"/>
    <w:rsid w:val="007A56EF"/>
    <w:rsid w:val="007B0228"/>
    <w:rsid w:val="007B1A73"/>
    <w:rsid w:val="007B28C5"/>
    <w:rsid w:val="007B444A"/>
    <w:rsid w:val="007C1F0F"/>
    <w:rsid w:val="007C3258"/>
    <w:rsid w:val="007C3762"/>
    <w:rsid w:val="007C3835"/>
    <w:rsid w:val="007C6D7C"/>
    <w:rsid w:val="007C768D"/>
    <w:rsid w:val="007D04F6"/>
    <w:rsid w:val="007D44C9"/>
    <w:rsid w:val="007D4F3B"/>
    <w:rsid w:val="007E03F7"/>
    <w:rsid w:val="007E0961"/>
    <w:rsid w:val="007F4425"/>
    <w:rsid w:val="007F529B"/>
    <w:rsid w:val="007F6CA3"/>
    <w:rsid w:val="008029EF"/>
    <w:rsid w:val="00805EC5"/>
    <w:rsid w:val="00810B59"/>
    <w:rsid w:val="00810DA8"/>
    <w:rsid w:val="00810F77"/>
    <w:rsid w:val="00820662"/>
    <w:rsid w:val="00820DBF"/>
    <w:rsid w:val="00821505"/>
    <w:rsid w:val="008234C8"/>
    <w:rsid w:val="008236D3"/>
    <w:rsid w:val="00826E6E"/>
    <w:rsid w:val="00830007"/>
    <w:rsid w:val="00831D78"/>
    <w:rsid w:val="00834810"/>
    <w:rsid w:val="00844470"/>
    <w:rsid w:val="0084721B"/>
    <w:rsid w:val="0084732C"/>
    <w:rsid w:val="00850049"/>
    <w:rsid w:val="00850120"/>
    <w:rsid w:val="008526EF"/>
    <w:rsid w:val="008562F1"/>
    <w:rsid w:val="008563B5"/>
    <w:rsid w:val="008602BF"/>
    <w:rsid w:val="00860328"/>
    <w:rsid w:val="00862930"/>
    <w:rsid w:val="00863921"/>
    <w:rsid w:val="008717CD"/>
    <w:rsid w:val="008730F8"/>
    <w:rsid w:val="00873C79"/>
    <w:rsid w:val="00874DEF"/>
    <w:rsid w:val="00874ED2"/>
    <w:rsid w:val="0087569D"/>
    <w:rsid w:val="00876ED0"/>
    <w:rsid w:val="00881963"/>
    <w:rsid w:val="008823F2"/>
    <w:rsid w:val="0088422C"/>
    <w:rsid w:val="00886067"/>
    <w:rsid w:val="00891BF6"/>
    <w:rsid w:val="00892729"/>
    <w:rsid w:val="008940AB"/>
    <w:rsid w:val="0089692B"/>
    <w:rsid w:val="008A0457"/>
    <w:rsid w:val="008A1C66"/>
    <w:rsid w:val="008A234C"/>
    <w:rsid w:val="008A30DC"/>
    <w:rsid w:val="008A7CCB"/>
    <w:rsid w:val="008B157B"/>
    <w:rsid w:val="008B457B"/>
    <w:rsid w:val="008B4BA7"/>
    <w:rsid w:val="008B649C"/>
    <w:rsid w:val="008B7D5D"/>
    <w:rsid w:val="008C31A7"/>
    <w:rsid w:val="008C33F4"/>
    <w:rsid w:val="008C4472"/>
    <w:rsid w:val="008C6E23"/>
    <w:rsid w:val="008D0906"/>
    <w:rsid w:val="008D0FA6"/>
    <w:rsid w:val="008D4807"/>
    <w:rsid w:val="008D526C"/>
    <w:rsid w:val="008D63DB"/>
    <w:rsid w:val="008E01A0"/>
    <w:rsid w:val="008E046F"/>
    <w:rsid w:val="008E4E10"/>
    <w:rsid w:val="008E7698"/>
    <w:rsid w:val="008F030C"/>
    <w:rsid w:val="008F4026"/>
    <w:rsid w:val="008F5201"/>
    <w:rsid w:val="008F5C1D"/>
    <w:rsid w:val="009001E7"/>
    <w:rsid w:val="009027E5"/>
    <w:rsid w:val="0090707D"/>
    <w:rsid w:val="009077F0"/>
    <w:rsid w:val="00907CD9"/>
    <w:rsid w:val="00912F2B"/>
    <w:rsid w:val="009143E3"/>
    <w:rsid w:val="00915365"/>
    <w:rsid w:val="00915384"/>
    <w:rsid w:val="00916520"/>
    <w:rsid w:val="00917B3D"/>
    <w:rsid w:val="00924233"/>
    <w:rsid w:val="009248EB"/>
    <w:rsid w:val="00924E6F"/>
    <w:rsid w:val="00926C6C"/>
    <w:rsid w:val="00927CB6"/>
    <w:rsid w:val="00927E3A"/>
    <w:rsid w:val="009325CA"/>
    <w:rsid w:val="00932DAB"/>
    <w:rsid w:val="00933D76"/>
    <w:rsid w:val="009360AE"/>
    <w:rsid w:val="009376BE"/>
    <w:rsid w:val="009414AC"/>
    <w:rsid w:val="00941B27"/>
    <w:rsid w:val="0094382E"/>
    <w:rsid w:val="00950B65"/>
    <w:rsid w:val="00951A3F"/>
    <w:rsid w:val="00961289"/>
    <w:rsid w:val="00961CE2"/>
    <w:rsid w:val="0096372E"/>
    <w:rsid w:val="0096704A"/>
    <w:rsid w:val="00967E4D"/>
    <w:rsid w:val="009723DD"/>
    <w:rsid w:val="009726D2"/>
    <w:rsid w:val="00973176"/>
    <w:rsid w:val="00975551"/>
    <w:rsid w:val="00975D0B"/>
    <w:rsid w:val="00976E54"/>
    <w:rsid w:val="00977B86"/>
    <w:rsid w:val="00981212"/>
    <w:rsid w:val="0098301B"/>
    <w:rsid w:val="00983E79"/>
    <w:rsid w:val="0098472E"/>
    <w:rsid w:val="0099179F"/>
    <w:rsid w:val="009A1454"/>
    <w:rsid w:val="009A24D5"/>
    <w:rsid w:val="009A46A4"/>
    <w:rsid w:val="009A4E33"/>
    <w:rsid w:val="009A6265"/>
    <w:rsid w:val="009A6A29"/>
    <w:rsid w:val="009A6C99"/>
    <w:rsid w:val="009B4DA5"/>
    <w:rsid w:val="009B5A02"/>
    <w:rsid w:val="009B6E7F"/>
    <w:rsid w:val="009C6947"/>
    <w:rsid w:val="009D0A33"/>
    <w:rsid w:val="009D4754"/>
    <w:rsid w:val="009E19AF"/>
    <w:rsid w:val="009E5165"/>
    <w:rsid w:val="009E51D4"/>
    <w:rsid w:val="009F2527"/>
    <w:rsid w:val="009F584B"/>
    <w:rsid w:val="00A02103"/>
    <w:rsid w:val="00A05E70"/>
    <w:rsid w:val="00A064FC"/>
    <w:rsid w:val="00A065D9"/>
    <w:rsid w:val="00A06B8C"/>
    <w:rsid w:val="00A17D24"/>
    <w:rsid w:val="00A2265A"/>
    <w:rsid w:val="00A229A7"/>
    <w:rsid w:val="00A2679D"/>
    <w:rsid w:val="00A32B37"/>
    <w:rsid w:val="00A34C3A"/>
    <w:rsid w:val="00A368E4"/>
    <w:rsid w:val="00A441A1"/>
    <w:rsid w:val="00A4432F"/>
    <w:rsid w:val="00A50AB5"/>
    <w:rsid w:val="00A51EFE"/>
    <w:rsid w:val="00A53738"/>
    <w:rsid w:val="00A5531C"/>
    <w:rsid w:val="00A57832"/>
    <w:rsid w:val="00A57CBF"/>
    <w:rsid w:val="00A622BC"/>
    <w:rsid w:val="00A63627"/>
    <w:rsid w:val="00A67BAF"/>
    <w:rsid w:val="00A77268"/>
    <w:rsid w:val="00A77A33"/>
    <w:rsid w:val="00A83FFF"/>
    <w:rsid w:val="00A86F47"/>
    <w:rsid w:val="00A91B89"/>
    <w:rsid w:val="00A96EAC"/>
    <w:rsid w:val="00AA29AF"/>
    <w:rsid w:val="00AA34CE"/>
    <w:rsid w:val="00AA66F6"/>
    <w:rsid w:val="00AA6AB0"/>
    <w:rsid w:val="00AB3E2D"/>
    <w:rsid w:val="00AB4EE7"/>
    <w:rsid w:val="00AB50B4"/>
    <w:rsid w:val="00AB52EA"/>
    <w:rsid w:val="00AB619D"/>
    <w:rsid w:val="00AC1D7B"/>
    <w:rsid w:val="00AC2A1E"/>
    <w:rsid w:val="00AC36B9"/>
    <w:rsid w:val="00AC63F1"/>
    <w:rsid w:val="00AD080C"/>
    <w:rsid w:val="00AD303E"/>
    <w:rsid w:val="00AE001C"/>
    <w:rsid w:val="00AE27FB"/>
    <w:rsid w:val="00AE292E"/>
    <w:rsid w:val="00AF5FE7"/>
    <w:rsid w:val="00AF7FCB"/>
    <w:rsid w:val="00B011E1"/>
    <w:rsid w:val="00B21528"/>
    <w:rsid w:val="00B24E33"/>
    <w:rsid w:val="00B2563F"/>
    <w:rsid w:val="00B35AD5"/>
    <w:rsid w:val="00B36561"/>
    <w:rsid w:val="00B37C37"/>
    <w:rsid w:val="00B50A04"/>
    <w:rsid w:val="00B55823"/>
    <w:rsid w:val="00B56A85"/>
    <w:rsid w:val="00B57C53"/>
    <w:rsid w:val="00B66520"/>
    <w:rsid w:val="00B70B9D"/>
    <w:rsid w:val="00B73077"/>
    <w:rsid w:val="00B744CD"/>
    <w:rsid w:val="00B74FA6"/>
    <w:rsid w:val="00B76332"/>
    <w:rsid w:val="00B810E7"/>
    <w:rsid w:val="00B82B29"/>
    <w:rsid w:val="00B84A59"/>
    <w:rsid w:val="00B84D58"/>
    <w:rsid w:val="00B8516A"/>
    <w:rsid w:val="00B8663B"/>
    <w:rsid w:val="00B87291"/>
    <w:rsid w:val="00B8769C"/>
    <w:rsid w:val="00B87CCC"/>
    <w:rsid w:val="00B94D6C"/>
    <w:rsid w:val="00B9644F"/>
    <w:rsid w:val="00B970E9"/>
    <w:rsid w:val="00BB058E"/>
    <w:rsid w:val="00BB2C90"/>
    <w:rsid w:val="00BB6C95"/>
    <w:rsid w:val="00BC1C85"/>
    <w:rsid w:val="00BC1CFD"/>
    <w:rsid w:val="00BC2B10"/>
    <w:rsid w:val="00BC2BD0"/>
    <w:rsid w:val="00BC2CF3"/>
    <w:rsid w:val="00BC2E23"/>
    <w:rsid w:val="00BC3431"/>
    <w:rsid w:val="00BC438E"/>
    <w:rsid w:val="00BC4694"/>
    <w:rsid w:val="00BC5DDD"/>
    <w:rsid w:val="00BD64AF"/>
    <w:rsid w:val="00BE0CC0"/>
    <w:rsid w:val="00BE2115"/>
    <w:rsid w:val="00BF29E4"/>
    <w:rsid w:val="00BF4358"/>
    <w:rsid w:val="00BF6204"/>
    <w:rsid w:val="00C0004D"/>
    <w:rsid w:val="00C04342"/>
    <w:rsid w:val="00C07261"/>
    <w:rsid w:val="00C10255"/>
    <w:rsid w:val="00C10329"/>
    <w:rsid w:val="00C12B53"/>
    <w:rsid w:val="00C13964"/>
    <w:rsid w:val="00C15552"/>
    <w:rsid w:val="00C15B3E"/>
    <w:rsid w:val="00C16E92"/>
    <w:rsid w:val="00C2281A"/>
    <w:rsid w:val="00C31CE2"/>
    <w:rsid w:val="00C37415"/>
    <w:rsid w:val="00C409B8"/>
    <w:rsid w:val="00C42577"/>
    <w:rsid w:val="00C443C8"/>
    <w:rsid w:val="00C47C27"/>
    <w:rsid w:val="00C5003D"/>
    <w:rsid w:val="00C50FFF"/>
    <w:rsid w:val="00C51F65"/>
    <w:rsid w:val="00C52A0C"/>
    <w:rsid w:val="00C55FBB"/>
    <w:rsid w:val="00C60EB6"/>
    <w:rsid w:val="00C620B5"/>
    <w:rsid w:val="00C625D3"/>
    <w:rsid w:val="00C71705"/>
    <w:rsid w:val="00C736B8"/>
    <w:rsid w:val="00C7633A"/>
    <w:rsid w:val="00C76F0E"/>
    <w:rsid w:val="00C82826"/>
    <w:rsid w:val="00C84C24"/>
    <w:rsid w:val="00C916CA"/>
    <w:rsid w:val="00C977CD"/>
    <w:rsid w:val="00CA2FF6"/>
    <w:rsid w:val="00CA3AA1"/>
    <w:rsid w:val="00CA3D9F"/>
    <w:rsid w:val="00CB1415"/>
    <w:rsid w:val="00CC0288"/>
    <w:rsid w:val="00CC10CA"/>
    <w:rsid w:val="00CC11AA"/>
    <w:rsid w:val="00CC4B3A"/>
    <w:rsid w:val="00CD45EE"/>
    <w:rsid w:val="00CD54FD"/>
    <w:rsid w:val="00CD56B4"/>
    <w:rsid w:val="00CE06CC"/>
    <w:rsid w:val="00CE121A"/>
    <w:rsid w:val="00CE1D9E"/>
    <w:rsid w:val="00CE211F"/>
    <w:rsid w:val="00CE2135"/>
    <w:rsid w:val="00CE2A6D"/>
    <w:rsid w:val="00CE54B1"/>
    <w:rsid w:val="00CF0426"/>
    <w:rsid w:val="00CF131A"/>
    <w:rsid w:val="00CF2461"/>
    <w:rsid w:val="00CF376C"/>
    <w:rsid w:val="00CF37B9"/>
    <w:rsid w:val="00CF4E1A"/>
    <w:rsid w:val="00CF5A68"/>
    <w:rsid w:val="00CF64F3"/>
    <w:rsid w:val="00D02B9F"/>
    <w:rsid w:val="00D02C0F"/>
    <w:rsid w:val="00D053F8"/>
    <w:rsid w:val="00D05FDD"/>
    <w:rsid w:val="00D069C5"/>
    <w:rsid w:val="00D139E9"/>
    <w:rsid w:val="00D154BF"/>
    <w:rsid w:val="00D15D98"/>
    <w:rsid w:val="00D209DC"/>
    <w:rsid w:val="00D20B89"/>
    <w:rsid w:val="00D20DCA"/>
    <w:rsid w:val="00D23874"/>
    <w:rsid w:val="00D23F68"/>
    <w:rsid w:val="00D24248"/>
    <w:rsid w:val="00D268CD"/>
    <w:rsid w:val="00D27D78"/>
    <w:rsid w:val="00D31A4A"/>
    <w:rsid w:val="00D36A2A"/>
    <w:rsid w:val="00D45243"/>
    <w:rsid w:val="00D50B7D"/>
    <w:rsid w:val="00D552D7"/>
    <w:rsid w:val="00D55837"/>
    <w:rsid w:val="00D57702"/>
    <w:rsid w:val="00D6043F"/>
    <w:rsid w:val="00D60C53"/>
    <w:rsid w:val="00D60C87"/>
    <w:rsid w:val="00D63955"/>
    <w:rsid w:val="00D64795"/>
    <w:rsid w:val="00D65D63"/>
    <w:rsid w:val="00D744D6"/>
    <w:rsid w:val="00D82580"/>
    <w:rsid w:val="00D9171B"/>
    <w:rsid w:val="00D92B81"/>
    <w:rsid w:val="00D938E8"/>
    <w:rsid w:val="00D93D29"/>
    <w:rsid w:val="00D943CE"/>
    <w:rsid w:val="00D94AA6"/>
    <w:rsid w:val="00D955AD"/>
    <w:rsid w:val="00D96266"/>
    <w:rsid w:val="00D9788A"/>
    <w:rsid w:val="00DA0BE7"/>
    <w:rsid w:val="00DA0E01"/>
    <w:rsid w:val="00DA3A91"/>
    <w:rsid w:val="00DA552A"/>
    <w:rsid w:val="00DA5588"/>
    <w:rsid w:val="00DA5687"/>
    <w:rsid w:val="00DA5CA2"/>
    <w:rsid w:val="00DA68BF"/>
    <w:rsid w:val="00DB0724"/>
    <w:rsid w:val="00DC462D"/>
    <w:rsid w:val="00DC4669"/>
    <w:rsid w:val="00DC52A7"/>
    <w:rsid w:val="00DD0396"/>
    <w:rsid w:val="00DD1BCF"/>
    <w:rsid w:val="00DD66A0"/>
    <w:rsid w:val="00DE34AA"/>
    <w:rsid w:val="00DE41FC"/>
    <w:rsid w:val="00DE4EB8"/>
    <w:rsid w:val="00DE71EA"/>
    <w:rsid w:val="00DE7500"/>
    <w:rsid w:val="00DF378B"/>
    <w:rsid w:val="00DF6F8B"/>
    <w:rsid w:val="00E01CEF"/>
    <w:rsid w:val="00E02577"/>
    <w:rsid w:val="00E0640C"/>
    <w:rsid w:val="00E122E2"/>
    <w:rsid w:val="00E14CD5"/>
    <w:rsid w:val="00E17A80"/>
    <w:rsid w:val="00E21B29"/>
    <w:rsid w:val="00E223D9"/>
    <w:rsid w:val="00E31227"/>
    <w:rsid w:val="00E317BF"/>
    <w:rsid w:val="00E36B67"/>
    <w:rsid w:val="00E37AAF"/>
    <w:rsid w:val="00E41CE4"/>
    <w:rsid w:val="00E532B3"/>
    <w:rsid w:val="00E6274C"/>
    <w:rsid w:val="00E64523"/>
    <w:rsid w:val="00E6589B"/>
    <w:rsid w:val="00E706BD"/>
    <w:rsid w:val="00E70940"/>
    <w:rsid w:val="00E75639"/>
    <w:rsid w:val="00E7667D"/>
    <w:rsid w:val="00E81BE1"/>
    <w:rsid w:val="00E82F68"/>
    <w:rsid w:val="00E835D2"/>
    <w:rsid w:val="00E836AE"/>
    <w:rsid w:val="00E83954"/>
    <w:rsid w:val="00E8597F"/>
    <w:rsid w:val="00E875D3"/>
    <w:rsid w:val="00E92E5E"/>
    <w:rsid w:val="00E92F31"/>
    <w:rsid w:val="00E934B5"/>
    <w:rsid w:val="00E97F4D"/>
    <w:rsid w:val="00EA1725"/>
    <w:rsid w:val="00EA1830"/>
    <w:rsid w:val="00EA4E1B"/>
    <w:rsid w:val="00EA65C0"/>
    <w:rsid w:val="00EA75EE"/>
    <w:rsid w:val="00EB1265"/>
    <w:rsid w:val="00EB14FE"/>
    <w:rsid w:val="00EB6314"/>
    <w:rsid w:val="00EC1B57"/>
    <w:rsid w:val="00EC1C91"/>
    <w:rsid w:val="00ED10DB"/>
    <w:rsid w:val="00ED1642"/>
    <w:rsid w:val="00ED20E9"/>
    <w:rsid w:val="00ED3540"/>
    <w:rsid w:val="00ED5392"/>
    <w:rsid w:val="00ED5B30"/>
    <w:rsid w:val="00ED626E"/>
    <w:rsid w:val="00EE0B51"/>
    <w:rsid w:val="00EE406E"/>
    <w:rsid w:val="00EE46F2"/>
    <w:rsid w:val="00EE4BD1"/>
    <w:rsid w:val="00EF7245"/>
    <w:rsid w:val="00F03DA0"/>
    <w:rsid w:val="00F06F85"/>
    <w:rsid w:val="00F07839"/>
    <w:rsid w:val="00F14651"/>
    <w:rsid w:val="00F175CD"/>
    <w:rsid w:val="00F2023F"/>
    <w:rsid w:val="00F2055B"/>
    <w:rsid w:val="00F207A1"/>
    <w:rsid w:val="00F22FE5"/>
    <w:rsid w:val="00F2695E"/>
    <w:rsid w:val="00F30982"/>
    <w:rsid w:val="00F31396"/>
    <w:rsid w:val="00F31C62"/>
    <w:rsid w:val="00F36820"/>
    <w:rsid w:val="00F37B4F"/>
    <w:rsid w:val="00F40A59"/>
    <w:rsid w:val="00F4357F"/>
    <w:rsid w:val="00F515E4"/>
    <w:rsid w:val="00F53BB4"/>
    <w:rsid w:val="00F55353"/>
    <w:rsid w:val="00F67EAF"/>
    <w:rsid w:val="00F7198E"/>
    <w:rsid w:val="00F725C6"/>
    <w:rsid w:val="00F73951"/>
    <w:rsid w:val="00F77D63"/>
    <w:rsid w:val="00F8053E"/>
    <w:rsid w:val="00F80B0E"/>
    <w:rsid w:val="00F8287B"/>
    <w:rsid w:val="00F839A7"/>
    <w:rsid w:val="00F842CB"/>
    <w:rsid w:val="00F965CA"/>
    <w:rsid w:val="00FA0C5D"/>
    <w:rsid w:val="00FA5010"/>
    <w:rsid w:val="00FA5780"/>
    <w:rsid w:val="00FB64D7"/>
    <w:rsid w:val="00FB6D19"/>
    <w:rsid w:val="00FC04AD"/>
    <w:rsid w:val="00FC1C96"/>
    <w:rsid w:val="00FC6C63"/>
    <w:rsid w:val="00FD12D3"/>
    <w:rsid w:val="00FD6332"/>
    <w:rsid w:val="00FE2C48"/>
    <w:rsid w:val="00FE3798"/>
    <w:rsid w:val="00FE47E8"/>
    <w:rsid w:val="00FF05A9"/>
    <w:rsid w:val="00FF2D8F"/>
    <w:rsid w:val="00FF2F75"/>
    <w:rsid w:val="00FF595C"/>
    <w:rsid w:val="07FF703B"/>
    <w:rsid w:val="2344853B"/>
    <w:rsid w:val="3EC13DB3"/>
    <w:rsid w:val="5266F6A4"/>
    <w:rsid w:val="5878D3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4407FB"/>
  <w15:chartTrackingRefBased/>
  <w15:docId w15:val="{D29F3DA2-74A1-43BF-B9C4-93B0AEB43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iPriority="0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3452D"/>
    <w:pPr>
      <w:keepNext/>
      <w:keepLines/>
      <w:numPr>
        <w:numId w:val="5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color w:val="2E74B5" w:themeColor="accent1" w:themeShade="BF"/>
      <w:sz w:val="32"/>
      <w:szCs w:val="29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7500"/>
    <w:pPr>
      <w:keepNext/>
      <w:keepLines/>
      <w:numPr>
        <w:ilvl w:val="1"/>
        <w:numId w:val="5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7500"/>
    <w:pPr>
      <w:keepNext/>
      <w:keepLines/>
      <w:numPr>
        <w:ilvl w:val="2"/>
        <w:numId w:val="5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E7500"/>
    <w:pPr>
      <w:keepNext/>
      <w:keepLines/>
      <w:numPr>
        <w:ilvl w:val="3"/>
        <w:numId w:val="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E7500"/>
    <w:pPr>
      <w:keepNext/>
      <w:keepLines/>
      <w:numPr>
        <w:ilvl w:val="4"/>
        <w:numId w:val="5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E7500"/>
    <w:pPr>
      <w:keepNext/>
      <w:keepLines/>
      <w:numPr>
        <w:ilvl w:val="5"/>
        <w:numId w:val="5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E7500"/>
    <w:pPr>
      <w:keepNext/>
      <w:keepLines/>
      <w:numPr>
        <w:ilvl w:val="6"/>
        <w:numId w:val="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E7500"/>
    <w:pPr>
      <w:keepNext/>
      <w:keepLines/>
      <w:numPr>
        <w:ilvl w:val="7"/>
        <w:numId w:val="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19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E7500"/>
    <w:pPr>
      <w:keepNext/>
      <w:keepLines/>
      <w:numPr>
        <w:ilvl w:val="8"/>
        <w:numId w:val="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*Header,Recovery Plan - Header,h,Program Title,hdr,headerU,Header A,index,Cover Page,Page Header,Section Header"/>
    <w:basedOn w:val="Normal"/>
    <w:link w:val="HeaderChar"/>
    <w:uiPriority w:val="99"/>
    <w:unhideWhenUsed/>
    <w:rsid w:val="002137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aliases w:val="*Header Char,Recovery Plan - Header Char,h Char,Program Title Char,hdr Char,headerU Char,Header A Char,index Char,Cover Page Char,Page Header Char,Section Header Char"/>
    <w:basedOn w:val="DefaultParagraphFont"/>
    <w:link w:val="Header"/>
    <w:uiPriority w:val="99"/>
    <w:rsid w:val="00213760"/>
  </w:style>
  <w:style w:type="paragraph" w:styleId="Footer">
    <w:name w:val="footer"/>
    <w:basedOn w:val="Normal"/>
    <w:link w:val="FooterChar"/>
    <w:uiPriority w:val="99"/>
    <w:unhideWhenUsed/>
    <w:rsid w:val="002137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60"/>
  </w:style>
  <w:style w:type="table" w:styleId="TableGrid">
    <w:name w:val="Table Grid"/>
    <w:basedOn w:val="TableNormal"/>
    <w:uiPriority w:val="39"/>
    <w:rsid w:val="002137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itle">
    <w:name w:val="_Table Title"/>
    <w:basedOn w:val="Normal"/>
    <w:link w:val="TableTitleChar"/>
    <w:rsid w:val="00F37B4F"/>
    <w:pPr>
      <w:spacing w:before="60" w:after="60" w:line="240" w:lineRule="auto"/>
    </w:pPr>
    <w:rPr>
      <w:rFonts w:ascii="Verdana" w:eastAsia="Times New Roman" w:hAnsi="Verdana" w:cs="Times New Roman"/>
      <w:b/>
      <w:bCs/>
      <w:color w:val="333333"/>
      <w:sz w:val="18"/>
      <w:szCs w:val="19"/>
      <w:lang w:val="en-NZ" w:eastAsia="en-GB" w:bidi="ar-SA"/>
    </w:rPr>
  </w:style>
  <w:style w:type="character" w:customStyle="1" w:styleId="TableTitleChar">
    <w:name w:val="_Table Title Char"/>
    <w:link w:val="TableTitle"/>
    <w:rsid w:val="00F37B4F"/>
    <w:rPr>
      <w:rFonts w:ascii="Verdana" w:eastAsia="Times New Roman" w:hAnsi="Verdana" w:cs="Times New Roman"/>
      <w:b/>
      <w:bCs/>
      <w:color w:val="333333"/>
      <w:sz w:val="18"/>
      <w:szCs w:val="19"/>
      <w:lang w:val="en-NZ" w:eastAsia="en-GB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53452D"/>
    <w:rPr>
      <w:rFonts w:asciiTheme="majorHAnsi" w:eastAsiaTheme="majorEastAsia" w:hAnsiTheme="majorHAnsi" w:cstheme="majorBidi"/>
      <w:b/>
      <w:color w:val="2E74B5" w:themeColor="accent1" w:themeShade="BF"/>
      <w:sz w:val="32"/>
      <w:szCs w:val="29"/>
    </w:rPr>
  </w:style>
  <w:style w:type="paragraph" w:styleId="TOCHeading">
    <w:name w:val="TOC Heading"/>
    <w:basedOn w:val="Heading1"/>
    <w:next w:val="Normal"/>
    <w:uiPriority w:val="39"/>
    <w:unhideWhenUsed/>
    <w:qFormat/>
    <w:rsid w:val="00514A05"/>
    <w:pPr>
      <w:outlineLvl w:val="9"/>
    </w:pPr>
    <w:rPr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514A0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514A05"/>
    <w:rPr>
      <w:color w:val="0563C1" w:themeColor="hyperlink"/>
      <w:u w:val="single"/>
    </w:rPr>
  </w:style>
  <w:style w:type="paragraph" w:styleId="ListParagraph">
    <w:name w:val="List Paragraph"/>
    <w:aliases w:val="FooterText,numbered,List Paragraph1,Paragraphe de liste1,Bulletr List Paragraph,列出段落,列出段落1,lp1,lp11,Use Case List Paragraph"/>
    <w:basedOn w:val="Normal"/>
    <w:link w:val="ListParagraphChar"/>
    <w:uiPriority w:val="34"/>
    <w:qFormat/>
    <w:rsid w:val="00514A0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E7500"/>
    <w:rPr>
      <w:rFonts w:asciiTheme="majorHAnsi" w:eastAsiaTheme="majorEastAsia" w:hAnsiTheme="majorHAnsi" w:cstheme="majorBidi"/>
      <w:color w:val="2E74B5" w:themeColor="accent1" w:themeShade="BF"/>
      <w:sz w:val="26"/>
      <w:szCs w:val="23"/>
    </w:rPr>
  </w:style>
  <w:style w:type="character" w:customStyle="1" w:styleId="Heading3Char">
    <w:name w:val="Heading 3 Char"/>
    <w:basedOn w:val="DefaultParagraphFont"/>
    <w:link w:val="Heading3"/>
    <w:uiPriority w:val="9"/>
    <w:rsid w:val="00DE7500"/>
    <w:rPr>
      <w:rFonts w:asciiTheme="majorHAnsi" w:eastAsiaTheme="majorEastAsia" w:hAnsiTheme="majorHAnsi" w:cstheme="majorBidi"/>
      <w:color w:val="1F4D78" w:themeColor="accent1" w:themeShade="7F"/>
      <w:sz w:val="24"/>
      <w:szCs w:val="21"/>
    </w:rPr>
  </w:style>
  <w:style w:type="character" w:customStyle="1" w:styleId="Heading4Char">
    <w:name w:val="Heading 4 Char"/>
    <w:basedOn w:val="DefaultParagraphFont"/>
    <w:link w:val="Heading4"/>
    <w:uiPriority w:val="9"/>
    <w:rsid w:val="00DE750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E750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E750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E750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E7500"/>
    <w:rPr>
      <w:rFonts w:asciiTheme="majorHAnsi" w:eastAsiaTheme="majorEastAsia" w:hAnsiTheme="majorHAnsi" w:cstheme="majorBidi"/>
      <w:color w:val="272727" w:themeColor="text1" w:themeTint="D8"/>
      <w:sz w:val="21"/>
      <w:szCs w:val="19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E75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19"/>
    </w:rPr>
  </w:style>
  <w:style w:type="paragraph" w:customStyle="1" w:styleId="Text">
    <w:name w:val="_Text"/>
    <w:basedOn w:val="Normal"/>
    <w:link w:val="TextCharChar"/>
    <w:rsid w:val="00DE7500"/>
    <w:pPr>
      <w:spacing w:before="60" w:after="60" w:line="240" w:lineRule="auto"/>
    </w:pPr>
    <w:rPr>
      <w:rFonts w:ascii="Verdana" w:eastAsia="Times New Roman" w:hAnsi="Verdana" w:cs="Times New Roman"/>
      <w:bCs/>
      <w:color w:val="333333"/>
      <w:sz w:val="19"/>
      <w:szCs w:val="19"/>
      <w:lang w:val="en-NZ" w:eastAsia="en-GB" w:bidi="ar-SA"/>
    </w:rPr>
  </w:style>
  <w:style w:type="character" w:customStyle="1" w:styleId="TextCharChar">
    <w:name w:val="_Text Char Char"/>
    <w:link w:val="Text"/>
    <w:rsid w:val="00DE7500"/>
    <w:rPr>
      <w:rFonts w:ascii="Verdana" w:eastAsia="Times New Roman" w:hAnsi="Verdana" w:cs="Times New Roman"/>
      <w:bCs/>
      <w:color w:val="333333"/>
      <w:sz w:val="19"/>
      <w:szCs w:val="19"/>
      <w:lang w:val="en-NZ" w:eastAsia="en-GB" w:bidi="ar-SA"/>
    </w:rPr>
  </w:style>
  <w:style w:type="paragraph" w:styleId="TOC2">
    <w:name w:val="toc 2"/>
    <w:basedOn w:val="Normal"/>
    <w:next w:val="Normal"/>
    <w:autoRedefine/>
    <w:uiPriority w:val="39"/>
    <w:unhideWhenUsed/>
    <w:rsid w:val="0091538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A7CCB"/>
    <w:pPr>
      <w:tabs>
        <w:tab w:val="left" w:pos="1320"/>
        <w:tab w:val="right" w:leader="dot" w:pos="9350"/>
      </w:tabs>
      <w:spacing w:after="100"/>
      <w:ind w:left="440"/>
    </w:pPr>
    <w:rPr>
      <w:noProof/>
      <w:color w:val="000000" w:themeColor="text1"/>
      <w:sz w:val="21"/>
      <w:szCs w:val="21"/>
    </w:rPr>
  </w:style>
  <w:style w:type="paragraph" w:customStyle="1" w:styleId="TableText">
    <w:name w:val="_Table Text"/>
    <w:basedOn w:val="Text"/>
    <w:link w:val="TableTextChar"/>
    <w:rsid w:val="00915384"/>
    <w:rPr>
      <w:sz w:val="18"/>
    </w:rPr>
  </w:style>
  <w:style w:type="character" w:customStyle="1" w:styleId="TableTextChar">
    <w:name w:val="_Table Text Char"/>
    <w:link w:val="TableText"/>
    <w:rsid w:val="00915384"/>
    <w:rPr>
      <w:rFonts w:ascii="Verdana" w:eastAsia="Times New Roman" w:hAnsi="Verdana" w:cs="Times New Roman"/>
      <w:bCs/>
      <w:color w:val="333333"/>
      <w:sz w:val="18"/>
      <w:szCs w:val="19"/>
      <w:lang w:val="en-NZ" w:eastAsia="en-GB" w:bidi="ar-SA"/>
    </w:rPr>
  </w:style>
  <w:style w:type="paragraph" w:customStyle="1" w:styleId="Text3">
    <w:name w:val="_Text3"/>
    <w:basedOn w:val="Text"/>
    <w:link w:val="Text3CharChar"/>
    <w:rsid w:val="00D6043F"/>
    <w:pPr>
      <w:ind w:left="851"/>
    </w:pPr>
  </w:style>
  <w:style w:type="character" w:customStyle="1" w:styleId="Text3CharChar">
    <w:name w:val="_Text3 Char Char"/>
    <w:basedOn w:val="TextCharChar"/>
    <w:link w:val="Text3"/>
    <w:rsid w:val="00D6043F"/>
    <w:rPr>
      <w:rFonts w:ascii="Verdana" w:eastAsia="Times New Roman" w:hAnsi="Verdana" w:cs="Times New Roman"/>
      <w:bCs/>
      <w:color w:val="333333"/>
      <w:sz w:val="19"/>
      <w:szCs w:val="19"/>
      <w:lang w:val="en-NZ" w:eastAsia="en-GB" w:bidi="ar-SA"/>
    </w:rPr>
  </w:style>
  <w:style w:type="paragraph" w:customStyle="1" w:styleId="NumberedText">
    <w:name w:val="_Numbered Text"/>
    <w:basedOn w:val="Text"/>
    <w:rsid w:val="00D6043F"/>
    <w:pPr>
      <w:numPr>
        <w:numId w:val="1"/>
      </w:numPr>
    </w:pPr>
  </w:style>
  <w:style w:type="character" w:customStyle="1" w:styleId="ListParagraphChar">
    <w:name w:val="List Paragraph Char"/>
    <w:aliases w:val="FooterText Char,numbered Char,List Paragraph1 Char,Paragraphe de liste1 Char,Bulletr List Paragraph Char,列出段落 Char,列出段落1 Char,lp1 Char,lp11 Char,Use Case List Paragraph Char"/>
    <w:link w:val="ListParagraph"/>
    <w:uiPriority w:val="34"/>
    <w:rsid w:val="00D6043F"/>
  </w:style>
  <w:style w:type="paragraph" w:styleId="FootnoteText">
    <w:name w:val="footnote text"/>
    <w:basedOn w:val="Normal"/>
    <w:link w:val="FootnoteTextChar"/>
    <w:uiPriority w:val="99"/>
    <w:unhideWhenUsed/>
    <w:rsid w:val="00D6043F"/>
    <w:pPr>
      <w:spacing w:after="0" w:line="240" w:lineRule="auto"/>
    </w:pPr>
    <w:rPr>
      <w:rFonts w:ascii="Century Gothic" w:eastAsia="Calibri" w:hAnsi="Century Gothic" w:cs="Mangal"/>
      <w:sz w:val="20"/>
      <w:lang w:eastAsia="ja-JP" w:bidi="ar-SA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6043F"/>
    <w:rPr>
      <w:rFonts w:ascii="Century Gothic" w:eastAsia="Calibri" w:hAnsi="Century Gothic" w:cs="Mangal"/>
      <w:sz w:val="20"/>
      <w:lang w:eastAsia="ja-JP" w:bidi="ar-SA"/>
    </w:rPr>
  </w:style>
  <w:style w:type="character" w:styleId="FootnoteReference">
    <w:name w:val="footnote reference"/>
    <w:uiPriority w:val="99"/>
    <w:unhideWhenUsed/>
    <w:rsid w:val="00D6043F"/>
    <w:rPr>
      <w:vertAlign w:val="superscript"/>
    </w:rPr>
  </w:style>
  <w:style w:type="paragraph" w:customStyle="1" w:styleId="Footer0">
    <w:name w:val="_Footer"/>
    <w:basedOn w:val="Normal"/>
    <w:link w:val="FooterCharChar"/>
    <w:rsid w:val="00D6043F"/>
    <w:pPr>
      <w:tabs>
        <w:tab w:val="center" w:pos="4502"/>
        <w:tab w:val="right" w:pos="9299"/>
      </w:tabs>
      <w:spacing w:after="0" w:line="240" w:lineRule="auto"/>
    </w:pPr>
    <w:rPr>
      <w:rFonts w:ascii="Verdana" w:eastAsia="Times New Roman" w:hAnsi="Verdana" w:cs="Times New Roman"/>
      <w:bCs/>
      <w:color w:val="333333"/>
      <w:sz w:val="16"/>
      <w:szCs w:val="19"/>
      <w:lang w:val="en-NZ" w:eastAsia="en-GB" w:bidi="ar-SA"/>
    </w:rPr>
  </w:style>
  <w:style w:type="character" w:customStyle="1" w:styleId="FooterCharChar">
    <w:name w:val="_Footer Char Char"/>
    <w:link w:val="Footer0"/>
    <w:rsid w:val="00D6043F"/>
    <w:rPr>
      <w:rFonts w:ascii="Verdana" w:eastAsia="Times New Roman" w:hAnsi="Verdana" w:cs="Times New Roman"/>
      <w:bCs/>
      <w:color w:val="333333"/>
      <w:sz w:val="16"/>
      <w:szCs w:val="19"/>
      <w:lang w:val="en-NZ" w:eastAsia="en-GB" w:bidi="ar-SA"/>
    </w:rPr>
  </w:style>
  <w:style w:type="paragraph" w:styleId="ListNumber5">
    <w:name w:val="List Number 5"/>
    <w:basedOn w:val="Normal"/>
    <w:rsid w:val="00D6043F"/>
    <w:pPr>
      <w:numPr>
        <w:numId w:val="2"/>
      </w:numPr>
      <w:spacing w:after="0" w:line="240" w:lineRule="auto"/>
    </w:pPr>
    <w:rPr>
      <w:rFonts w:ascii="Arial" w:eastAsia="Times New Roman" w:hAnsi="Arial" w:cs="Times New Roman"/>
      <w:sz w:val="20"/>
      <w:lang w:bidi="ar-SA"/>
    </w:rPr>
  </w:style>
  <w:style w:type="paragraph" w:customStyle="1" w:styleId="tabletext0">
    <w:name w:val="tabletext"/>
    <w:basedOn w:val="Normal"/>
    <w:rsid w:val="00810F77"/>
    <w:pPr>
      <w:spacing w:before="60" w:after="60" w:line="240" w:lineRule="auto"/>
    </w:pPr>
    <w:rPr>
      <w:rFonts w:ascii="Verdana" w:eastAsia="Times New Roman" w:hAnsi="Verdana" w:cs="Times New Roman"/>
      <w:color w:val="333333"/>
      <w:sz w:val="18"/>
      <w:szCs w:val="18"/>
      <w:lang w:val="en-AU" w:eastAsia="en-AU" w:bidi="ar-SA"/>
    </w:rPr>
  </w:style>
  <w:style w:type="paragraph" w:customStyle="1" w:styleId="NormalLevel1">
    <w:name w:val="Normal Level 1"/>
    <w:basedOn w:val="Normal"/>
    <w:rsid w:val="00810F77"/>
    <w:pPr>
      <w:spacing w:before="120" w:after="0" w:line="240" w:lineRule="auto"/>
      <w:ind w:left="288"/>
    </w:pPr>
    <w:rPr>
      <w:rFonts w:ascii="Times New Roman" w:eastAsia="Times New Roman" w:hAnsi="Times New Roman" w:cs="Times New Roman"/>
      <w:sz w:val="24"/>
      <w:lang w:bidi="ar-SA"/>
    </w:rPr>
  </w:style>
  <w:style w:type="paragraph" w:customStyle="1" w:styleId="TableText-9pt">
    <w:name w:val="Table Text - 9pt"/>
    <w:basedOn w:val="Normal"/>
    <w:link w:val="TableText-9ptChar"/>
    <w:rsid w:val="00810F77"/>
    <w:pPr>
      <w:spacing w:before="60" w:after="60" w:line="240" w:lineRule="auto"/>
      <w:ind w:left="72"/>
    </w:pPr>
    <w:rPr>
      <w:rFonts w:ascii="Times New Roman" w:eastAsia="Times New Roman" w:hAnsi="Times New Roman" w:cs="Times New Roman"/>
      <w:sz w:val="18"/>
      <w:lang w:bidi="ar-SA"/>
    </w:rPr>
  </w:style>
  <w:style w:type="character" w:customStyle="1" w:styleId="TableText-9ptChar">
    <w:name w:val="Table Text - 9pt Char"/>
    <w:link w:val="TableText-9pt"/>
    <w:rsid w:val="00810F77"/>
    <w:rPr>
      <w:rFonts w:ascii="Times New Roman" w:eastAsia="Times New Roman" w:hAnsi="Times New Roman" w:cs="Times New Roman"/>
      <w:sz w:val="18"/>
      <w:lang w:bidi="ar-SA"/>
    </w:rPr>
  </w:style>
  <w:style w:type="paragraph" w:customStyle="1" w:styleId="InstructionText">
    <w:name w:val="_Instruction Text"/>
    <w:basedOn w:val="Text"/>
    <w:link w:val="InstructionTextCharChar"/>
    <w:rsid w:val="000F33AB"/>
    <w:rPr>
      <w:color w:val="3366FF"/>
    </w:rPr>
  </w:style>
  <w:style w:type="character" w:customStyle="1" w:styleId="InstructionTextCharChar">
    <w:name w:val="_Instruction Text Char Char"/>
    <w:link w:val="InstructionText"/>
    <w:rsid w:val="000F33AB"/>
    <w:rPr>
      <w:rFonts w:ascii="Verdana" w:eastAsia="Times New Roman" w:hAnsi="Verdana" w:cs="Times New Roman"/>
      <w:bCs/>
      <w:color w:val="3366FF"/>
      <w:sz w:val="19"/>
      <w:szCs w:val="19"/>
      <w:lang w:val="en-NZ" w:eastAsia="en-GB" w:bidi="ar-SA"/>
    </w:rPr>
  </w:style>
  <w:style w:type="paragraph" w:customStyle="1" w:styleId="BulletPointText">
    <w:name w:val="Bullet Point Text"/>
    <w:basedOn w:val="Normal"/>
    <w:rsid w:val="0034243D"/>
    <w:pPr>
      <w:numPr>
        <w:numId w:val="3"/>
      </w:numPr>
      <w:spacing w:after="0" w:line="240" w:lineRule="auto"/>
    </w:pPr>
    <w:rPr>
      <w:rFonts w:ascii="Verdana" w:eastAsia="Times New Roman" w:hAnsi="Verdana" w:cs="Times New Roman"/>
      <w:bCs/>
      <w:color w:val="333333"/>
      <w:sz w:val="19"/>
      <w:szCs w:val="19"/>
      <w:lang w:val="en-GB" w:eastAsia="en-GB" w:bidi="ar-SA"/>
    </w:rPr>
  </w:style>
  <w:style w:type="paragraph" w:styleId="NormalIndent">
    <w:name w:val="Normal Indent"/>
    <w:basedOn w:val="Normal"/>
    <w:rsid w:val="0034243D"/>
    <w:pPr>
      <w:spacing w:before="120" w:after="120" w:line="240" w:lineRule="auto"/>
      <w:ind w:left="720"/>
    </w:pPr>
    <w:rPr>
      <w:rFonts w:ascii="Arial" w:eastAsia="Times New Roman" w:hAnsi="Arial" w:cs="Times New Roman"/>
      <w:lang w:val="en-GB" w:bidi="ar-SA"/>
    </w:rPr>
  </w:style>
  <w:style w:type="paragraph" w:styleId="BodyText">
    <w:name w:val="Body Text"/>
    <w:basedOn w:val="Normal"/>
    <w:link w:val="BodyTextChar"/>
    <w:rsid w:val="00F725C6"/>
    <w:pPr>
      <w:spacing w:after="120" w:line="240" w:lineRule="auto"/>
    </w:pPr>
    <w:rPr>
      <w:rFonts w:ascii="Arial" w:eastAsia="Times New Roman" w:hAnsi="Arial" w:cs="Arial"/>
      <w:sz w:val="20"/>
      <w:lang w:val="en-NZ" w:eastAsia="en-NZ" w:bidi="ar-SA"/>
    </w:rPr>
  </w:style>
  <w:style w:type="character" w:customStyle="1" w:styleId="BodyTextChar">
    <w:name w:val="Body Text Char"/>
    <w:basedOn w:val="DefaultParagraphFont"/>
    <w:link w:val="BodyText"/>
    <w:rsid w:val="00F725C6"/>
    <w:rPr>
      <w:rFonts w:ascii="Arial" w:eastAsia="Times New Roman" w:hAnsi="Arial" w:cs="Arial"/>
      <w:sz w:val="20"/>
      <w:lang w:val="en-NZ" w:eastAsia="en-NZ" w:bidi="ar-SA"/>
    </w:rPr>
  </w:style>
  <w:style w:type="paragraph" w:customStyle="1" w:styleId="FooterLine">
    <w:name w:val="_Footer Line"/>
    <w:basedOn w:val="Footer0"/>
    <w:rsid w:val="00B87CCC"/>
    <w:pPr>
      <w:pBdr>
        <w:top w:val="single" w:sz="4" w:space="8" w:color="333333"/>
      </w:pBdr>
    </w:pPr>
  </w:style>
  <w:style w:type="paragraph" w:customStyle="1" w:styleId="Headerright">
    <w:name w:val="_Header right"/>
    <w:basedOn w:val="Normal"/>
    <w:rsid w:val="00B87CCC"/>
    <w:pPr>
      <w:pBdr>
        <w:bottom w:val="single" w:sz="4" w:space="8" w:color="333333"/>
      </w:pBdr>
      <w:tabs>
        <w:tab w:val="center" w:pos="4153"/>
        <w:tab w:val="right" w:pos="8306"/>
      </w:tabs>
      <w:spacing w:after="0" w:line="240" w:lineRule="auto"/>
      <w:jc w:val="right"/>
    </w:pPr>
    <w:rPr>
      <w:rFonts w:ascii="Verdana" w:eastAsia="Times New Roman" w:hAnsi="Verdana" w:cs="Times New Roman"/>
      <w:bCs/>
      <w:color w:val="333333"/>
      <w:sz w:val="16"/>
      <w:szCs w:val="16"/>
      <w:lang w:val="en-NZ" w:eastAsia="en-GB" w:bidi="ar-SA"/>
    </w:rPr>
  </w:style>
  <w:style w:type="paragraph" w:customStyle="1" w:styleId="NumberedText3">
    <w:name w:val="_Numbered Text 3"/>
    <w:basedOn w:val="Normal"/>
    <w:rsid w:val="00B87CCC"/>
    <w:pPr>
      <w:numPr>
        <w:numId w:val="4"/>
      </w:numPr>
      <w:spacing w:before="60" w:after="60" w:line="240" w:lineRule="auto"/>
    </w:pPr>
    <w:rPr>
      <w:rFonts w:ascii="Verdana" w:eastAsia="Times New Roman" w:hAnsi="Verdana" w:cs="Times New Roman"/>
      <w:bCs/>
      <w:color w:val="333333"/>
      <w:sz w:val="19"/>
      <w:szCs w:val="19"/>
      <w:lang w:val="en-NZ" w:eastAsia="en-GB" w:bidi="ar-SA"/>
    </w:rPr>
  </w:style>
  <w:style w:type="paragraph" w:customStyle="1" w:styleId="TableData">
    <w:name w:val="Table Data"/>
    <w:basedOn w:val="Normal"/>
    <w:link w:val="TableDataChar"/>
    <w:rsid w:val="00B87CCC"/>
    <w:pPr>
      <w:spacing w:before="60" w:after="60" w:line="240" w:lineRule="auto"/>
      <w:ind w:left="28" w:right="28"/>
    </w:pPr>
    <w:rPr>
      <w:rFonts w:ascii="Arial" w:eastAsia="Times New Roman" w:hAnsi="Arial" w:cs="Arial"/>
      <w:sz w:val="18"/>
      <w:lang w:val="en-AU" w:eastAsia="en-AU" w:bidi="ar-SA"/>
    </w:rPr>
  </w:style>
  <w:style w:type="character" w:customStyle="1" w:styleId="TableDataChar">
    <w:name w:val="Table Data Char"/>
    <w:link w:val="TableData"/>
    <w:rsid w:val="00B87CCC"/>
    <w:rPr>
      <w:rFonts w:ascii="Arial" w:eastAsia="Times New Roman" w:hAnsi="Arial" w:cs="Arial"/>
      <w:sz w:val="18"/>
      <w:lang w:val="en-AU" w:eastAsia="en-AU" w:bidi="ar-SA"/>
    </w:rPr>
  </w:style>
  <w:style w:type="table" w:styleId="GridTable4-Accent1">
    <w:name w:val="Grid Table 4 Accent 1"/>
    <w:basedOn w:val="TableNormal"/>
    <w:uiPriority w:val="49"/>
    <w:rsid w:val="00497615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NoSpacing">
    <w:name w:val="No Spacing"/>
    <w:uiPriority w:val="1"/>
    <w:qFormat/>
    <w:rsid w:val="00D154BF"/>
    <w:pPr>
      <w:spacing w:after="0" w:line="240" w:lineRule="auto"/>
    </w:pPr>
    <w:rPr>
      <w:rFonts w:eastAsiaTheme="minorEastAsia"/>
      <w:szCs w:val="22"/>
      <w:lang w:bidi="ar-SA"/>
    </w:rPr>
  </w:style>
  <w:style w:type="paragraph" w:customStyle="1" w:styleId="Logo">
    <w:name w:val="Logo"/>
    <w:basedOn w:val="Normal"/>
    <w:uiPriority w:val="1"/>
    <w:rsid w:val="00D154BF"/>
    <w:pPr>
      <w:spacing w:after="1440"/>
      <w:ind w:left="72" w:right="72"/>
      <w:jc w:val="right"/>
    </w:pPr>
    <w:rPr>
      <w:rFonts w:eastAsiaTheme="minorEastAsia" w:cs="Times New Roman"/>
      <w:noProof/>
      <w:color w:val="323E4F" w:themeColor="text2" w:themeShade="BF"/>
      <w:kern w:val="22"/>
      <w:sz w:val="52"/>
      <w:szCs w:val="52"/>
      <w:lang w:eastAsia="ja-JP" w:bidi="ar-SA"/>
    </w:rPr>
  </w:style>
  <w:style w:type="paragraph" w:customStyle="1" w:styleId="Contactinfo">
    <w:name w:val="Contact info"/>
    <w:basedOn w:val="Normal"/>
    <w:uiPriority w:val="1"/>
    <w:rsid w:val="00D154BF"/>
    <w:pPr>
      <w:spacing w:after="0"/>
      <w:ind w:left="72" w:right="72"/>
      <w:jc w:val="right"/>
    </w:pPr>
    <w:rPr>
      <w:rFonts w:eastAsiaTheme="minorEastAsia" w:cs="Times New Roman"/>
      <w:caps/>
      <w:kern w:val="22"/>
      <w:szCs w:val="22"/>
      <w:lang w:eastAsia="ja-JP" w:bidi="ar-SA"/>
    </w:rPr>
  </w:style>
  <w:style w:type="paragraph" w:styleId="ListBullet">
    <w:name w:val="List Bullet"/>
    <w:basedOn w:val="Normal"/>
    <w:uiPriority w:val="99"/>
    <w:unhideWhenUsed/>
    <w:rsid w:val="00D154BF"/>
    <w:pPr>
      <w:numPr>
        <w:numId w:val="6"/>
      </w:numPr>
      <w:tabs>
        <w:tab w:val="left" w:pos="1440"/>
      </w:tabs>
      <w:autoSpaceDE w:val="0"/>
      <w:autoSpaceDN w:val="0"/>
      <w:adjustRightInd w:val="0"/>
      <w:spacing w:after="0"/>
      <w:contextualSpacing/>
      <w:jc w:val="both"/>
    </w:pPr>
    <w:rPr>
      <w:rFonts w:ascii="Corbel" w:eastAsiaTheme="minorEastAsia" w:hAnsi="Corbel"/>
      <w:color w:val="000000" w:themeColor="text1"/>
      <w:szCs w:val="22"/>
      <w:lang w:eastAsia="ja-JP" w:bidi="ar-SA"/>
    </w:rPr>
  </w:style>
  <w:style w:type="table" w:styleId="GridTable1Light-Accent5">
    <w:name w:val="Grid Table 1 Light Accent 5"/>
    <w:basedOn w:val="TableNormal"/>
    <w:uiPriority w:val="46"/>
    <w:rsid w:val="00D154BF"/>
    <w:pPr>
      <w:spacing w:after="0" w:line="240" w:lineRule="auto"/>
    </w:pPr>
    <w:rPr>
      <w:szCs w:val="22"/>
      <w:lang w:bidi="ar-SA"/>
    </w:r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5">
    <w:name w:val="Grid Table 5 Dark Accent 5"/>
    <w:basedOn w:val="TableNormal"/>
    <w:uiPriority w:val="50"/>
    <w:rsid w:val="00D154BF"/>
    <w:pPr>
      <w:spacing w:after="0" w:line="240" w:lineRule="auto"/>
    </w:pPr>
    <w:rPr>
      <w:szCs w:val="22"/>
      <w:lang w:bidi="ar-S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GridTable4-Accent5">
    <w:name w:val="Grid Table 4 Accent 5"/>
    <w:basedOn w:val="TableNormal"/>
    <w:uiPriority w:val="49"/>
    <w:rsid w:val="00D154BF"/>
    <w:pPr>
      <w:spacing w:after="0" w:line="240" w:lineRule="auto"/>
    </w:pPr>
    <w:rPr>
      <w:szCs w:val="22"/>
      <w:lang w:bidi="ar-SA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D154B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E04EC"/>
    <w:rPr>
      <w:color w:val="954F72"/>
      <w:u w:val="single"/>
    </w:rPr>
  </w:style>
  <w:style w:type="paragraph" w:customStyle="1" w:styleId="msonormal0">
    <w:name w:val="msonormal"/>
    <w:basedOn w:val="Normal"/>
    <w:rsid w:val="005E04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paragraph" w:customStyle="1" w:styleId="xl65">
    <w:name w:val="xl65"/>
    <w:basedOn w:val="Normal"/>
    <w:rsid w:val="005E04E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7941D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IN" w:eastAsia="en-IN" w:bidi="ar-SA"/>
    </w:rPr>
  </w:style>
  <w:style w:type="paragraph" w:customStyle="1" w:styleId="xl66">
    <w:name w:val="xl66"/>
    <w:basedOn w:val="Normal"/>
    <w:rsid w:val="005E04E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7941D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IN" w:eastAsia="en-IN" w:bidi="ar-SA"/>
    </w:rPr>
  </w:style>
  <w:style w:type="paragraph" w:customStyle="1" w:styleId="xl67">
    <w:name w:val="xl67"/>
    <w:basedOn w:val="Normal"/>
    <w:rsid w:val="005E04EC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paragraph" w:customStyle="1" w:styleId="xl68">
    <w:name w:val="xl68"/>
    <w:basedOn w:val="Normal"/>
    <w:rsid w:val="005E04E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paragraph" w:customStyle="1" w:styleId="xl69">
    <w:name w:val="xl69"/>
    <w:basedOn w:val="Normal"/>
    <w:rsid w:val="005E04E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paragraph" w:customStyle="1" w:styleId="xl70">
    <w:name w:val="xl70"/>
    <w:basedOn w:val="Normal"/>
    <w:rsid w:val="005E04E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paragraph" w:customStyle="1" w:styleId="xl71">
    <w:name w:val="xl71"/>
    <w:basedOn w:val="Normal"/>
    <w:rsid w:val="005E04E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paragraph" w:customStyle="1" w:styleId="xl72">
    <w:name w:val="xl72"/>
    <w:basedOn w:val="Normal"/>
    <w:rsid w:val="005E04E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paragraph" w:customStyle="1" w:styleId="xl73">
    <w:name w:val="xl73"/>
    <w:basedOn w:val="Normal"/>
    <w:rsid w:val="005E04EC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paragraph" w:customStyle="1" w:styleId="Heading11">
    <w:name w:val="Heading 11"/>
    <w:basedOn w:val="Normal"/>
    <w:next w:val="Normal"/>
    <w:uiPriority w:val="9"/>
    <w:qFormat/>
    <w:rsid w:val="005E04EC"/>
    <w:pPr>
      <w:keepNext/>
      <w:keepLines/>
      <w:pBdr>
        <w:bottom w:val="single" w:sz="4" w:space="1" w:color="595959"/>
      </w:pBdr>
      <w:spacing w:before="360"/>
      <w:ind w:left="432" w:hanging="432"/>
      <w:outlineLvl w:val="0"/>
    </w:pPr>
    <w:rPr>
      <w:rFonts w:ascii="Calibri Light" w:eastAsia="Times New Roman" w:hAnsi="Calibri Light" w:cs="Mangal"/>
      <w:b/>
      <w:color w:val="2E74B5"/>
      <w:sz w:val="32"/>
      <w:szCs w:val="29"/>
      <w:lang w:val="en-IN" w:bidi="ar-SA"/>
    </w:rPr>
  </w:style>
  <w:style w:type="paragraph" w:customStyle="1" w:styleId="Heading21">
    <w:name w:val="Heading 21"/>
    <w:basedOn w:val="Normal"/>
    <w:next w:val="Normal"/>
    <w:uiPriority w:val="9"/>
    <w:unhideWhenUsed/>
    <w:qFormat/>
    <w:rsid w:val="005E04EC"/>
    <w:pPr>
      <w:keepNext/>
      <w:keepLines/>
      <w:spacing w:before="40" w:after="0"/>
      <w:ind w:left="576" w:hanging="576"/>
      <w:outlineLvl w:val="1"/>
    </w:pPr>
    <w:rPr>
      <w:rFonts w:ascii="Calibri Light" w:eastAsia="Times New Roman" w:hAnsi="Calibri Light" w:cs="Mangal"/>
      <w:color w:val="2E74B5"/>
      <w:sz w:val="26"/>
      <w:szCs w:val="23"/>
    </w:rPr>
  </w:style>
  <w:style w:type="paragraph" w:customStyle="1" w:styleId="Heading31">
    <w:name w:val="Heading 31"/>
    <w:basedOn w:val="Normal"/>
    <w:next w:val="Normal"/>
    <w:uiPriority w:val="9"/>
    <w:unhideWhenUsed/>
    <w:qFormat/>
    <w:rsid w:val="005E04EC"/>
    <w:pPr>
      <w:keepNext/>
      <w:keepLines/>
      <w:spacing w:before="40" w:after="0"/>
      <w:ind w:left="720" w:hanging="720"/>
      <w:outlineLvl w:val="2"/>
    </w:pPr>
    <w:rPr>
      <w:rFonts w:ascii="Calibri Light" w:eastAsia="Times New Roman" w:hAnsi="Calibri Light" w:cs="Mangal"/>
      <w:color w:val="1F4D78"/>
      <w:sz w:val="24"/>
      <w:szCs w:val="21"/>
    </w:rPr>
  </w:style>
  <w:style w:type="paragraph" w:customStyle="1" w:styleId="Heading41">
    <w:name w:val="Heading 41"/>
    <w:basedOn w:val="Normal"/>
    <w:next w:val="Normal"/>
    <w:uiPriority w:val="9"/>
    <w:unhideWhenUsed/>
    <w:qFormat/>
    <w:rsid w:val="005E04EC"/>
    <w:pPr>
      <w:keepNext/>
      <w:keepLines/>
      <w:spacing w:before="40" w:after="0"/>
      <w:ind w:left="864" w:hanging="864"/>
      <w:outlineLvl w:val="3"/>
    </w:pPr>
    <w:rPr>
      <w:rFonts w:ascii="Calibri Light" w:eastAsia="Times New Roman" w:hAnsi="Calibri Light" w:cs="Mangal"/>
      <w:i/>
      <w:iCs/>
      <w:color w:val="2E74B5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rsid w:val="005E04EC"/>
    <w:pPr>
      <w:keepNext/>
      <w:keepLines/>
      <w:spacing w:before="40" w:after="0"/>
      <w:ind w:left="1008" w:hanging="1008"/>
      <w:outlineLvl w:val="4"/>
    </w:pPr>
    <w:rPr>
      <w:rFonts w:ascii="Calibri Light" w:eastAsia="Times New Roman" w:hAnsi="Calibri Light" w:cs="Mangal"/>
      <w:color w:val="2E74B5"/>
    </w:rPr>
  </w:style>
  <w:style w:type="paragraph" w:customStyle="1" w:styleId="Heading61">
    <w:name w:val="Heading 61"/>
    <w:basedOn w:val="Normal"/>
    <w:next w:val="Normal"/>
    <w:uiPriority w:val="9"/>
    <w:semiHidden/>
    <w:unhideWhenUsed/>
    <w:qFormat/>
    <w:rsid w:val="005E04EC"/>
    <w:pPr>
      <w:keepNext/>
      <w:keepLines/>
      <w:spacing w:before="40" w:after="0"/>
      <w:ind w:left="1152" w:hanging="1152"/>
      <w:outlineLvl w:val="5"/>
    </w:pPr>
    <w:rPr>
      <w:rFonts w:ascii="Calibri Light" w:eastAsia="Times New Roman" w:hAnsi="Calibri Light" w:cs="Mangal"/>
      <w:color w:val="1F4D78"/>
    </w:rPr>
  </w:style>
  <w:style w:type="paragraph" w:customStyle="1" w:styleId="Heading71">
    <w:name w:val="Heading 71"/>
    <w:basedOn w:val="Normal"/>
    <w:next w:val="Normal"/>
    <w:uiPriority w:val="9"/>
    <w:semiHidden/>
    <w:unhideWhenUsed/>
    <w:qFormat/>
    <w:rsid w:val="005E04EC"/>
    <w:pPr>
      <w:keepNext/>
      <w:keepLines/>
      <w:spacing w:before="40" w:after="0"/>
      <w:ind w:left="1296" w:hanging="1296"/>
      <w:outlineLvl w:val="6"/>
    </w:pPr>
    <w:rPr>
      <w:rFonts w:ascii="Calibri Light" w:eastAsia="Times New Roman" w:hAnsi="Calibri Light" w:cs="Mangal"/>
      <w:i/>
      <w:iCs/>
      <w:color w:val="1F4D78"/>
    </w:rPr>
  </w:style>
  <w:style w:type="paragraph" w:customStyle="1" w:styleId="Heading81">
    <w:name w:val="Heading 81"/>
    <w:basedOn w:val="Normal"/>
    <w:next w:val="Normal"/>
    <w:uiPriority w:val="9"/>
    <w:semiHidden/>
    <w:unhideWhenUsed/>
    <w:qFormat/>
    <w:rsid w:val="005E04EC"/>
    <w:pPr>
      <w:keepNext/>
      <w:keepLines/>
      <w:spacing w:before="40" w:after="0"/>
      <w:ind w:left="1440" w:hanging="1440"/>
      <w:outlineLvl w:val="7"/>
    </w:pPr>
    <w:rPr>
      <w:rFonts w:ascii="Calibri Light" w:eastAsia="Times New Roman" w:hAnsi="Calibri Light" w:cs="Mangal"/>
      <w:color w:val="272727"/>
      <w:sz w:val="21"/>
      <w:szCs w:val="19"/>
    </w:rPr>
  </w:style>
  <w:style w:type="paragraph" w:customStyle="1" w:styleId="Heading91">
    <w:name w:val="Heading 91"/>
    <w:basedOn w:val="Normal"/>
    <w:next w:val="Normal"/>
    <w:uiPriority w:val="9"/>
    <w:semiHidden/>
    <w:unhideWhenUsed/>
    <w:qFormat/>
    <w:rsid w:val="005E04EC"/>
    <w:pPr>
      <w:keepNext/>
      <w:keepLines/>
      <w:spacing w:before="40" w:after="0"/>
      <w:ind w:left="1584" w:hanging="1584"/>
      <w:outlineLvl w:val="8"/>
    </w:pPr>
    <w:rPr>
      <w:rFonts w:ascii="Calibri Light" w:eastAsia="Times New Roman" w:hAnsi="Calibri Light" w:cs="Mangal"/>
      <w:i/>
      <w:iCs/>
      <w:color w:val="272727"/>
      <w:sz w:val="21"/>
      <w:szCs w:val="19"/>
    </w:rPr>
  </w:style>
  <w:style w:type="character" w:customStyle="1" w:styleId="Heading1Char1">
    <w:name w:val="Heading 1 Char1"/>
    <w:basedOn w:val="DefaultParagraphFont"/>
    <w:uiPriority w:val="9"/>
    <w:rsid w:val="005E04EC"/>
    <w:rPr>
      <w:rFonts w:ascii="Calibri Light" w:eastAsia="Times New Roman" w:hAnsi="Calibri Light" w:cs="Times New Roman"/>
      <w:color w:val="2F5496"/>
      <w:sz w:val="32"/>
      <w:szCs w:val="32"/>
    </w:rPr>
  </w:style>
  <w:style w:type="character" w:customStyle="1" w:styleId="Hyperlink1">
    <w:name w:val="Hyperlink1"/>
    <w:basedOn w:val="DefaultParagraphFont"/>
    <w:uiPriority w:val="99"/>
    <w:unhideWhenUsed/>
    <w:rsid w:val="005E04EC"/>
    <w:rPr>
      <w:color w:val="0563C1"/>
      <w:u w:val="single"/>
    </w:rPr>
  </w:style>
  <w:style w:type="table" w:customStyle="1" w:styleId="GridTable4-Accent11">
    <w:name w:val="Grid Table 4 - Accent 11"/>
    <w:basedOn w:val="TableNormal"/>
    <w:next w:val="GridTable4-Accent1"/>
    <w:uiPriority w:val="49"/>
    <w:rsid w:val="005E04EC"/>
    <w:pPr>
      <w:spacing w:after="0" w:line="240" w:lineRule="auto"/>
    </w:p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paragraph" w:customStyle="1" w:styleId="NoSpacing1">
    <w:name w:val="No Spacing1"/>
    <w:next w:val="NoSpacing"/>
    <w:uiPriority w:val="1"/>
    <w:qFormat/>
    <w:rsid w:val="005E04EC"/>
    <w:pPr>
      <w:spacing w:after="0" w:line="240" w:lineRule="auto"/>
    </w:pPr>
    <w:rPr>
      <w:rFonts w:eastAsia="Times New Roman"/>
      <w:szCs w:val="22"/>
      <w:lang w:bidi="ar-SA"/>
    </w:rPr>
  </w:style>
  <w:style w:type="paragraph" w:customStyle="1" w:styleId="ListBullet1">
    <w:name w:val="List Bullet1"/>
    <w:basedOn w:val="Normal"/>
    <w:next w:val="ListBullet"/>
    <w:uiPriority w:val="4"/>
    <w:unhideWhenUsed/>
    <w:rsid w:val="005E04EC"/>
    <w:pPr>
      <w:tabs>
        <w:tab w:val="left" w:pos="1440"/>
      </w:tabs>
      <w:autoSpaceDE w:val="0"/>
      <w:autoSpaceDN w:val="0"/>
      <w:adjustRightInd w:val="0"/>
      <w:spacing w:after="0"/>
      <w:ind w:left="360" w:hanging="360"/>
      <w:contextualSpacing/>
      <w:jc w:val="both"/>
    </w:pPr>
    <w:rPr>
      <w:rFonts w:ascii="Corbel" w:eastAsia="Times New Roman" w:hAnsi="Corbel"/>
      <w:color w:val="000000"/>
      <w:szCs w:val="22"/>
      <w:lang w:eastAsia="ja-JP" w:bidi="ar-SA"/>
    </w:rPr>
  </w:style>
  <w:style w:type="table" w:customStyle="1" w:styleId="GridTable1Light-Accent51">
    <w:name w:val="Grid Table 1 Light - Accent 51"/>
    <w:basedOn w:val="TableNormal"/>
    <w:next w:val="GridTable1Light-Accent5"/>
    <w:uiPriority w:val="46"/>
    <w:rsid w:val="005E04EC"/>
    <w:pPr>
      <w:spacing w:after="0" w:line="240" w:lineRule="auto"/>
    </w:pPr>
    <w:rPr>
      <w:szCs w:val="22"/>
      <w:lang w:bidi="ar-SA"/>
    </w:rPr>
    <w:tblPr>
      <w:tblStyleRowBandSize w:val="1"/>
      <w:tblStyleColBandSize w:val="1"/>
      <w:tblBorders>
        <w:top w:val="single" w:sz="4" w:space="0" w:color="B4C6E7"/>
        <w:left w:val="single" w:sz="4" w:space="0" w:color="B4C6E7"/>
        <w:bottom w:val="single" w:sz="4" w:space="0" w:color="B4C6E7"/>
        <w:right w:val="single" w:sz="4" w:space="0" w:color="B4C6E7"/>
        <w:insideH w:val="single" w:sz="4" w:space="0" w:color="B4C6E7"/>
        <w:insideV w:val="single" w:sz="4" w:space="0" w:color="B4C6E7"/>
      </w:tblBorders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5Dark-Accent51">
    <w:name w:val="Grid Table 5 Dark - Accent 51"/>
    <w:basedOn w:val="TableNormal"/>
    <w:next w:val="GridTable5Dark-Accent5"/>
    <w:uiPriority w:val="50"/>
    <w:rsid w:val="005E04EC"/>
    <w:pPr>
      <w:spacing w:after="0" w:line="240" w:lineRule="auto"/>
    </w:pPr>
    <w:rPr>
      <w:szCs w:val="22"/>
      <w:lang w:bidi="ar-SA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9E2F3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472C4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472C4"/>
      </w:tcPr>
    </w:tblStylePr>
    <w:tblStylePr w:type="band1Vert">
      <w:tblPr/>
      <w:tcPr>
        <w:shd w:val="clear" w:color="auto" w:fill="B4C6E7"/>
      </w:tcPr>
    </w:tblStylePr>
    <w:tblStylePr w:type="band1Horz">
      <w:tblPr/>
      <w:tcPr>
        <w:shd w:val="clear" w:color="auto" w:fill="B4C6E7"/>
      </w:tcPr>
    </w:tblStylePr>
  </w:style>
  <w:style w:type="table" w:customStyle="1" w:styleId="GridTable4-Accent51">
    <w:name w:val="Grid Table 4 - Accent 51"/>
    <w:basedOn w:val="TableNormal"/>
    <w:next w:val="GridTable4-Accent5"/>
    <w:uiPriority w:val="49"/>
    <w:rsid w:val="005E04EC"/>
    <w:pPr>
      <w:spacing w:after="0" w:line="240" w:lineRule="auto"/>
    </w:pPr>
    <w:rPr>
      <w:szCs w:val="22"/>
      <w:lang w:bidi="ar-SA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Heading2Char1">
    <w:name w:val="Heading 2 Char1"/>
    <w:basedOn w:val="DefaultParagraphFont"/>
    <w:uiPriority w:val="9"/>
    <w:semiHidden/>
    <w:rsid w:val="005E04EC"/>
    <w:rPr>
      <w:rFonts w:ascii="Calibri Light" w:eastAsia="Times New Roman" w:hAnsi="Calibri Light" w:cs="Times New Roman"/>
      <w:color w:val="2F5496"/>
      <w:sz w:val="26"/>
      <w:szCs w:val="26"/>
    </w:rPr>
  </w:style>
  <w:style w:type="character" w:customStyle="1" w:styleId="Heading3Char1">
    <w:name w:val="Heading 3 Char1"/>
    <w:basedOn w:val="DefaultParagraphFont"/>
    <w:uiPriority w:val="9"/>
    <w:semiHidden/>
    <w:rsid w:val="005E04EC"/>
    <w:rPr>
      <w:rFonts w:ascii="Calibri Light" w:eastAsia="Times New Roman" w:hAnsi="Calibri Light" w:cs="Times New Roman"/>
      <w:color w:val="1F3763"/>
      <w:sz w:val="24"/>
      <w:szCs w:val="24"/>
    </w:rPr>
  </w:style>
  <w:style w:type="character" w:customStyle="1" w:styleId="Heading4Char1">
    <w:name w:val="Heading 4 Char1"/>
    <w:basedOn w:val="DefaultParagraphFont"/>
    <w:uiPriority w:val="9"/>
    <w:semiHidden/>
    <w:rsid w:val="005E04EC"/>
    <w:rPr>
      <w:rFonts w:ascii="Calibri Light" w:eastAsia="Times New Roman" w:hAnsi="Calibri Light" w:cs="Times New Roman"/>
      <w:i/>
      <w:iCs/>
      <w:color w:val="2F5496"/>
    </w:rPr>
  </w:style>
  <w:style w:type="character" w:customStyle="1" w:styleId="Heading5Char1">
    <w:name w:val="Heading 5 Char1"/>
    <w:basedOn w:val="DefaultParagraphFont"/>
    <w:uiPriority w:val="9"/>
    <w:semiHidden/>
    <w:rsid w:val="005E04EC"/>
    <w:rPr>
      <w:rFonts w:ascii="Calibri Light" w:eastAsia="Times New Roman" w:hAnsi="Calibri Light" w:cs="Times New Roman"/>
      <w:color w:val="2F5496"/>
    </w:rPr>
  </w:style>
  <w:style w:type="character" w:customStyle="1" w:styleId="Heading6Char1">
    <w:name w:val="Heading 6 Char1"/>
    <w:basedOn w:val="DefaultParagraphFont"/>
    <w:uiPriority w:val="9"/>
    <w:semiHidden/>
    <w:rsid w:val="005E04EC"/>
    <w:rPr>
      <w:rFonts w:ascii="Calibri Light" w:eastAsia="Times New Roman" w:hAnsi="Calibri Light" w:cs="Times New Roman"/>
      <w:color w:val="1F3763"/>
    </w:rPr>
  </w:style>
  <w:style w:type="character" w:customStyle="1" w:styleId="Heading7Char1">
    <w:name w:val="Heading 7 Char1"/>
    <w:basedOn w:val="DefaultParagraphFont"/>
    <w:uiPriority w:val="9"/>
    <w:semiHidden/>
    <w:rsid w:val="005E04EC"/>
    <w:rPr>
      <w:rFonts w:ascii="Calibri Light" w:eastAsia="Times New Roman" w:hAnsi="Calibri Light" w:cs="Times New Roman"/>
      <w:i/>
      <w:iCs/>
      <w:color w:val="1F3763"/>
    </w:rPr>
  </w:style>
  <w:style w:type="character" w:customStyle="1" w:styleId="Heading8Char1">
    <w:name w:val="Heading 8 Char1"/>
    <w:basedOn w:val="DefaultParagraphFont"/>
    <w:uiPriority w:val="9"/>
    <w:semiHidden/>
    <w:rsid w:val="005E04EC"/>
    <w:rPr>
      <w:rFonts w:ascii="Calibri Light" w:eastAsia="Times New Roman" w:hAnsi="Calibri Light" w:cs="Times New Roman"/>
      <w:color w:val="272727"/>
      <w:sz w:val="21"/>
      <w:szCs w:val="21"/>
    </w:rPr>
  </w:style>
  <w:style w:type="character" w:customStyle="1" w:styleId="Heading9Char1">
    <w:name w:val="Heading 9 Char1"/>
    <w:basedOn w:val="DefaultParagraphFont"/>
    <w:uiPriority w:val="9"/>
    <w:semiHidden/>
    <w:rsid w:val="005E04EC"/>
    <w:rPr>
      <w:rFonts w:ascii="Calibri Light" w:eastAsia="Times New Roman" w:hAnsi="Calibri Light" w:cs="Times New Roman"/>
      <w:i/>
      <w:iCs/>
      <w:color w:val="272727"/>
      <w:sz w:val="21"/>
      <w:szCs w:val="21"/>
    </w:rPr>
  </w:style>
  <w:style w:type="table" w:customStyle="1" w:styleId="GridTable4-Accent12">
    <w:name w:val="Grid Table 4 - Accent 12"/>
    <w:basedOn w:val="TableNormal"/>
    <w:next w:val="GridTable4-Accent1"/>
    <w:uiPriority w:val="49"/>
    <w:rsid w:val="005E04EC"/>
    <w:pPr>
      <w:spacing w:after="0" w:line="240" w:lineRule="auto"/>
    </w:pPr>
    <w:rPr>
      <w:szCs w:val="22"/>
      <w:lang w:val="en-IN" w:bidi="ar-SA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GridTable5Dark-Accent52">
    <w:name w:val="Grid Table 5 Dark - Accent 52"/>
    <w:basedOn w:val="TableNormal"/>
    <w:next w:val="GridTable5Dark-Accent5"/>
    <w:uiPriority w:val="50"/>
    <w:rsid w:val="005E04EC"/>
    <w:pPr>
      <w:spacing w:after="0" w:line="240" w:lineRule="auto"/>
    </w:pPr>
    <w:rPr>
      <w:szCs w:val="22"/>
      <w:lang w:val="en-IN" w:bidi="ar-SA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EEAF6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5B9BD5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5B9BD5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5B9BD5"/>
      </w:tcPr>
    </w:tblStylePr>
    <w:tblStylePr w:type="band1Vert">
      <w:tblPr/>
      <w:tcPr>
        <w:shd w:val="clear" w:color="auto" w:fill="BDD6EE"/>
      </w:tcPr>
    </w:tblStylePr>
    <w:tblStylePr w:type="band1Horz">
      <w:tblPr/>
      <w:tcPr>
        <w:shd w:val="clear" w:color="auto" w:fill="BDD6EE"/>
      </w:tcPr>
    </w:tblStylePr>
  </w:style>
  <w:style w:type="table" w:customStyle="1" w:styleId="GridTable4-Accent52">
    <w:name w:val="Grid Table 4 - Accent 52"/>
    <w:basedOn w:val="TableNormal"/>
    <w:next w:val="GridTable4-Accent5"/>
    <w:uiPriority w:val="49"/>
    <w:rsid w:val="005E04EC"/>
    <w:pPr>
      <w:spacing w:after="0" w:line="240" w:lineRule="auto"/>
    </w:pPr>
    <w:rPr>
      <w:szCs w:val="22"/>
      <w:lang w:val="en-IN" w:bidi="ar-SA"/>
    </w:r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paragraph" w:customStyle="1" w:styleId="font5">
    <w:name w:val="font5"/>
    <w:basedOn w:val="Normal"/>
    <w:rsid w:val="005E04EC"/>
    <w:pPr>
      <w:spacing w:before="100" w:beforeAutospacing="1" w:after="100" w:afterAutospacing="1" w:line="240" w:lineRule="auto"/>
    </w:pPr>
    <w:rPr>
      <w:rFonts w:ascii="Calibri" w:eastAsia="Times New Roman" w:hAnsi="Calibri" w:cs="Calibri"/>
      <w:b/>
      <w:bCs/>
      <w:sz w:val="18"/>
      <w:szCs w:val="18"/>
      <w:lang w:val="en-IN" w:eastAsia="en-IN" w:bidi="ar-SA"/>
    </w:rPr>
  </w:style>
  <w:style w:type="paragraph" w:customStyle="1" w:styleId="xl74">
    <w:name w:val="xl74"/>
    <w:basedOn w:val="Normal"/>
    <w:rsid w:val="00810DA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color w:val="000000"/>
      <w:sz w:val="18"/>
      <w:szCs w:val="18"/>
      <w:lang w:val="en-IN" w:eastAsia="en-IN" w:bidi="ar-SA"/>
    </w:rPr>
  </w:style>
  <w:style w:type="paragraph" w:customStyle="1" w:styleId="xl75">
    <w:name w:val="xl75"/>
    <w:basedOn w:val="Normal"/>
    <w:rsid w:val="00810DA8"/>
    <w:pPr>
      <w:pBdr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color w:val="000000"/>
      <w:sz w:val="18"/>
      <w:szCs w:val="18"/>
      <w:lang w:val="en-IN" w:eastAsia="en-IN" w:bidi="ar-SA"/>
    </w:rPr>
  </w:style>
  <w:style w:type="paragraph" w:customStyle="1" w:styleId="xl76">
    <w:name w:val="xl76"/>
    <w:basedOn w:val="Normal"/>
    <w:rsid w:val="00810DA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paragraph" w:customStyle="1" w:styleId="xl77">
    <w:name w:val="xl77"/>
    <w:basedOn w:val="Normal"/>
    <w:rsid w:val="00810DA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sz w:val="24"/>
      <w:szCs w:val="24"/>
      <w:lang w:val="en-IN" w:eastAsia="en-IN" w:bidi="ar-SA"/>
    </w:rPr>
  </w:style>
  <w:style w:type="paragraph" w:customStyle="1" w:styleId="xl78">
    <w:name w:val="xl78"/>
    <w:basedOn w:val="Normal"/>
    <w:rsid w:val="00810DA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paragraph" w:customStyle="1" w:styleId="xl79">
    <w:name w:val="xl79"/>
    <w:basedOn w:val="Normal"/>
    <w:rsid w:val="00810DA8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paragraph" w:customStyle="1" w:styleId="xl80">
    <w:name w:val="xl80"/>
    <w:basedOn w:val="Normal"/>
    <w:rsid w:val="00810DA8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paragraph" w:customStyle="1" w:styleId="xl81">
    <w:name w:val="xl81"/>
    <w:basedOn w:val="Normal"/>
    <w:rsid w:val="00810DA8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paragraph" w:customStyle="1" w:styleId="xl82">
    <w:name w:val="xl82"/>
    <w:basedOn w:val="Normal"/>
    <w:rsid w:val="00810DA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paragraph" w:customStyle="1" w:styleId="xl83">
    <w:name w:val="xl83"/>
    <w:basedOn w:val="Normal"/>
    <w:rsid w:val="00810DA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color w:val="000000"/>
      <w:sz w:val="18"/>
      <w:szCs w:val="18"/>
      <w:lang w:val="en-IN" w:eastAsia="en-IN" w:bidi="ar-SA"/>
    </w:rPr>
  </w:style>
  <w:style w:type="paragraph" w:customStyle="1" w:styleId="xl84">
    <w:name w:val="xl84"/>
    <w:basedOn w:val="Normal"/>
    <w:rsid w:val="00810DA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paragraph" w:customStyle="1" w:styleId="xl85">
    <w:name w:val="xl85"/>
    <w:basedOn w:val="Normal"/>
    <w:rsid w:val="00810DA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color w:val="000000"/>
      <w:sz w:val="18"/>
      <w:szCs w:val="18"/>
      <w:lang w:val="en-IN" w:eastAsia="en-IN" w:bidi="ar-SA"/>
    </w:rPr>
  </w:style>
  <w:style w:type="paragraph" w:styleId="NormalWeb">
    <w:name w:val="Normal (Web)"/>
    <w:basedOn w:val="Normal"/>
    <w:uiPriority w:val="99"/>
    <w:unhideWhenUsed/>
    <w:rsid w:val="00684E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2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1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5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4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95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9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8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3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9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6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6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5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9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2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83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9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2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70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39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2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7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1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2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5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9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12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409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7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5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53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8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6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0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6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7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0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6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4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650391A8B4AA4694945AD4FDFC1C5D" ma:contentTypeVersion="4" ma:contentTypeDescription="Create a new document." ma:contentTypeScope="" ma:versionID="eb279d1371cb86bb953d5094fab4be1c">
  <xsd:schema xmlns:xsd="http://www.w3.org/2001/XMLSchema" xmlns:xs="http://www.w3.org/2001/XMLSchema" xmlns:p="http://schemas.microsoft.com/office/2006/metadata/properties" xmlns:ns2="b8bbe8e0-05e3-423c-920e-a65fde0622cd" targetNamespace="http://schemas.microsoft.com/office/2006/metadata/properties" ma:root="true" ma:fieldsID="32652b6697055bc8d0cd414ea0f1db61" ns2:_="">
    <xsd:import namespace="b8bbe8e0-05e3-423c-920e-a65fde0622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bbe8e0-05e3-423c-920e-a65fde0622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6C30DE-2F2C-424D-A062-66EF1D05F7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4DC6CA5-967E-41FE-B4BA-5D5952D6C4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bbe8e0-05e3-423c-920e-a65fde0622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DE5B790-324A-4E34-88CC-100F4A3D122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ED63EA8-CA6A-4380-A1FA-F5D9AB70F0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1</TotalTime>
  <Pages>10</Pages>
  <Words>635</Words>
  <Characters>362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jeet Jha</dc:creator>
  <cp:keywords/>
  <dc:description/>
  <cp:lastModifiedBy>Sibayan Bag</cp:lastModifiedBy>
  <cp:revision>209</cp:revision>
  <cp:lastPrinted>2019-02-13T21:26:00Z</cp:lastPrinted>
  <dcterms:created xsi:type="dcterms:W3CDTF">2021-09-09T17:42:00Z</dcterms:created>
  <dcterms:modified xsi:type="dcterms:W3CDTF">2022-06-23T13:47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650391A8B4AA4694945AD4FDFC1C5D</vt:lpwstr>
  </property>
  <property fmtid="{D5CDD505-2E9C-101B-9397-08002B2CF9AE}" pid="3" name="AuthorIds_UIVersion_1024">
    <vt:lpwstr>10</vt:lpwstr>
  </property>
  <property fmtid="{D5CDD505-2E9C-101B-9397-08002B2CF9AE}" pid="4" name="AuthorIds_UIVersion_2048">
    <vt:lpwstr>21</vt:lpwstr>
  </property>
</Properties>
</file>